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6BF7F" w14:textId="10A13CA4" w:rsidR="002349BD" w:rsidRDefault="0031027D" w:rsidP="00146E79">
      <w:pPr>
        <w:pStyle w:val="Title"/>
        <w:bidi/>
        <w:jc w:val="center"/>
      </w:pPr>
      <w:r>
        <w:t>Supplier Module</w:t>
      </w:r>
    </w:p>
    <w:p w14:paraId="5D5822A0" w14:textId="034D609A" w:rsidR="0031027D" w:rsidRPr="0031027D" w:rsidRDefault="0031027D" w:rsidP="00F43F2E">
      <w:pPr>
        <w:bidi/>
        <w:jc w:val="right"/>
        <w:rPr>
          <w:rStyle w:val="SubtleEmphasis"/>
          <w:rtl/>
        </w:rPr>
      </w:pPr>
      <w:r>
        <w:rPr>
          <w:rStyle w:val="SubtleEmphasis"/>
        </w:rPr>
        <w:t>Batel Shkolnik – 209153709</w:t>
      </w:r>
      <w:r>
        <w:rPr>
          <w:rStyle w:val="SubtleEmphasis"/>
        </w:rPr>
        <w:br/>
        <w:t>Yuval Dolev -</w:t>
      </w:r>
      <w:r w:rsidR="00B80DB7">
        <w:rPr>
          <w:rStyle w:val="SubtleEmphasis"/>
        </w:rPr>
        <w:t xml:space="preserve"> </w:t>
      </w:r>
      <w:hyperlink r:id="rId7" w:history="1">
        <w:r w:rsidR="00B80DB7" w:rsidRPr="00B80DB7">
          <w:rPr>
            <w:rStyle w:val="SubtleEmphasis"/>
          </w:rPr>
          <w:t>208631051</w:t>
        </w:r>
      </w:hyperlink>
      <w:r>
        <w:rPr>
          <w:rStyle w:val="SubtleEmphasis"/>
        </w:rPr>
        <w:t xml:space="preserve"> </w:t>
      </w:r>
    </w:p>
    <w:p w14:paraId="3FEBF631" w14:textId="2A10664B" w:rsidR="0241F282" w:rsidRPr="002349BD" w:rsidRDefault="0241F282" w:rsidP="000F0289">
      <w:pPr>
        <w:bidi/>
      </w:pPr>
    </w:p>
    <w:p w14:paraId="6B163805" w14:textId="6C281F5F" w:rsidR="00C63E09" w:rsidRDefault="00C84DEA" w:rsidP="00146E79">
      <w:pPr>
        <w:pStyle w:val="Heading1"/>
      </w:pPr>
      <w:r>
        <w:t>Requirements</w:t>
      </w:r>
    </w:p>
    <w:tbl>
      <w:tblPr>
        <w:tblStyle w:val="TableGrid"/>
        <w:tblW w:w="0" w:type="auto"/>
        <w:tblLook w:val="04A0" w:firstRow="1" w:lastRow="0" w:firstColumn="1" w:lastColumn="0" w:noHBand="0" w:noVBand="1"/>
      </w:tblPr>
      <w:tblGrid>
        <w:gridCol w:w="819"/>
        <w:gridCol w:w="1038"/>
        <w:gridCol w:w="1679"/>
        <w:gridCol w:w="2997"/>
        <w:gridCol w:w="1146"/>
        <w:gridCol w:w="1337"/>
      </w:tblGrid>
      <w:tr w:rsidR="00B80DB7" w:rsidRPr="004F78D8" w14:paraId="71189EC5" w14:textId="77777777" w:rsidTr="00A11D80">
        <w:trPr>
          <w:trHeight w:val="588"/>
        </w:trPr>
        <w:tc>
          <w:tcPr>
            <w:tcW w:w="819" w:type="dxa"/>
            <w:hideMark/>
          </w:tcPr>
          <w:p w14:paraId="45772AAF" w14:textId="77777777" w:rsidR="00B80DB7" w:rsidRPr="004F78D8" w:rsidRDefault="00B80DB7" w:rsidP="004F78D8">
            <w:r w:rsidRPr="004F78D8">
              <w:t>ID</w:t>
            </w:r>
          </w:p>
        </w:tc>
        <w:tc>
          <w:tcPr>
            <w:tcW w:w="1038" w:type="dxa"/>
            <w:hideMark/>
          </w:tcPr>
          <w:p w14:paraId="07AD5B30" w14:textId="77777777" w:rsidR="00B80DB7" w:rsidRPr="004F78D8" w:rsidRDefault="00B80DB7" w:rsidP="004F78D8">
            <w:r w:rsidRPr="004F78D8">
              <w:t>Module</w:t>
            </w:r>
          </w:p>
        </w:tc>
        <w:tc>
          <w:tcPr>
            <w:tcW w:w="1679" w:type="dxa"/>
            <w:hideMark/>
          </w:tcPr>
          <w:p w14:paraId="2090023A" w14:textId="77777777" w:rsidR="00B80DB7" w:rsidRPr="004F78D8" w:rsidRDefault="00B80DB7" w:rsidP="004F78D8">
            <w:r w:rsidRPr="004F78D8">
              <w:t>Functional/Non-Functional</w:t>
            </w:r>
          </w:p>
        </w:tc>
        <w:tc>
          <w:tcPr>
            <w:tcW w:w="2997" w:type="dxa"/>
            <w:hideMark/>
          </w:tcPr>
          <w:p w14:paraId="4FB230FA" w14:textId="77777777" w:rsidR="00B80DB7" w:rsidRPr="004F78D8" w:rsidRDefault="00B80DB7" w:rsidP="004F78D8">
            <w:r w:rsidRPr="004F78D8">
              <w:t>Description</w:t>
            </w:r>
          </w:p>
        </w:tc>
        <w:tc>
          <w:tcPr>
            <w:tcW w:w="1146" w:type="dxa"/>
            <w:hideMark/>
          </w:tcPr>
          <w:p w14:paraId="020DD2B9" w14:textId="77777777" w:rsidR="00B80DB7" w:rsidRPr="004F78D8" w:rsidRDefault="00B80DB7" w:rsidP="004F78D8">
            <w:r w:rsidRPr="004F78D8">
              <w:t>Priority (MH/NTH)</w:t>
            </w:r>
          </w:p>
        </w:tc>
        <w:tc>
          <w:tcPr>
            <w:tcW w:w="1337" w:type="dxa"/>
            <w:hideMark/>
          </w:tcPr>
          <w:p w14:paraId="6759A5E6" w14:textId="77777777" w:rsidR="00B80DB7" w:rsidRPr="004F78D8" w:rsidRDefault="00B80DB7" w:rsidP="004F78D8">
            <w:r w:rsidRPr="004F78D8">
              <w:t>Risk (HIGH/LOW)</w:t>
            </w:r>
          </w:p>
        </w:tc>
      </w:tr>
      <w:tr w:rsidR="00B80DB7" w:rsidRPr="004F78D8" w14:paraId="5F4DC853" w14:textId="77777777" w:rsidTr="00A11D80">
        <w:trPr>
          <w:trHeight w:val="552"/>
        </w:trPr>
        <w:tc>
          <w:tcPr>
            <w:tcW w:w="819" w:type="dxa"/>
            <w:hideMark/>
          </w:tcPr>
          <w:p w14:paraId="588FCFE5" w14:textId="77777777" w:rsidR="00B80DB7" w:rsidRPr="004F78D8" w:rsidRDefault="00B80DB7" w:rsidP="004F78D8">
            <w:r w:rsidRPr="004F78D8">
              <w:t>SUP-1</w:t>
            </w:r>
          </w:p>
        </w:tc>
        <w:tc>
          <w:tcPr>
            <w:tcW w:w="1038" w:type="dxa"/>
            <w:hideMark/>
          </w:tcPr>
          <w:p w14:paraId="2027666D" w14:textId="77777777" w:rsidR="00B80DB7" w:rsidRPr="004F78D8" w:rsidRDefault="00B80DB7" w:rsidP="004F78D8">
            <w:r w:rsidRPr="004F78D8">
              <w:t>Suppliers</w:t>
            </w:r>
          </w:p>
        </w:tc>
        <w:tc>
          <w:tcPr>
            <w:tcW w:w="1679" w:type="dxa"/>
            <w:hideMark/>
          </w:tcPr>
          <w:p w14:paraId="22911C19" w14:textId="77777777" w:rsidR="00B80DB7" w:rsidRPr="004F78D8" w:rsidRDefault="00B80DB7" w:rsidP="004F78D8">
            <w:r w:rsidRPr="004F78D8">
              <w:t>Functional</w:t>
            </w:r>
          </w:p>
        </w:tc>
        <w:tc>
          <w:tcPr>
            <w:tcW w:w="2997" w:type="dxa"/>
            <w:hideMark/>
          </w:tcPr>
          <w:p w14:paraId="33EF9CE9" w14:textId="77777777" w:rsidR="00B80DB7" w:rsidRPr="004F78D8" w:rsidRDefault="00B80DB7" w:rsidP="004F78D8">
            <w:r w:rsidRPr="004F78D8">
              <w:t xml:space="preserve">The system SHOULD allow each </w:t>
            </w:r>
            <w:r w:rsidRPr="004F78D8">
              <w:rPr>
                <w:b/>
                <w:bCs/>
              </w:rPr>
              <w:t>supplier</w:t>
            </w:r>
            <w:r w:rsidRPr="004F78D8">
              <w:t xml:space="preserve"> to represent different </w:t>
            </w:r>
            <w:r w:rsidRPr="004F78D8">
              <w:rPr>
                <w:b/>
                <w:bCs/>
              </w:rPr>
              <w:t>companies</w:t>
            </w:r>
            <w:r w:rsidRPr="004F78D8">
              <w:t xml:space="preserve">. </w:t>
            </w:r>
          </w:p>
        </w:tc>
        <w:tc>
          <w:tcPr>
            <w:tcW w:w="1146" w:type="dxa"/>
            <w:hideMark/>
          </w:tcPr>
          <w:p w14:paraId="0A636878" w14:textId="626644E4" w:rsidR="00B80DB7" w:rsidRPr="004F78D8" w:rsidRDefault="00483BDB" w:rsidP="004F78D8">
            <w:r>
              <w:rPr>
                <w:rFonts w:hint="cs"/>
              </w:rPr>
              <w:t>MH</w:t>
            </w:r>
          </w:p>
        </w:tc>
        <w:tc>
          <w:tcPr>
            <w:tcW w:w="1337" w:type="dxa"/>
            <w:hideMark/>
          </w:tcPr>
          <w:p w14:paraId="22AB848F" w14:textId="77777777" w:rsidR="00B80DB7" w:rsidRPr="004F78D8" w:rsidRDefault="00B80DB7" w:rsidP="004F78D8">
            <w:r w:rsidRPr="004F78D8">
              <w:t>HIGH</w:t>
            </w:r>
          </w:p>
        </w:tc>
      </w:tr>
      <w:tr w:rsidR="00B80DB7" w:rsidRPr="004F78D8" w14:paraId="77C7CC52" w14:textId="77777777" w:rsidTr="00A11D80">
        <w:trPr>
          <w:trHeight w:val="552"/>
        </w:trPr>
        <w:tc>
          <w:tcPr>
            <w:tcW w:w="819" w:type="dxa"/>
            <w:hideMark/>
          </w:tcPr>
          <w:p w14:paraId="460B0373" w14:textId="77777777" w:rsidR="00B80DB7" w:rsidRPr="004F78D8" w:rsidRDefault="00B80DB7" w:rsidP="004F78D8">
            <w:r w:rsidRPr="004F78D8">
              <w:t>SUP-2</w:t>
            </w:r>
          </w:p>
        </w:tc>
        <w:tc>
          <w:tcPr>
            <w:tcW w:w="1038" w:type="dxa"/>
            <w:hideMark/>
          </w:tcPr>
          <w:p w14:paraId="2F9030D0" w14:textId="77777777" w:rsidR="00B80DB7" w:rsidRPr="004F78D8" w:rsidRDefault="00B80DB7" w:rsidP="004F78D8">
            <w:r w:rsidRPr="004F78D8">
              <w:t>Suppliers</w:t>
            </w:r>
          </w:p>
        </w:tc>
        <w:tc>
          <w:tcPr>
            <w:tcW w:w="1679" w:type="dxa"/>
            <w:hideMark/>
          </w:tcPr>
          <w:p w14:paraId="49AD73D4" w14:textId="77777777" w:rsidR="00B80DB7" w:rsidRPr="004F78D8" w:rsidRDefault="00B80DB7" w:rsidP="004F78D8">
            <w:r w:rsidRPr="004F78D8">
              <w:t>Functional</w:t>
            </w:r>
          </w:p>
        </w:tc>
        <w:tc>
          <w:tcPr>
            <w:tcW w:w="2997" w:type="dxa"/>
            <w:hideMark/>
          </w:tcPr>
          <w:p w14:paraId="1E4164CF" w14:textId="1F48DB00" w:rsidR="00B80DB7" w:rsidRPr="004F78D8" w:rsidRDefault="00B80DB7" w:rsidP="004F78D8">
            <w:r w:rsidRPr="004F78D8">
              <w:t xml:space="preserve">The system </w:t>
            </w:r>
            <w:r>
              <w:t>SHOULD</w:t>
            </w:r>
            <w:r w:rsidRPr="004F78D8">
              <w:t xml:space="preserve"> allow for different </w:t>
            </w:r>
            <w:r w:rsidRPr="004F78D8">
              <w:rPr>
                <w:b/>
                <w:bCs/>
              </w:rPr>
              <w:t>suppliers</w:t>
            </w:r>
            <w:r w:rsidRPr="004F78D8">
              <w:t xml:space="preserve"> to supply </w:t>
            </w:r>
            <w:r w:rsidRPr="004F78D8">
              <w:rPr>
                <w:b/>
                <w:bCs/>
              </w:rPr>
              <w:t>products</w:t>
            </w:r>
            <w:r w:rsidRPr="004F78D8">
              <w:t xml:space="preserve"> from the same </w:t>
            </w:r>
            <w:r w:rsidRPr="004F78D8">
              <w:rPr>
                <w:b/>
                <w:bCs/>
              </w:rPr>
              <w:t>company</w:t>
            </w:r>
          </w:p>
        </w:tc>
        <w:tc>
          <w:tcPr>
            <w:tcW w:w="1146" w:type="dxa"/>
            <w:hideMark/>
          </w:tcPr>
          <w:p w14:paraId="4DC5160A" w14:textId="05F9FC28" w:rsidR="00B80DB7" w:rsidRPr="004F78D8" w:rsidRDefault="00483BDB" w:rsidP="004F78D8">
            <w:r>
              <w:rPr>
                <w:rFonts w:hint="cs"/>
              </w:rPr>
              <w:t>MH</w:t>
            </w:r>
          </w:p>
        </w:tc>
        <w:tc>
          <w:tcPr>
            <w:tcW w:w="1337" w:type="dxa"/>
            <w:hideMark/>
          </w:tcPr>
          <w:p w14:paraId="1CEB6A5B" w14:textId="77777777" w:rsidR="00B80DB7" w:rsidRPr="004F78D8" w:rsidRDefault="00B80DB7" w:rsidP="004F78D8">
            <w:r w:rsidRPr="004F78D8">
              <w:t>HIGH</w:t>
            </w:r>
          </w:p>
        </w:tc>
      </w:tr>
      <w:tr w:rsidR="00B80DB7" w:rsidRPr="004F78D8" w14:paraId="0F1AFE66" w14:textId="77777777" w:rsidTr="00A11D80">
        <w:trPr>
          <w:trHeight w:val="552"/>
        </w:trPr>
        <w:tc>
          <w:tcPr>
            <w:tcW w:w="819" w:type="dxa"/>
            <w:hideMark/>
          </w:tcPr>
          <w:p w14:paraId="728E749A" w14:textId="77777777" w:rsidR="00B80DB7" w:rsidRPr="004F78D8" w:rsidRDefault="00B80DB7" w:rsidP="004F78D8">
            <w:r w:rsidRPr="004F78D8">
              <w:t>SUP-4</w:t>
            </w:r>
          </w:p>
        </w:tc>
        <w:tc>
          <w:tcPr>
            <w:tcW w:w="1038" w:type="dxa"/>
            <w:hideMark/>
          </w:tcPr>
          <w:p w14:paraId="5E1C2484" w14:textId="77777777" w:rsidR="00B80DB7" w:rsidRPr="004F78D8" w:rsidRDefault="00B80DB7" w:rsidP="004F78D8">
            <w:r w:rsidRPr="004F78D8">
              <w:t>Suppliers</w:t>
            </w:r>
          </w:p>
        </w:tc>
        <w:tc>
          <w:tcPr>
            <w:tcW w:w="1679" w:type="dxa"/>
            <w:hideMark/>
          </w:tcPr>
          <w:p w14:paraId="78B1BD6F" w14:textId="77777777" w:rsidR="00B80DB7" w:rsidRPr="004F78D8" w:rsidRDefault="00B80DB7" w:rsidP="004F78D8">
            <w:r w:rsidRPr="004F78D8">
              <w:t>Functional</w:t>
            </w:r>
          </w:p>
        </w:tc>
        <w:tc>
          <w:tcPr>
            <w:tcW w:w="2997" w:type="dxa"/>
            <w:hideMark/>
          </w:tcPr>
          <w:p w14:paraId="45522328" w14:textId="7B1B83AE" w:rsidR="00A11D80" w:rsidRDefault="00A11D80" w:rsidP="004F78D8">
            <w:pPr>
              <w:rPr>
                <w:rtl/>
              </w:rPr>
            </w:pPr>
            <w:r w:rsidRPr="004F78D8">
              <w:t xml:space="preserve">The system MUST allow for the </w:t>
            </w:r>
            <w:r w:rsidRPr="004F78D8">
              <w:rPr>
                <w:b/>
                <w:bCs/>
              </w:rPr>
              <w:t>user</w:t>
            </w:r>
            <w:r w:rsidRPr="004F78D8">
              <w:t xml:space="preserve"> to create a </w:t>
            </w:r>
            <w:r w:rsidRPr="004F78D8">
              <w:rPr>
                <w:b/>
                <w:bCs/>
              </w:rPr>
              <w:t>supplier card</w:t>
            </w:r>
            <w:r w:rsidRPr="004F78D8">
              <w:t xml:space="preserve"> for each </w:t>
            </w:r>
            <w:r w:rsidRPr="004F78D8">
              <w:rPr>
                <w:b/>
                <w:bCs/>
              </w:rPr>
              <w:t>supplier</w:t>
            </w:r>
            <w:r w:rsidRPr="004F78D8">
              <w:t>.</w:t>
            </w:r>
          </w:p>
          <w:p w14:paraId="55BD313A" w14:textId="0317DBA6" w:rsidR="00B80DB7" w:rsidRPr="004F78D8" w:rsidRDefault="00B80DB7" w:rsidP="004F78D8">
            <w:r w:rsidRPr="004F78D8">
              <w:t>The</w:t>
            </w:r>
            <w:r w:rsidRPr="004F78D8">
              <w:rPr>
                <w:b/>
                <w:bCs/>
              </w:rPr>
              <w:t xml:space="preserve"> supplier card </w:t>
            </w:r>
            <w:r w:rsidRPr="004F78D8">
              <w:t xml:space="preserve">SHALL consist of the </w:t>
            </w:r>
            <w:r w:rsidRPr="004F78D8">
              <w:rPr>
                <w:b/>
                <w:bCs/>
              </w:rPr>
              <w:t>supplier's</w:t>
            </w:r>
            <w:r w:rsidRPr="004F78D8">
              <w:t xml:space="preserve"> PPN, bank account and payment terms </w:t>
            </w:r>
          </w:p>
        </w:tc>
        <w:tc>
          <w:tcPr>
            <w:tcW w:w="1146" w:type="dxa"/>
            <w:hideMark/>
          </w:tcPr>
          <w:p w14:paraId="5616591B" w14:textId="77777777" w:rsidR="00B80DB7" w:rsidRPr="004F78D8" w:rsidRDefault="00B80DB7" w:rsidP="004F78D8">
            <w:r w:rsidRPr="004F78D8">
              <w:t>MH</w:t>
            </w:r>
          </w:p>
        </w:tc>
        <w:tc>
          <w:tcPr>
            <w:tcW w:w="1337" w:type="dxa"/>
            <w:hideMark/>
          </w:tcPr>
          <w:p w14:paraId="32655540" w14:textId="77777777" w:rsidR="00B80DB7" w:rsidRPr="004F78D8" w:rsidRDefault="00B80DB7" w:rsidP="004F78D8">
            <w:r w:rsidRPr="004F78D8">
              <w:t>LOW</w:t>
            </w:r>
          </w:p>
        </w:tc>
      </w:tr>
      <w:tr w:rsidR="00B80DB7" w:rsidRPr="004F78D8" w14:paraId="7798581A" w14:textId="77777777" w:rsidTr="00A11D80">
        <w:trPr>
          <w:trHeight w:val="276"/>
        </w:trPr>
        <w:tc>
          <w:tcPr>
            <w:tcW w:w="819" w:type="dxa"/>
            <w:hideMark/>
          </w:tcPr>
          <w:p w14:paraId="199E48D4" w14:textId="77777777" w:rsidR="00B80DB7" w:rsidRPr="004F78D8" w:rsidRDefault="00B80DB7" w:rsidP="004F78D8">
            <w:r w:rsidRPr="004F78D8">
              <w:t>SUP-5</w:t>
            </w:r>
          </w:p>
        </w:tc>
        <w:tc>
          <w:tcPr>
            <w:tcW w:w="1038" w:type="dxa"/>
            <w:hideMark/>
          </w:tcPr>
          <w:p w14:paraId="685CA236" w14:textId="77777777" w:rsidR="00B80DB7" w:rsidRPr="004F78D8" w:rsidRDefault="00B80DB7" w:rsidP="004F78D8">
            <w:r w:rsidRPr="004F78D8">
              <w:t>Suppliers</w:t>
            </w:r>
          </w:p>
        </w:tc>
        <w:tc>
          <w:tcPr>
            <w:tcW w:w="1679" w:type="dxa"/>
            <w:hideMark/>
          </w:tcPr>
          <w:p w14:paraId="44C7F079" w14:textId="77777777" w:rsidR="00B80DB7" w:rsidRPr="004F78D8" w:rsidRDefault="00B80DB7" w:rsidP="004F78D8">
            <w:r w:rsidRPr="004F78D8">
              <w:t>Functional</w:t>
            </w:r>
          </w:p>
        </w:tc>
        <w:tc>
          <w:tcPr>
            <w:tcW w:w="2997" w:type="dxa"/>
            <w:hideMark/>
          </w:tcPr>
          <w:p w14:paraId="4561194A" w14:textId="77777777" w:rsidR="00B80DB7" w:rsidRPr="004F78D8" w:rsidRDefault="00B80DB7" w:rsidP="004F78D8">
            <w:r w:rsidRPr="004F78D8">
              <w:t xml:space="preserve">The system MUST allow for the </w:t>
            </w:r>
            <w:r w:rsidRPr="004F78D8">
              <w:rPr>
                <w:b/>
                <w:bCs/>
              </w:rPr>
              <w:t>user</w:t>
            </w:r>
            <w:r w:rsidRPr="004F78D8">
              <w:t xml:space="preserve"> to view a </w:t>
            </w:r>
            <w:r w:rsidRPr="004F78D8">
              <w:rPr>
                <w:b/>
                <w:bCs/>
              </w:rPr>
              <w:t>supplier card</w:t>
            </w:r>
          </w:p>
        </w:tc>
        <w:tc>
          <w:tcPr>
            <w:tcW w:w="1146" w:type="dxa"/>
            <w:hideMark/>
          </w:tcPr>
          <w:p w14:paraId="391402BA" w14:textId="77777777" w:rsidR="00B80DB7" w:rsidRPr="004F78D8" w:rsidRDefault="00B80DB7" w:rsidP="004F78D8">
            <w:r w:rsidRPr="004F78D8">
              <w:t>MH</w:t>
            </w:r>
          </w:p>
        </w:tc>
        <w:tc>
          <w:tcPr>
            <w:tcW w:w="1337" w:type="dxa"/>
            <w:hideMark/>
          </w:tcPr>
          <w:p w14:paraId="4FB9610D" w14:textId="77777777" w:rsidR="00B80DB7" w:rsidRPr="004F78D8" w:rsidRDefault="00B80DB7" w:rsidP="004F78D8">
            <w:r w:rsidRPr="004F78D8">
              <w:t>LOW</w:t>
            </w:r>
          </w:p>
        </w:tc>
      </w:tr>
      <w:tr w:rsidR="00B80DB7" w:rsidRPr="004F78D8" w14:paraId="31CA8C4B" w14:textId="77777777" w:rsidTr="00A11D80">
        <w:trPr>
          <w:trHeight w:val="276"/>
        </w:trPr>
        <w:tc>
          <w:tcPr>
            <w:tcW w:w="819" w:type="dxa"/>
            <w:hideMark/>
          </w:tcPr>
          <w:p w14:paraId="2A78C2FA" w14:textId="77777777" w:rsidR="00B80DB7" w:rsidRPr="004F78D8" w:rsidRDefault="00B80DB7" w:rsidP="004F78D8">
            <w:r w:rsidRPr="004F78D8">
              <w:t>SUP-6</w:t>
            </w:r>
          </w:p>
        </w:tc>
        <w:tc>
          <w:tcPr>
            <w:tcW w:w="1038" w:type="dxa"/>
            <w:hideMark/>
          </w:tcPr>
          <w:p w14:paraId="75DCA917" w14:textId="77777777" w:rsidR="00B80DB7" w:rsidRPr="004F78D8" w:rsidRDefault="00B80DB7" w:rsidP="004F78D8">
            <w:r w:rsidRPr="004F78D8">
              <w:t>Suppliers</w:t>
            </w:r>
          </w:p>
        </w:tc>
        <w:tc>
          <w:tcPr>
            <w:tcW w:w="1679" w:type="dxa"/>
            <w:hideMark/>
          </w:tcPr>
          <w:p w14:paraId="2D4FC101" w14:textId="77777777" w:rsidR="00B80DB7" w:rsidRPr="004F78D8" w:rsidRDefault="00B80DB7" w:rsidP="004F78D8">
            <w:r w:rsidRPr="004F78D8">
              <w:t>Functional</w:t>
            </w:r>
          </w:p>
        </w:tc>
        <w:tc>
          <w:tcPr>
            <w:tcW w:w="2997" w:type="dxa"/>
            <w:hideMark/>
          </w:tcPr>
          <w:p w14:paraId="67AC21B2" w14:textId="77777777" w:rsidR="00B80DB7" w:rsidRPr="004F78D8" w:rsidRDefault="00B80DB7" w:rsidP="004F78D8">
            <w:r w:rsidRPr="004F78D8">
              <w:t xml:space="preserve">The system MUST allow for the </w:t>
            </w:r>
            <w:r w:rsidRPr="004F78D8">
              <w:rPr>
                <w:b/>
                <w:bCs/>
              </w:rPr>
              <w:t>user</w:t>
            </w:r>
            <w:r w:rsidRPr="004F78D8">
              <w:t xml:space="preserve"> to update a </w:t>
            </w:r>
            <w:r w:rsidRPr="004F78D8">
              <w:rPr>
                <w:b/>
                <w:bCs/>
              </w:rPr>
              <w:t>supplier card</w:t>
            </w:r>
          </w:p>
        </w:tc>
        <w:tc>
          <w:tcPr>
            <w:tcW w:w="1146" w:type="dxa"/>
            <w:hideMark/>
          </w:tcPr>
          <w:p w14:paraId="51959DCD" w14:textId="77777777" w:rsidR="00B80DB7" w:rsidRPr="004F78D8" w:rsidRDefault="00B80DB7" w:rsidP="004F78D8">
            <w:r w:rsidRPr="004F78D8">
              <w:t>MH</w:t>
            </w:r>
          </w:p>
        </w:tc>
        <w:tc>
          <w:tcPr>
            <w:tcW w:w="1337" w:type="dxa"/>
            <w:hideMark/>
          </w:tcPr>
          <w:p w14:paraId="73D3B024" w14:textId="77777777" w:rsidR="00B80DB7" w:rsidRPr="004F78D8" w:rsidRDefault="00B80DB7" w:rsidP="004F78D8">
            <w:r w:rsidRPr="004F78D8">
              <w:t>LOW</w:t>
            </w:r>
          </w:p>
        </w:tc>
      </w:tr>
      <w:tr w:rsidR="00B80DB7" w:rsidRPr="004F78D8" w14:paraId="3ADC5EDB" w14:textId="77777777" w:rsidTr="00A11D80">
        <w:trPr>
          <w:trHeight w:val="276"/>
        </w:trPr>
        <w:tc>
          <w:tcPr>
            <w:tcW w:w="819" w:type="dxa"/>
            <w:hideMark/>
          </w:tcPr>
          <w:p w14:paraId="4274DC88" w14:textId="77777777" w:rsidR="00B80DB7" w:rsidRPr="004F78D8" w:rsidRDefault="00B80DB7" w:rsidP="004F78D8">
            <w:r w:rsidRPr="004F78D8">
              <w:t>SUP-7</w:t>
            </w:r>
          </w:p>
        </w:tc>
        <w:tc>
          <w:tcPr>
            <w:tcW w:w="1038" w:type="dxa"/>
            <w:hideMark/>
          </w:tcPr>
          <w:p w14:paraId="183D2B98" w14:textId="77777777" w:rsidR="00B80DB7" w:rsidRPr="004F78D8" w:rsidRDefault="00B80DB7" w:rsidP="004F78D8">
            <w:r w:rsidRPr="004F78D8">
              <w:t>Suppliers</w:t>
            </w:r>
          </w:p>
        </w:tc>
        <w:tc>
          <w:tcPr>
            <w:tcW w:w="1679" w:type="dxa"/>
            <w:hideMark/>
          </w:tcPr>
          <w:p w14:paraId="7DBE260E" w14:textId="77777777" w:rsidR="00B80DB7" w:rsidRPr="004F78D8" w:rsidRDefault="00B80DB7" w:rsidP="004F78D8">
            <w:r w:rsidRPr="004F78D8">
              <w:t>Functional</w:t>
            </w:r>
          </w:p>
        </w:tc>
        <w:tc>
          <w:tcPr>
            <w:tcW w:w="2997" w:type="dxa"/>
            <w:hideMark/>
          </w:tcPr>
          <w:p w14:paraId="02C6DE00" w14:textId="77777777" w:rsidR="00B80DB7" w:rsidRPr="004F78D8" w:rsidRDefault="00B80DB7" w:rsidP="004F78D8">
            <w:r w:rsidRPr="004F78D8">
              <w:t xml:space="preserve">The system MUST allow for the </w:t>
            </w:r>
            <w:r w:rsidRPr="004F78D8">
              <w:rPr>
                <w:b/>
                <w:bCs/>
              </w:rPr>
              <w:t>user</w:t>
            </w:r>
            <w:r w:rsidRPr="004F78D8">
              <w:t xml:space="preserve"> to delete a </w:t>
            </w:r>
            <w:r w:rsidRPr="004F78D8">
              <w:rPr>
                <w:b/>
                <w:bCs/>
              </w:rPr>
              <w:t>supplier card.</w:t>
            </w:r>
          </w:p>
        </w:tc>
        <w:tc>
          <w:tcPr>
            <w:tcW w:w="1146" w:type="dxa"/>
            <w:hideMark/>
          </w:tcPr>
          <w:p w14:paraId="223F63AB" w14:textId="77777777" w:rsidR="00B80DB7" w:rsidRPr="004F78D8" w:rsidRDefault="00B80DB7" w:rsidP="004F78D8">
            <w:r w:rsidRPr="004F78D8">
              <w:t>MH</w:t>
            </w:r>
          </w:p>
        </w:tc>
        <w:tc>
          <w:tcPr>
            <w:tcW w:w="1337" w:type="dxa"/>
            <w:hideMark/>
          </w:tcPr>
          <w:p w14:paraId="74DF5D67" w14:textId="77777777" w:rsidR="00B80DB7" w:rsidRPr="004F78D8" w:rsidRDefault="00B80DB7" w:rsidP="004F78D8">
            <w:r w:rsidRPr="004F78D8">
              <w:t>LOW</w:t>
            </w:r>
          </w:p>
        </w:tc>
      </w:tr>
      <w:tr w:rsidR="00B80DB7" w:rsidRPr="004F78D8" w14:paraId="59CE9915" w14:textId="77777777" w:rsidTr="00A11D80">
        <w:trPr>
          <w:trHeight w:val="276"/>
        </w:trPr>
        <w:tc>
          <w:tcPr>
            <w:tcW w:w="819" w:type="dxa"/>
            <w:hideMark/>
          </w:tcPr>
          <w:p w14:paraId="332FD7EB" w14:textId="77777777" w:rsidR="00B80DB7" w:rsidRPr="004F78D8" w:rsidRDefault="00B80DB7" w:rsidP="004F78D8">
            <w:r w:rsidRPr="004F78D8">
              <w:t>SUP-8</w:t>
            </w:r>
          </w:p>
        </w:tc>
        <w:tc>
          <w:tcPr>
            <w:tcW w:w="1038" w:type="dxa"/>
            <w:hideMark/>
          </w:tcPr>
          <w:p w14:paraId="4D7B1C7A" w14:textId="77777777" w:rsidR="00B80DB7" w:rsidRPr="004F78D8" w:rsidRDefault="00B80DB7" w:rsidP="004F78D8">
            <w:r w:rsidRPr="004F78D8">
              <w:t>Suppliers</w:t>
            </w:r>
          </w:p>
        </w:tc>
        <w:tc>
          <w:tcPr>
            <w:tcW w:w="1679" w:type="dxa"/>
            <w:hideMark/>
          </w:tcPr>
          <w:p w14:paraId="07004074" w14:textId="77777777" w:rsidR="00B80DB7" w:rsidRPr="004F78D8" w:rsidRDefault="00B80DB7" w:rsidP="004F78D8">
            <w:r w:rsidRPr="004F78D8">
              <w:t>Functional</w:t>
            </w:r>
          </w:p>
        </w:tc>
        <w:tc>
          <w:tcPr>
            <w:tcW w:w="2997" w:type="dxa"/>
            <w:hideMark/>
          </w:tcPr>
          <w:p w14:paraId="2FB5443C" w14:textId="34385602" w:rsidR="00B80DB7" w:rsidRPr="004F78D8" w:rsidRDefault="00B80DB7" w:rsidP="004F78D8">
            <w:r w:rsidRPr="004F78D8">
              <w:t xml:space="preserve">The system MUST allow to store the </w:t>
            </w:r>
            <w:r w:rsidR="006F25D0">
              <w:t xml:space="preserve">supplier </w:t>
            </w:r>
            <w:r w:rsidRPr="004F78D8">
              <w:rPr>
                <w:b/>
                <w:bCs/>
              </w:rPr>
              <w:t>contacts'</w:t>
            </w:r>
            <w:r w:rsidRPr="004F78D8">
              <w:t xml:space="preserve"> name and information.</w:t>
            </w:r>
          </w:p>
        </w:tc>
        <w:tc>
          <w:tcPr>
            <w:tcW w:w="1146" w:type="dxa"/>
            <w:hideMark/>
          </w:tcPr>
          <w:p w14:paraId="58077E13" w14:textId="77777777" w:rsidR="00B80DB7" w:rsidRPr="004F78D8" w:rsidRDefault="00B80DB7" w:rsidP="004F78D8">
            <w:r w:rsidRPr="004F78D8">
              <w:t>MH</w:t>
            </w:r>
          </w:p>
        </w:tc>
        <w:tc>
          <w:tcPr>
            <w:tcW w:w="1337" w:type="dxa"/>
            <w:hideMark/>
          </w:tcPr>
          <w:p w14:paraId="327C754C" w14:textId="77777777" w:rsidR="00B80DB7" w:rsidRPr="004F78D8" w:rsidRDefault="00B80DB7" w:rsidP="004F78D8">
            <w:r w:rsidRPr="004F78D8">
              <w:t>LOW</w:t>
            </w:r>
          </w:p>
        </w:tc>
      </w:tr>
      <w:tr w:rsidR="00B80DB7" w:rsidRPr="004F78D8" w14:paraId="6F7707A7" w14:textId="77777777" w:rsidTr="00A11D80">
        <w:trPr>
          <w:trHeight w:val="828"/>
        </w:trPr>
        <w:tc>
          <w:tcPr>
            <w:tcW w:w="819" w:type="dxa"/>
            <w:hideMark/>
          </w:tcPr>
          <w:p w14:paraId="65D39E0F" w14:textId="77777777" w:rsidR="00B80DB7" w:rsidRPr="004F78D8" w:rsidRDefault="00B80DB7" w:rsidP="004F78D8">
            <w:r w:rsidRPr="004F78D8">
              <w:t>SUP-9</w:t>
            </w:r>
          </w:p>
        </w:tc>
        <w:tc>
          <w:tcPr>
            <w:tcW w:w="1038" w:type="dxa"/>
            <w:hideMark/>
          </w:tcPr>
          <w:p w14:paraId="026380B7" w14:textId="77777777" w:rsidR="00B80DB7" w:rsidRPr="004F78D8" w:rsidRDefault="00B80DB7" w:rsidP="004F78D8">
            <w:r w:rsidRPr="004F78D8">
              <w:t>Suppliers</w:t>
            </w:r>
          </w:p>
        </w:tc>
        <w:tc>
          <w:tcPr>
            <w:tcW w:w="1679" w:type="dxa"/>
            <w:hideMark/>
          </w:tcPr>
          <w:p w14:paraId="3E4DA919" w14:textId="77777777" w:rsidR="00B80DB7" w:rsidRPr="004F78D8" w:rsidRDefault="00B80DB7" w:rsidP="004F78D8">
            <w:r w:rsidRPr="004F78D8">
              <w:t>Functional</w:t>
            </w:r>
          </w:p>
        </w:tc>
        <w:tc>
          <w:tcPr>
            <w:tcW w:w="2997" w:type="dxa"/>
            <w:hideMark/>
          </w:tcPr>
          <w:p w14:paraId="445CFBE7" w14:textId="34DA90B7" w:rsidR="00B80DB7" w:rsidRPr="004F78D8" w:rsidRDefault="00B80DB7" w:rsidP="004F78D8">
            <w:r w:rsidRPr="004F78D8">
              <w:t xml:space="preserve">The system MUST support storage of different </w:t>
            </w:r>
            <w:r w:rsidRPr="004F78D8">
              <w:rPr>
                <w:b/>
                <w:bCs/>
              </w:rPr>
              <w:t>contracts</w:t>
            </w:r>
            <w:r w:rsidRPr="004F78D8">
              <w:t xml:space="preserve"> that detail different business </w:t>
            </w:r>
            <w:r w:rsidRPr="004F78D8">
              <w:rPr>
                <w:b/>
                <w:bCs/>
              </w:rPr>
              <w:t xml:space="preserve">conditions </w:t>
            </w:r>
            <w:r w:rsidRPr="004F78D8">
              <w:t xml:space="preserve">that the </w:t>
            </w:r>
            <w:r w:rsidRPr="004F78D8">
              <w:rPr>
                <w:b/>
                <w:bCs/>
              </w:rPr>
              <w:t xml:space="preserve">company </w:t>
            </w:r>
            <w:r w:rsidRPr="004F78D8">
              <w:t xml:space="preserve">has with different </w:t>
            </w:r>
            <w:r w:rsidRPr="004F78D8">
              <w:rPr>
                <w:b/>
                <w:bCs/>
              </w:rPr>
              <w:t>suppliers</w:t>
            </w:r>
            <w:r w:rsidRPr="004F78D8">
              <w:t>.</w:t>
            </w:r>
          </w:p>
        </w:tc>
        <w:tc>
          <w:tcPr>
            <w:tcW w:w="1146" w:type="dxa"/>
            <w:hideMark/>
          </w:tcPr>
          <w:p w14:paraId="3E3892E7" w14:textId="77777777" w:rsidR="00B80DB7" w:rsidRPr="004F78D8" w:rsidRDefault="00B80DB7" w:rsidP="004F78D8">
            <w:r w:rsidRPr="004F78D8">
              <w:t>MH</w:t>
            </w:r>
          </w:p>
        </w:tc>
        <w:tc>
          <w:tcPr>
            <w:tcW w:w="1337" w:type="dxa"/>
            <w:hideMark/>
          </w:tcPr>
          <w:p w14:paraId="1B68746C" w14:textId="77777777" w:rsidR="00B80DB7" w:rsidRPr="004F78D8" w:rsidRDefault="00B80DB7" w:rsidP="004F78D8">
            <w:r w:rsidRPr="004F78D8">
              <w:t>LOW</w:t>
            </w:r>
          </w:p>
        </w:tc>
      </w:tr>
      <w:tr w:rsidR="00B80DB7" w:rsidRPr="004F78D8" w14:paraId="3B5146A0" w14:textId="77777777" w:rsidTr="00A11D80">
        <w:trPr>
          <w:trHeight w:val="552"/>
        </w:trPr>
        <w:tc>
          <w:tcPr>
            <w:tcW w:w="819" w:type="dxa"/>
            <w:hideMark/>
          </w:tcPr>
          <w:p w14:paraId="446D904C" w14:textId="77777777" w:rsidR="00B80DB7" w:rsidRPr="004F78D8" w:rsidRDefault="00B80DB7" w:rsidP="004F78D8">
            <w:r w:rsidRPr="004F78D8">
              <w:t>SUP-10</w:t>
            </w:r>
          </w:p>
        </w:tc>
        <w:tc>
          <w:tcPr>
            <w:tcW w:w="1038" w:type="dxa"/>
            <w:hideMark/>
          </w:tcPr>
          <w:p w14:paraId="3A458C8D" w14:textId="77777777" w:rsidR="00B80DB7" w:rsidRPr="004F78D8" w:rsidRDefault="00B80DB7" w:rsidP="004F78D8">
            <w:r w:rsidRPr="004F78D8">
              <w:t>Suppliers</w:t>
            </w:r>
          </w:p>
        </w:tc>
        <w:tc>
          <w:tcPr>
            <w:tcW w:w="1679" w:type="dxa"/>
            <w:hideMark/>
          </w:tcPr>
          <w:p w14:paraId="192DC801" w14:textId="77777777" w:rsidR="00B80DB7" w:rsidRPr="004F78D8" w:rsidRDefault="00B80DB7" w:rsidP="004F78D8">
            <w:r w:rsidRPr="004F78D8">
              <w:t>Functional</w:t>
            </w:r>
          </w:p>
        </w:tc>
        <w:tc>
          <w:tcPr>
            <w:tcW w:w="2997" w:type="dxa"/>
            <w:hideMark/>
          </w:tcPr>
          <w:p w14:paraId="0C5E8C7B" w14:textId="77777777" w:rsidR="00B80DB7" w:rsidRPr="004F78D8" w:rsidRDefault="00B80DB7" w:rsidP="004F78D8">
            <w:r w:rsidRPr="004F78D8">
              <w:t>The system MUST allow for setting optional regular supplying days for each supplier.</w:t>
            </w:r>
          </w:p>
        </w:tc>
        <w:tc>
          <w:tcPr>
            <w:tcW w:w="1146" w:type="dxa"/>
            <w:hideMark/>
          </w:tcPr>
          <w:p w14:paraId="2240146A" w14:textId="77777777" w:rsidR="00B80DB7" w:rsidRPr="004F78D8" w:rsidRDefault="00B80DB7" w:rsidP="004F78D8">
            <w:r w:rsidRPr="004F78D8">
              <w:t>MH</w:t>
            </w:r>
          </w:p>
        </w:tc>
        <w:tc>
          <w:tcPr>
            <w:tcW w:w="1337" w:type="dxa"/>
            <w:hideMark/>
          </w:tcPr>
          <w:p w14:paraId="0F5BF629" w14:textId="77777777" w:rsidR="00B80DB7" w:rsidRPr="004F78D8" w:rsidRDefault="00B80DB7" w:rsidP="004F78D8">
            <w:r w:rsidRPr="004F78D8">
              <w:t>LOW</w:t>
            </w:r>
          </w:p>
        </w:tc>
      </w:tr>
      <w:tr w:rsidR="00B80DB7" w:rsidRPr="004F78D8" w14:paraId="7E44A180" w14:textId="77777777" w:rsidTr="00A11D80">
        <w:trPr>
          <w:trHeight w:val="552"/>
        </w:trPr>
        <w:tc>
          <w:tcPr>
            <w:tcW w:w="819" w:type="dxa"/>
            <w:hideMark/>
          </w:tcPr>
          <w:p w14:paraId="380F29C3" w14:textId="77777777" w:rsidR="00B80DB7" w:rsidRPr="004F78D8" w:rsidRDefault="00B80DB7" w:rsidP="004F78D8">
            <w:r w:rsidRPr="004F78D8">
              <w:t>SUP-11</w:t>
            </w:r>
          </w:p>
        </w:tc>
        <w:tc>
          <w:tcPr>
            <w:tcW w:w="1038" w:type="dxa"/>
            <w:hideMark/>
          </w:tcPr>
          <w:p w14:paraId="38C1FC2D" w14:textId="77777777" w:rsidR="00B80DB7" w:rsidRPr="004F78D8" w:rsidRDefault="00B80DB7" w:rsidP="004F78D8">
            <w:r w:rsidRPr="004F78D8">
              <w:t>Suppliers</w:t>
            </w:r>
          </w:p>
        </w:tc>
        <w:tc>
          <w:tcPr>
            <w:tcW w:w="1679" w:type="dxa"/>
            <w:hideMark/>
          </w:tcPr>
          <w:p w14:paraId="04F41821" w14:textId="77777777" w:rsidR="00B80DB7" w:rsidRPr="004F78D8" w:rsidRDefault="00B80DB7" w:rsidP="004F78D8">
            <w:r w:rsidRPr="004F78D8">
              <w:t>Functional</w:t>
            </w:r>
          </w:p>
        </w:tc>
        <w:tc>
          <w:tcPr>
            <w:tcW w:w="2997" w:type="dxa"/>
            <w:hideMark/>
          </w:tcPr>
          <w:p w14:paraId="234E4BEF" w14:textId="77777777" w:rsidR="00B80DB7" w:rsidRPr="004F78D8" w:rsidRDefault="00B80DB7" w:rsidP="004F78D8">
            <w:r w:rsidRPr="004F78D8">
              <w:t xml:space="preserve">The system MUST allow to define for each supplier the </w:t>
            </w:r>
            <w:r w:rsidRPr="004F78D8">
              <w:rPr>
                <w:b/>
                <w:bCs/>
              </w:rPr>
              <w:t>items details</w:t>
            </w:r>
            <w:r w:rsidRPr="004F78D8">
              <w:t xml:space="preserve"> that are included in the agreement and their price.</w:t>
            </w:r>
          </w:p>
        </w:tc>
        <w:tc>
          <w:tcPr>
            <w:tcW w:w="1146" w:type="dxa"/>
            <w:hideMark/>
          </w:tcPr>
          <w:p w14:paraId="0DC3CE2B" w14:textId="77777777" w:rsidR="00B80DB7" w:rsidRPr="004F78D8" w:rsidRDefault="00B80DB7" w:rsidP="004F78D8">
            <w:r w:rsidRPr="004F78D8">
              <w:t>MH</w:t>
            </w:r>
          </w:p>
        </w:tc>
        <w:tc>
          <w:tcPr>
            <w:tcW w:w="1337" w:type="dxa"/>
            <w:hideMark/>
          </w:tcPr>
          <w:p w14:paraId="2BC8FFE5" w14:textId="77777777" w:rsidR="00B80DB7" w:rsidRPr="004F78D8" w:rsidRDefault="00B80DB7" w:rsidP="004F78D8">
            <w:r w:rsidRPr="004F78D8">
              <w:t>LOW</w:t>
            </w:r>
          </w:p>
        </w:tc>
      </w:tr>
      <w:tr w:rsidR="00B80DB7" w:rsidRPr="004F78D8" w14:paraId="5B1943A2" w14:textId="77777777" w:rsidTr="00A11D80">
        <w:trPr>
          <w:trHeight w:val="1104"/>
        </w:trPr>
        <w:tc>
          <w:tcPr>
            <w:tcW w:w="819" w:type="dxa"/>
            <w:hideMark/>
          </w:tcPr>
          <w:p w14:paraId="29F4B811" w14:textId="77777777" w:rsidR="00B80DB7" w:rsidRPr="004F78D8" w:rsidRDefault="00B80DB7" w:rsidP="004F78D8">
            <w:r w:rsidRPr="004F78D8">
              <w:lastRenderedPageBreak/>
              <w:t>SUP-12</w:t>
            </w:r>
          </w:p>
        </w:tc>
        <w:tc>
          <w:tcPr>
            <w:tcW w:w="1038" w:type="dxa"/>
            <w:hideMark/>
          </w:tcPr>
          <w:p w14:paraId="2C4634BA" w14:textId="77777777" w:rsidR="00B80DB7" w:rsidRPr="004F78D8" w:rsidRDefault="00B80DB7" w:rsidP="004F78D8">
            <w:r w:rsidRPr="004F78D8">
              <w:t>Suppliers</w:t>
            </w:r>
          </w:p>
        </w:tc>
        <w:tc>
          <w:tcPr>
            <w:tcW w:w="1679" w:type="dxa"/>
            <w:hideMark/>
          </w:tcPr>
          <w:p w14:paraId="1C61812A" w14:textId="77777777" w:rsidR="00B80DB7" w:rsidRPr="004F78D8" w:rsidRDefault="00B80DB7" w:rsidP="004F78D8">
            <w:r w:rsidRPr="004F78D8">
              <w:t>Functional</w:t>
            </w:r>
          </w:p>
        </w:tc>
        <w:tc>
          <w:tcPr>
            <w:tcW w:w="2997" w:type="dxa"/>
            <w:hideMark/>
          </w:tcPr>
          <w:p w14:paraId="63A4E792" w14:textId="77777777" w:rsidR="00B80DB7" w:rsidRPr="004F78D8" w:rsidRDefault="00B80DB7" w:rsidP="004F78D8">
            <w:r w:rsidRPr="004F78D8">
              <w:t xml:space="preserve">The system MUST allow to define an optional </w:t>
            </w:r>
            <w:r w:rsidRPr="004F78D8">
              <w:rPr>
                <w:b/>
                <w:bCs/>
              </w:rPr>
              <w:t>quantity agreement</w:t>
            </w:r>
            <w:r w:rsidRPr="004F78D8">
              <w:t xml:space="preserve"> in an </w:t>
            </w:r>
            <w:r w:rsidRPr="004F78D8">
              <w:rPr>
                <w:b/>
                <w:bCs/>
              </w:rPr>
              <w:t>agreement</w:t>
            </w:r>
            <w:r w:rsidRPr="004F78D8">
              <w:t>, that defines for each item the discount that will be given for the item when purchasing the item in large quantity (the quantity is specified in the quantity agreement).</w:t>
            </w:r>
          </w:p>
        </w:tc>
        <w:tc>
          <w:tcPr>
            <w:tcW w:w="1146" w:type="dxa"/>
            <w:hideMark/>
          </w:tcPr>
          <w:p w14:paraId="4854B889" w14:textId="2F7D6744" w:rsidR="00B80DB7" w:rsidRPr="004F78D8" w:rsidRDefault="00483BDB" w:rsidP="004F78D8">
            <w:r>
              <w:rPr>
                <w:rFonts w:hint="cs"/>
              </w:rPr>
              <w:t>MH</w:t>
            </w:r>
          </w:p>
        </w:tc>
        <w:tc>
          <w:tcPr>
            <w:tcW w:w="1337" w:type="dxa"/>
            <w:hideMark/>
          </w:tcPr>
          <w:p w14:paraId="75383A34" w14:textId="77777777" w:rsidR="00B80DB7" w:rsidRPr="004F78D8" w:rsidRDefault="00B80DB7" w:rsidP="004F78D8">
            <w:r w:rsidRPr="004F78D8">
              <w:t>HIGH</w:t>
            </w:r>
          </w:p>
        </w:tc>
      </w:tr>
      <w:tr w:rsidR="00B80DB7" w:rsidRPr="004F78D8" w14:paraId="29062023" w14:textId="77777777" w:rsidTr="00A11D80">
        <w:trPr>
          <w:trHeight w:val="552"/>
        </w:trPr>
        <w:tc>
          <w:tcPr>
            <w:tcW w:w="819" w:type="dxa"/>
            <w:hideMark/>
          </w:tcPr>
          <w:p w14:paraId="73447D02" w14:textId="77777777" w:rsidR="00B80DB7" w:rsidRPr="004F78D8" w:rsidRDefault="00B80DB7" w:rsidP="004F78D8">
            <w:r w:rsidRPr="004F78D8">
              <w:t>SUP-13</w:t>
            </w:r>
          </w:p>
        </w:tc>
        <w:tc>
          <w:tcPr>
            <w:tcW w:w="1038" w:type="dxa"/>
            <w:hideMark/>
          </w:tcPr>
          <w:p w14:paraId="257CA9CB" w14:textId="77777777" w:rsidR="00B80DB7" w:rsidRPr="004F78D8" w:rsidRDefault="00B80DB7" w:rsidP="004F78D8">
            <w:r w:rsidRPr="004F78D8">
              <w:t>Suppliers</w:t>
            </w:r>
          </w:p>
        </w:tc>
        <w:tc>
          <w:tcPr>
            <w:tcW w:w="1679" w:type="dxa"/>
            <w:hideMark/>
          </w:tcPr>
          <w:p w14:paraId="3A8A9229" w14:textId="77777777" w:rsidR="00B80DB7" w:rsidRPr="004F78D8" w:rsidRDefault="00B80DB7" w:rsidP="004F78D8">
            <w:r w:rsidRPr="004F78D8">
              <w:t>Functional</w:t>
            </w:r>
          </w:p>
        </w:tc>
        <w:tc>
          <w:tcPr>
            <w:tcW w:w="2997" w:type="dxa"/>
            <w:hideMark/>
          </w:tcPr>
          <w:p w14:paraId="7115F852" w14:textId="77777777" w:rsidR="00B80DB7" w:rsidRPr="004F78D8" w:rsidRDefault="00B80DB7" w:rsidP="004F78D8">
            <w:r w:rsidRPr="004F78D8">
              <w:t>The system MUST allow for the user to track the items they purchase from each supplier.</w:t>
            </w:r>
          </w:p>
        </w:tc>
        <w:tc>
          <w:tcPr>
            <w:tcW w:w="1146" w:type="dxa"/>
            <w:hideMark/>
          </w:tcPr>
          <w:p w14:paraId="72E4624A" w14:textId="2A6C9D82" w:rsidR="00B80DB7" w:rsidRPr="004F78D8" w:rsidRDefault="00B80DB7" w:rsidP="004F78D8">
            <w:r>
              <w:t>NTH</w:t>
            </w:r>
          </w:p>
        </w:tc>
        <w:tc>
          <w:tcPr>
            <w:tcW w:w="1337" w:type="dxa"/>
            <w:hideMark/>
          </w:tcPr>
          <w:p w14:paraId="3E9B9E81" w14:textId="01D086E7" w:rsidR="00B80DB7" w:rsidRPr="004F78D8" w:rsidRDefault="00B80DB7" w:rsidP="004F78D8">
            <w:r>
              <w:t>HIGH</w:t>
            </w:r>
          </w:p>
        </w:tc>
      </w:tr>
      <w:tr w:rsidR="00B80DB7" w:rsidRPr="004F78D8" w14:paraId="03B0417A" w14:textId="77777777" w:rsidTr="00A11D80">
        <w:trPr>
          <w:trHeight w:val="552"/>
        </w:trPr>
        <w:tc>
          <w:tcPr>
            <w:tcW w:w="819" w:type="dxa"/>
            <w:hideMark/>
          </w:tcPr>
          <w:p w14:paraId="6B0B98C8" w14:textId="77777777" w:rsidR="00B80DB7" w:rsidRPr="004F78D8" w:rsidRDefault="00B80DB7" w:rsidP="004F78D8">
            <w:r w:rsidRPr="004F78D8">
              <w:t>SUP-14</w:t>
            </w:r>
          </w:p>
        </w:tc>
        <w:tc>
          <w:tcPr>
            <w:tcW w:w="1038" w:type="dxa"/>
            <w:hideMark/>
          </w:tcPr>
          <w:p w14:paraId="36F12818" w14:textId="77777777" w:rsidR="00B80DB7" w:rsidRPr="004F78D8" w:rsidRDefault="00B80DB7" w:rsidP="004F78D8">
            <w:r w:rsidRPr="004F78D8">
              <w:t>Suppliers</w:t>
            </w:r>
          </w:p>
        </w:tc>
        <w:tc>
          <w:tcPr>
            <w:tcW w:w="1679" w:type="dxa"/>
            <w:hideMark/>
          </w:tcPr>
          <w:p w14:paraId="5C9BE8E0" w14:textId="77777777" w:rsidR="00B80DB7" w:rsidRPr="004F78D8" w:rsidRDefault="00B80DB7" w:rsidP="004F78D8">
            <w:r w:rsidRPr="004F78D8">
              <w:t>Functional</w:t>
            </w:r>
          </w:p>
        </w:tc>
        <w:tc>
          <w:tcPr>
            <w:tcW w:w="2997" w:type="dxa"/>
            <w:hideMark/>
          </w:tcPr>
          <w:p w14:paraId="6441B024" w14:textId="77777777" w:rsidR="00B80DB7" w:rsidRPr="004F78D8" w:rsidRDefault="00B80DB7" w:rsidP="004F78D8">
            <w:r w:rsidRPr="004F78D8">
              <w:t>The system MUST allow for the user, to track the catalog number of each item provided by a supplier.</w:t>
            </w:r>
          </w:p>
        </w:tc>
        <w:tc>
          <w:tcPr>
            <w:tcW w:w="1146" w:type="dxa"/>
            <w:hideMark/>
          </w:tcPr>
          <w:p w14:paraId="470F3BF4" w14:textId="77777777" w:rsidR="00B80DB7" w:rsidRPr="004F78D8" w:rsidRDefault="00B80DB7" w:rsidP="004F78D8">
            <w:r w:rsidRPr="004F78D8">
              <w:t>MH</w:t>
            </w:r>
          </w:p>
        </w:tc>
        <w:tc>
          <w:tcPr>
            <w:tcW w:w="1337" w:type="dxa"/>
            <w:hideMark/>
          </w:tcPr>
          <w:p w14:paraId="2E7BE88B" w14:textId="77777777" w:rsidR="00B80DB7" w:rsidRPr="004F78D8" w:rsidRDefault="00B80DB7" w:rsidP="004F78D8">
            <w:r w:rsidRPr="004F78D8">
              <w:t>LOW</w:t>
            </w:r>
          </w:p>
        </w:tc>
      </w:tr>
    </w:tbl>
    <w:p w14:paraId="26D35DAB" w14:textId="77777777" w:rsidR="00E223C3" w:rsidRPr="00C84DEA" w:rsidRDefault="00E223C3" w:rsidP="00C84DEA"/>
    <w:p w14:paraId="0D6E02B1" w14:textId="5069F02E" w:rsidR="00C84DEA" w:rsidRPr="00C84DEA" w:rsidRDefault="00C84DEA" w:rsidP="00C84DEA"/>
    <w:p w14:paraId="0B2FF12D" w14:textId="6CCF5E1C" w:rsidR="00C84DEA" w:rsidRPr="00146E79" w:rsidRDefault="00C84DEA" w:rsidP="00146E79">
      <w:pPr>
        <w:pStyle w:val="Heading2"/>
      </w:pPr>
      <w:r w:rsidRPr="00146E79">
        <w:t>Open Questions</w:t>
      </w:r>
    </w:p>
    <w:tbl>
      <w:tblPr>
        <w:tblStyle w:val="TableGrid"/>
        <w:tblW w:w="0" w:type="auto"/>
        <w:tblLook w:val="04A0" w:firstRow="1" w:lastRow="0" w:firstColumn="1" w:lastColumn="0" w:noHBand="0" w:noVBand="1"/>
      </w:tblPr>
      <w:tblGrid>
        <w:gridCol w:w="704"/>
        <w:gridCol w:w="1985"/>
        <w:gridCol w:w="6327"/>
      </w:tblGrid>
      <w:tr w:rsidR="00C84DEA" w14:paraId="5DFC2D6E" w14:textId="77777777" w:rsidTr="009B443D">
        <w:tc>
          <w:tcPr>
            <w:tcW w:w="704" w:type="dxa"/>
          </w:tcPr>
          <w:p w14:paraId="7CEA31FD" w14:textId="24C3018E" w:rsidR="00C84DEA" w:rsidRDefault="00C84DEA" w:rsidP="00C84DEA">
            <w:pPr>
              <w:tabs>
                <w:tab w:val="left" w:pos="1275"/>
              </w:tabs>
            </w:pPr>
            <w:r>
              <w:t>#</w:t>
            </w:r>
          </w:p>
        </w:tc>
        <w:tc>
          <w:tcPr>
            <w:tcW w:w="1985" w:type="dxa"/>
          </w:tcPr>
          <w:p w14:paraId="3F8CB457" w14:textId="2E2F3E9B" w:rsidR="00C84DEA" w:rsidRDefault="00C84DEA" w:rsidP="00C84DEA">
            <w:pPr>
              <w:tabs>
                <w:tab w:val="left" w:pos="1275"/>
              </w:tabs>
            </w:pPr>
            <w:r>
              <w:t>Topic</w:t>
            </w:r>
          </w:p>
        </w:tc>
        <w:tc>
          <w:tcPr>
            <w:tcW w:w="6327" w:type="dxa"/>
          </w:tcPr>
          <w:p w14:paraId="13EF4A25" w14:textId="56C495D3" w:rsidR="00C84DEA" w:rsidRDefault="00C84DEA" w:rsidP="00C84DEA">
            <w:pPr>
              <w:tabs>
                <w:tab w:val="left" w:pos="1275"/>
              </w:tabs>
            </w:pPr>
            <w:r>
              <w:t>Issue</w:t>
            </w:r>
          </w:p>
        </w:tc>
      </w:tr>
      <w:tr w:rsidR="00C84DEA" w14:paraId="3A363A2D" w14:textId="77777777" w:rsidTr="009B443D">
        <w:tc>
          <w:tcPr>
            <w:tcW w:w="704" w:type="dxa"/>
          </w:tcPr>
          <w:p w14:paraId="2E67B372" w14:textId="29372A46" w:rsidR="00C84DEA" w:rsidRDefault="00C84DEA" w:rsidP="00C84DEA">
            <w:pPr>
              <w:tabs>
                <w:tab w:val="left" w:pos="1275"/>
              </w:tabs>
            </w:pPr>
            <w:r>
              <w:t>1.</w:t>
            </w:r>
          </w:p>
        </w:tc>
        <w:tc>
          <w:tcPr>
            <w:tcW w:w="1985" w:type="dxa"/>
          </w:tcPr>
          <w:p w14:paraId="5B5BF820" w14:textId="574AD50E" w:rsidR="00C84DEA" w:rsidRDefault="001A1ACD" w:rsidP="00C84DEA">
            <w:pPr>
              <w:tabs>
                <w:tab w:val="left" w:pos="1275"/>
              </w:tabs>
              <w:rPr>
                <w:rtl/>
              </w:rPr>
            </w:pPr>
            <w:r>
              <w:rPr>
                <w:rFonts w:hint="cs"/>
                <w:rtl/>
              </w:rPr>
              <w:t>מערכות ספקים</w:t>
            </w:r>
          </w:p>
        </w:tc>
        <w:tc>
          <w:tcPr>
            <w:tcW w:w="6327" w:type="dxa"/>
          </w:tcPr>
          <w:p w14:paraId="724ACA0D" w14:textId="76F9B2E1" w:rsidR="00C84DEA" w:rsidRDefault="005534E1" w:rsidP="00C84DEA">
            <w:pPr>
              <w:tabs>
                <w:tab w:val="left" w:pos="1275"/>
              </w:tabs>
              <w:rPr>
                <w:rtl/>
              </w:rPr>
            </w:pPr>
            <w:r>
              <w:rPr>
                <w:rFonts w:hint="cs"/>
                <w:rtl/>
              </w:rPr>
              <w:t>איך המערכת אמורה להתממשק עם המערכ</w:t>
            </w:r>
            <w:r w:rsidR="00CB41CF">
              <w:rPr>
                <w:rFonts w:hint="cs"/>
                <w:rtl/>
              </w:rPr>
              <w:t>ו</w:t>
            </w:r>
            <w:r>
              <w:rPr>
                <w:rFonts w:hint="cs"/>
                <w:rtl/>
              </w:rPr>
              <w:t>ת של הספקים?</w:t>
            </w:r>
          </w:p>
        </w:tc>
      </w:tr>
      <w:tr w:rsidR="00C84DEA" w14:paraId="174748DD" w14:textId="77777777" w:rsidTr="009B443D">
        <w:tc>
          <w:tcPr>
            <w:tcW w:w="704" w:type="dxa"/>
          </w:tcPr>
          <w:p w14:paraId="4D62A817" w14:textId="5488EC5A" w:rsidR="00C84DEA" w:rsidRDefault="00C84DEA" w:rsidP="00C84DEA">
            <w:pPr>
              <w:tabs>
                <w:tab w:val="left" w:pos="1275"/>
              </w:tabs>
            </w:pPr>
            <w:r>
              <w:t>2.</w:t>
            </w:r>
          </w:p>
        </w:tc>
        <w:tc>
          <w:tcPr>
            <w:tcW w:w="1985" w:type="dxa"/>
          </w:tcPr>
          <w:p w14:paraId="5CD748BB" w14:textId="77777777" w:rsidR="00C84DEA" w:rsidRDefault="00C84DEA" w:rsidP="00C84DEA">
            <w:pPr>
              <w:tabs>
                <w:tab w:val="left" w:pos="1275"/>
              </w:tabs>
            </w:pPr>
          </w:p>
        </w:tc>
        <w:tc>
          <w:tcPr>
            <w:tcW w:w="6327" w:type="dxa"/>
          </w:tcPr>
          <w:p w14:paraId="4A0E079F" w14:textId="77777777" w:rsidR="00C84DEA" w:rsidRDefault="00C84DEA" w:rsidP="00C84DEA">
            <w:pPr>
              <w:tabs>
                <w:tab w:val="left" w:pos="1275"/>
              </w:tabs>
            </w:pPr>
          </w:p>
        </w:tc>
      </w:tr>
    </w:tbl>
    <w:p w14:paraId="410402EF" w14:textId="77777777" w:rsidR="00C84DEA" w:rsidRPr="00C84DEA" w:rsidRDefault="00C84DEA" w:rsidP="00C84DEA">
      <w:pPr>
        <w:tabs>
          <w:tab w:val="left" w:pos="1275"/>
        </w:tabs>
      </w:pPr>
    </w:p>
    <w:p w14:paraId="2A1AE821" w14:textId="77777777" w:rsidR="00804F4A" w:rsidRDefault="00804F4A" w:rsidP="00C84DEA"/>
    <w:p w14:paraId="174A936B" w14:textId="77777777" w:rsidR="00804F4A" w:rsidRDefault="00804F4A" w:rsidP="00C84DEA"/>
    <w:p w14:paraId="438E3CBA" w14:textId="1A23D525" w:rsidR="00C84DEA" w:rsidRDefault="00804F4A" w:rsidP="00146E79">
      <w:pPr>
        <w:pStyle w:val="Heading2"/>
      </w:pPr>
      <w:r>
        <w:t>Customer Questions</w:t>
      </w:r>
    </w:p>
    <w:tbl>
      <w:tblPr>
        <w:tblStyle w:val="TableGrid"/>
        <w:tblW w:w="0" w:type="auto"/>
        <w:tblLook w:val="04A0" w:firstRow="1" w:lastRow="0" w:firstColumn="1" w:lastColumn="0" w:noHBand="0" w:noVBand="1"/>
      </w:tblPr>
      <w:tblGrid>
        <w:gridCol w:w="4508"/>
        <w:gridCol w:w="4508"/>
      </w:tblGrid>
      <w:tr w:rsidR="00804F4A" w14:paraId="71634ECB" w14:textId="77777777" w:rsidTr="00804F4A">
        <w:tc>
          <w:tcPr>
            <w:tcW w:w="4508" w:type="dxa"/>
          </w:tcPr>
          <w:p w14:paraId="11618121" w14:textId="60BF326A" w:rsidR="00804F4A" w:rsidRDefault="00804F4A" w:rsidP="00804F4A">
            <w:pPr>
              <w:bidi/>
              <w:rPr>
                <w:rtl/>
              </w:rPr>
            </w:pPr>
            <w:r>
              <w:rPr>
                <w:rFonts w:hint="cs"/>
                <w:rtl/>
              </w:rPr>
              <w:t>תשובה</w:t>
            </w:r>
          </w:p>
        </w:tc>
        <w:tc>
          <w:tcPr>
            <w:tcW w:w="4508" w:type="dxa"/>
          </w:tcPr>
          <w:p w14:paraId="64A38CF4" w14:textId="1E64E9D1" w:rsidR="00804F4A" w:rsidRDefault="00804F4A" w:rsidP="00804F4A">
            <w:pPr>
              <w:bidi/>
              <w:rPr>
                <w:rtl/>
              </w:rPr>
            </w:pPr>
            <w:r>
              <w:rPr>
                <w:rFonts w:hint="cs"/>
                <w:rtl/>
              </w:rPr>
              <w:t>שאלה</w:t>
            </w:r>
          </w:p>
        </w:tc>
      </w:tr>
      <w:tr w:rsidR="00804F4A" w14:paraId="65A85A61" w14:textId="77777777" w:rsidTr="00804F4A">
        <w:tc>
          <w:tcPr>
            <w:tcW w:w="4508" w:type="dxa"/>
          </w:tcPr>
          <w:p w14:paraId="09D2C001" w14:textId="5C36F383" w:rsidR="00804F4A" w:rsidRDefault="00AA6D28" w:rsidP="00804F4A">
            <w:pPr>
              <w:bidi/>
            </w:pPr>
            <w:r>
              <w:rPr>
                <w:rFonts w:hint="cs"/>
                <w:rtl/>
              </w:rPr>
              <w:t>יש לשמור שם</w:t>
            </w:r>
            <w:r w:rsidR="00281CD1">
              <w:rPr>
                <w:rFonts w:hint="cs"/>
                <w:rtl/>
              </w:rPr>
              <w:t>, כתובת אי-מייל ומספר טלפון.</w:t>
            </w:r>
          </w:p>
        </w:tc>
        <w:tc>
          <w:tcPr>
            <w:tcW w:w="4508" w:type="dxa"/>
          </w:tcPr>
          <w:p w14:paraId="751C9C62" w14:textId="4C741CA9" w:rsidR="00804F4A" w:rsidRDefault="00611213" w:rsidP="00804F4A">
            <w:pPr>
              <w:bidi/>
            </w:pPr>
            <w:r>
              <w:rPr>
                <w:rFonts w:hint="cs"/>
                <w:rtl/>
              </w:rPr>
              <w:t>מהו מידע ההתקשרות שיש לשמור עבור אנשי קשר</w:t>
            </w:r>
            <w:r w:rsidR="008B2C64">
              <w:rPr>
                <w:rFonts w:hint="cs"/>
                <w:rtl/>
              </w:rPr>
              <w:t>?</w:t>
            </w:r>
          </w:p>
        </w:tc>
      </w:tr>
      <w:tr w:rsidR="00804F4A" w14:paraId="6E5002C5" w14:textId="77777777" w:rsidTr="00804F4A">
        <w:tc>
          <w:tcPr>
            <w:tcW w:w="4508" w:type="dxa"/>
          </w:tcPr>
          <w:p w14:paraId="06A021F8" w14:textId="51E8B663" w:rsidR="00804F4A" w:rsidRDefault="00AA6D28" w:rsidP="00804F4A">
            <w:pPr>
              <w:bidi/>
            </w:pPr>
            <w:r>
              <w:rPr>
                <w:rFonts w:hint="cs"/>
                <w:rtl/>
              </w:rPr>
              <w:t>כל ספק מיוצג ע"י איש קשר אחד בדיוק.</w:t>
            </w:r>
          </w:p>
        </w:tc>
        <w:tc>
          <w:tcPr>
            <w:tcW w:w="4508" w:type="dxa"/>
          </w:tcPr>
          <w:p w14:paraId="4843DBB1" w14:textId="6F84BFB5" w:rsidR="00804F4A" w:rsidRDefault="00AA6D28" w:rsidP="00804F4A">
            <w:pPr>
              <w:bidi/>
              <w:rPr>
                <w:rtl/>
              </w:rPr>
            </w:pPr>
            <w:r>
              <w:rPr>
                <w:rFonts w:hint="cs"/>
                <w:rtl/>
              </w:rPr>
              <w:t>כמה אנשי קשר יש לכל ספק?</w:t>
            </w:r>
          </w:p>
        </w:tc>
      </w:tr>
      <w:tr w:rsidR="00BE0030" w14:paraId="23BCBF12" w14:textId="77777777" w:rsidTr="00804F4A">
        <w:tc>
          <w:tcPr>
            <w:tcW w:w="4508" w:type="dxa"/>
          </w:tcPr>
          <w:p w14:paraId="15A7D0BC" w14:textId="37014E1D" w:rsidR="00BE0030" w:rsidRDefault="00C842C0" w:rsidP="00804F4A">
            <w:pPr>
              <w:bidi/>
            </w:pPr>
            <w:r>
              <w:rPr>
                <w:rFonts w:hint="cs"/>
                <w:rtl/>
              </w:rPr>
              <w:t>הוראת קבע ואשראי.</w:t>
            </w:r>
          </w:p>
        </w:tc>
        <w:tc>
          <w:tcPr>
            <w:tcW w:w="4508" w:type="dxa"/>
          </w:tcPr>
          <w:p w14:paraId="61FF8C78" w14:textId="1EB03487" w:rsidR="00BE0030" w:rsidRDefault="00BE0030" w:rsidP="00804F4A">
            <w:pPr>
              <w:bidi/>
              <w:rPr>
                <w:rtl/>
              </w:rPr>
            </w:pPr>
            <w:r>
              <w:rPr>
                <w:rFonts w:hint="cs"/>
                <w:rtl/>
              </w:rPr>
              <w:t>אילו אפשרויות יש לתנאי תשלום?</w:t>
            </w:r>
          </w:p>
        </w:tc>
      </w:tr>
    </w:tbl>
    <w:p w14:paraId="3E4D9717" w14:textId="41AA28C5" w:rsidR="00C84DEA" w:rsidRPr="00C84DEA" w:rsidRDefault="00C84DEA" w:rsidP="00C84DEA"/>
    <w:p w14:paraId="70733E47" w14:textId="58265EAA" w:rsidR="00C84DEA" w:rsidRDefault="00C84DEA" w:rsidP="00C84DEA"/>
    <w:p w14:paraId="530A8FA1" w14:textId="1B9F2ABC" w:rsidR="00146E79" w:rsidRDefault="00146E79" w:rsidP="00146E79">
      <w:pPr>
        <w:pStyle w:val="Heading1"/>
        <w:jc w:val="right"/>
        <w:rPr>
          <w:rtl/>
        </w:rPr>
      </w:pPr>
      <w:r>
        <w:rPr>
          <w:rFonts w:hint="cs"/>
          <w:rtl/>
        </w:rPr>
        <w:lastRenderedPageBreak/>
        <w:t>תרשימים</w:t>
      </w:r>
    </w:p>
    <w:p w14:paraId="44372D6D" w14:textId="388C9B59" w:rsidR="00146E79" w:rsidRPr="00146E79" w:rsidRDefault="003B2167" w:rsidP="00146E79">
      <w:pPr>
        <w:pStyle w:val="Heading2"/>
        <w:bidi/>
        <w:rPr>
          <w:rtl/>
        </w:rPr>
      </w:pPr>
      <w:r>
        <w:rPr>
          <w:rFonts w:hint="cs"/>
          <w:rtl/>
        </w:rPr>
        <w:t>תרשים מחלקות</w:t>
      </w:r>
    </w:p>
    <w:p w14:paraId="1C052780" w14:textId="060A59E5" w:rsidR="00B80DB7" w:rsidRPr="00C84DEA" w:rsidRDefault="00F10F7C" w:rsidP="00C84DEA">
      <w:r>
        <w:rPr>
          <w:noProof/>
        </w:rPr>
        <w:drawing>
          <wp:inline distT="0" distB="0" distL="0" distR="0" wp14:anchorId="65735D58" wp14:editId="2FC079B8">
            <wp:extent cx="5711190" cy="62020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1190" cy="6202045"/>
                    </a:xfrm>
                    <a:prstGeom prst="rect">
                      <a:avLst/>
                    </a:prstGeom>
                    <a:noFill/>
                    <a:ln>
                      <a:noFill/>
                    </a:ln>
                  </pic:spPr>
                </pic:pic>
              </a:graphicData>
            </a:graphic>
          </wp:inline>
        </w:drawing>
      </w:r>
    </w:p>
    <w:p w14:paraId="1251BA99" w14:textId="30BC6A75" w:rsidR="003B2167" w:rsidRDefault="003B2167" w:rsidP="00C84DEA">
      <w:r>
        <w:br w:type="page"/>
      </w:r>
    </w:p>
    <w:p w14:paraId="474CEA90" w14:textId="52720ED4" w:rsidR="00C84DEA" w:rsidRPr="00C84DEA" w:rsidRDefault="003B2167" w:rsidP="003B2167">
      <w:pPr>
        <w:pStyle w:val="Heading2"/>
        <w:bidi/>
        <w:rPr>
          <w:rtl/>
        </w:rPr>
      </w:pPr>
      <w:r>
        <w:rPr>
          <w:rFonts w:hint="cs"/>
          <w:rtl/>
        </w:rPr>
        <w:lastRenderedPageBreak/>
        <w:t>תרשימי אובייקטים</w:t>
      </w:r>
    </w:p>
    <w:p w14:paraId="3E7AC299" w14:textId="06883583" w:rsidR="00C84DEA" w:rsidRPr="00C84DEA" w:rsidRDefault="00C84DEA" w:rsidP="00E33D96">
      <w:pPr>
        <w:bidi/>
      </w:pPr>
    </w:p>
    <w:p w14:paraId="32799278" w14:textId="7CF4E20D" w:rsidR="00C84DEA" w:rsidRPr="00C84DEA" w:rsidRDefault="00C84DEA" w:rsidP="00C84DEA"/>
    <w:p w14:paraId="59911278" w14:textId="34EDFEFD" w:rsidR="00675EE0" w:rsidRDefault="00F10F7C">
      <w:r>
        <w:rPr>
          <w:noProof/>
        </w:rPr>
        <w:drawing>
          <wp:inline distT="0" distB="0" distL="0" distR="0" wp14:anchorId="24D9D0CF" wp14:editId="3EA40203">
            <wp:extent cx="5732145" cy="329692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145" cy="3296920"/>
                    </a:xfrm>
                    <a:prstGeom prst="rect">
                      <a:avLst/>
                    </a:prstGeom>
                    <a:noFill/>
                    <a:ln>
                      <a:noFill/>
                    </a:ln>
                  </pic:spPr>
                </pic:pic>
              </a:graphicData>
            </a:graphic>
          </wp:inline>
        </w:drawing>
      </w:r>
      <w:r>
        <w:rPr>
          <w:noProof/>
        </w:rPr>
        <w:drawing>
          <wp:inline distT="0" distB="0" distL="0" distR="0" wp14:anchorId="65B49224" wp14:editId="42008F36">
            <wp:extent cx="5727065" cy="4358005"/>
            <wp:effectExtent l="0" t="0" r="698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065" cy="4358005"/>
                    </a:xfrm>
                    <a:prstGeom prst="rect">
                      <a:avLst/>
                    </a:prstGeom>
                    <a:noFill/>
                    <a:ln>
                      <a:noFill/>
                    </a:ln>
                  </pic:spPr>
                </pic:pic>
              </a:graphicData>
            </a:graphic>
          </wp:inline>
        </w:drawing>
      </w:r>
      <w:r w:rsidR="00675EE0">
        <w:br w:type="page"/>
      </w:r>
    </w:p>
    <w:p w14:paraId="6BEAE274" w14:textId="77777777" w:rsidR="00675EE0" w:rsidRPr="00C84DEA" w:rsidRDefault="00675EE0" w:rsidP="00675EE0"/>
    <w:p w14:paraId="2CFE7141" w14:textId="42618303" w:rsidR="00675EE0" w:rsidRDefault="009854E5" w:rsidP="009854E5">
      <w:pPr>
        <w:pStyle w:val="Heading1"/>
        <w:bidi/>
      </w:pPr>
      <w:r>
        <w:rPr>
          <w:rFonts w:hint="cs"/>
          <w:rtl/>
        </w:rPr>
        <w:t>הוראות הפעלה</w:t>
      </w:r>
    </w:p>
    <w:p w14:paraId="384BA0DB" w14:textId="77777777" w:rsidR="00675EE0" w:rsidRDefault="00675EE0" w:rsidP="00675EE0">
      <w:pPr>
        <w:jc w:val="right"/>
        <w:rPr>
          <w:b/>
          <w:bCs/>
          <w:u w:val="single"/>
          <w:rtl/>
        </w:rPr>
      </w:pPr>
      <w:r>
        <w:rPr>
          <w:rFonts w:hint="cs"/>
          <w:b/>
          <w:bCs/>
          <w:u w:val="single"/>
          <w:rtl/>
        </w:rPr>
        <w:t>שלב 1:</w:t>
      </w:r>
    </w:p>
    <w:p w14:paraId="4866CE05" w14:textId="2F6DF74F" w:rsidR="00675EE0" w:rsidRDefault="00675EE0" w:rsidP="00675EE0">
      <w:pPr>
        <w:bidi/>
        <w:rPr>
          <w:rtl/>
        </w:rPr>
      </w:pPr>
      <w:r>
        <w:rPr>
          <w:rFonts w:hint="cs"/>
          <w:rtl/>
        </w:rPr>
        <w:t>תחילה, המערכת תשאל האם לאתחל את ה</w:t>
      </w:r>
      <w:r>
        <w:t>Data</w:t>
      </w:r>
      <w:r>
        <w:rPr>
          <w:rFonts w:hint="cs"/>
          <w:rtl/>
        </w:rPr>
        <w:t xml:space="preserve"> </w:t>
      </w:r>
      <w:r w:rsidR="009854E5">
        <w:rPr>
          <w:rFonts w:hint="cs"/>
          <w:rtl/>
        </w:rPr>
        <w:t xml:space="preserve">לדוגמה </w:t>
      </w:r>
      <w:r>
        <w:rPr>
          <w:rFonts w:hint="cs"/>
          <w:rtl/>
        </w:rPr>
        <w:t>הראשוני.</w:t>
      </w:r>
      <w:r w:rsidR="00283D4D">
        <w:rPr>
          <w:rFonts w:hint="cs"/>
          <w:rtl/>
        </w:rPr>
        <w:t xml:space="preserve"> פירוט של </w:t>
      </w:r>
      <w:r w:rsidR="00283D4D">
        <w:t>Data</w:t>
      </w:r>
      <w:r w:rsidR="00283D4D">
        <w:rPr>
          <w:rFonts w:hint="cs"/>
          <w:rtl/>
        </w:rPr>
        <w:t xml:space="preserve"> זה ראו בנספח.</w:t>
      </w:r>
    </w:p>
    <w:p w14:paraId="2AFA7534" w14:textId="77777777" w:rsidR="00675EE0" w:rsidRDefault="00675EE0" w:rsidP="00675EE0">
      <w:pPr>
        <w:bidi/>
        <w:rPr>
          <w:b/>
          <w:bCs/>
          <w:u w:val="single"/>
          <w:rtl/>
        </w:rPr>
      </w:pPr>
      <w:r>
        <w:rPr>
          <w:rFonts w:hint="cs"/>
          <w:b/>
          <w:bCs/>
          <w:u w:val="single"/>
          <w:rtl/>
        </w:rPr>
        <w:t>שלב 2:</w:t>
      </w:r>
    </w:p>
    <w:p w14:paraId="656F0822" w14:textId="77777777" w:rsidR="00675EE0" w:rsidRDefault="00675EE0" w:rsidP="00675EE0">
      <w:pPr>
        <w:bidi/>
        <w:rPr>
          <w:rtl/>
        </w:rPr>
      </w:pPr>
      <w:r>
        <w:rPr>
          <w:rFonts w:hint="cs"/>
          <w:rtl/>
        </w:rPr>
        <w:t xml:space="preserve">גם אם כן אתחלם את המידע וגם אם לא, המערכת תציג את התפריט הראשי, תהליך יצירת הזמנה מספק הולך ככה: קודם יוצרים כרטיס ספק, ע"י בחירה בפריט מספר "1" בתפריט. לאחר יצירת הספק, המערכת תחזור לתפריט הראשי ואז ע"י בחירה בפריט מספר "2" תעברו לתפריט להוספת מוצרים הרשומים תחת הספק. לאחר סיום הוספת המוצרים, המערכת תחזור לתפריט הראשי וע"י בחירה בפריט מספר "3", תעברו לתפריט יצירת הזמנה עם המוצרים הרשומים תחת הספק. לאחר יצירת ההזמנה המערכת תחזור לתפריט הראשי ותוכלו להוסיף כתב כמויות ע"י בחירה בפריט מספר "4". </w:t>
      </w:r>
    </w:p>
    <w:p w14:paraId="6F97DBB0" w14:textId="77777777" w:rsidR="00675EE0" w:rsidRDefault="00675EE0" w:rsidP="00675EE0">
      <w:pPr>
        <w:bidi/>
        <w:rPr>
          <w:rtl/>
        </w:rPr>
      </w:pPr>
      <w:r>
        <w:rPr>
          <w:rFonts w:hint="cs"/>
          <w:rtl/>
        </w:rPr>
        <w:t>בסיום כל שלב יופיע סיכום של השלב.</w:t>
      </w:r>
    </w:p>
    <w:p w14:paraId="2FD3D8E3" w14:textId="77777777" w:rsidR="00675EE0" w:rsidRDefault="00675EE0" w:rsidP="00675EE0">
      <w:pPr>
        <w:bidi/>
        <w:rPr>
          <w:u w:val="single"/>
          <w:rtl/>
        </w:rPr>
      </w:pPr>
      <w:r w:rsidRPr="00954404">
        <w:rPr>
          <w:rFonts w:hint="cs"/>
          <w:u w:val="single"/>
          <w:rtl/>
        </w:rPr>
        <w:t xml:space="preserve">כניסה לפרטים </w:t>
      </w:r>
      <w:r w:rsidRPr="00954404">
        <w:rPr>
          <w:u w:val="single"/>
          <w:rtl/>
        </w:rPr>
        <w:t>–</w:t>
      </w:r>
      <w:r w:rsidRPr="00954404">
        <w:rPr>
          <w:rFonts w:hint="cs"/>
          <w:u w:val="single"/>
          <w:rtl/>
        </w:rPr>
        <w:t xml:space="preserve"> יצירת הזמנה:</w:t>
      </w:r>
    </w:p>
    <w:p w14:paraId="6D34504F" w14:textId="77777777" w:rsidR="00675EE0" w:rsidRDefault="00675EE0" w:rsidP="00675EE0">
      <w:pPr>
        <w:bidi/>
        <w:rPr>
          <w:b/>
          <w:bCs/>
          <w:rtl/>
        </w:rPr>
      </w:pPr>
      <w:r>
        <w:rPr>
          <w:rFonts w:hint="cs"/>
          <w:b/>
          <w:bCs/>
          <w:rtl/>
        </w:rPr>
        <w:t>שלב א:</w:t>
      </w:r>
    </w:p>
    <w:p w14:paraId="0AF9CA5C"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1": תפריט ספקים </w:t>
      </w:r>
      <w:r>
        <w:rPr>
          <w:rtl/>
        </w:rPr>
        <w:t>–</w:t>
      </w:r>
      <w:r>
        <w:rPr>
          <w:rFonts w:hint="cs"/>
          <w:rtl/>
        </w:rPr>
        <w:t xml:space="preserve"> בחירה בפריט "1" : </w:t>
      </w:r>
      <w:r w:rsidRPr="00583503">
        <w:rPr>
          <w:rFonts w:hint="cs"/>
          <w:u w:val="single"/>
          <w:rtl/>
        </w:rPr>
        <w:t>יצירת כרטיס ספק חדש</w:t>
      </w:r>
      <w:r>
        <w:rPr>
          <w:rFonts w:hint="cs"/>
          <w:rtl/>
        </w:rPr>
        <w:t xml:space="preserve"> </w:t>
      </w:r>
      <w:r>
        <w:rPr>
          <w:rtl/>
        </w:rPr>
        <w:t>–</w:t>
      </w:r>
      <w:r>
        <w:rPr>
          <w:rFonts w:hint="cs"/>
          <w:rtl/>
        </w:rPr>
        <w:t xml:space="preserve"> הזנה לפי הסדר: מספר </w:t>
      </w:r>
      <w:proofErr w:type="spellStart"/>
      <w:r>
        <w:rPr>
          <w:rFonts w:hint="cs"/>
          <w:rtl/>
        </w:rPr>
        <w:t>ח"פ</w:t>
      </w:r>
      <w:proofErr w:type="spellEnd"/>
      <w:r>
        <w:rPr>
          <w:rFonts w:hint="cs"/>
          <w:rtl/>
        </w:rPr>
        <w:t xml:space="preserve"> של הספק, מספר חשבון בנק של הספק, שם חברת הספק, האם הספק מספק בעצמו, בחירת דרך תשלום של ספק ("1"/"2"), אם הספק מספק בעצמו יופיע בחירה של יום קבוע בשבוע (הזנה באנגלית של ימות השבוע), הזנה של פרטי איש הקשר של הספק </w:t>
      </w:r>
      <w:r>
        <w:rPr>
          <w:rtl/>
        </w:rPr>
        <w:t>–</w:t>
      </w:r>
      <w:r>
        <w:rPr>
          <w:rFonts w:hint="cs"/>
          <w:rtl/>
        </w:rPr>
        <w:t xml:space="preserve"> שם, מייל ומספר פלאפון. </w:t>
      </w:r>
    </w:p>
    <w:p w14:paraId="2BD4CF04" w14:textId="77777777" w:rsidR="00675EE0" w:rsidRDefault="00675EE0" w:rsidP="00675EE0">
      <w:pPr>
        <w:bidi/>
        <w:rPr>
          <w:rtl/>
        </w:rPr>
      </w:pPr>
      <w:r>
        <w:rPr>
          <w:rFonts w:hint="cs"/>
          <w:b/>
          <w:bCs/>
          <w:rtl/>
        </w:rPr>
        <w:t>שלב ב:</w:t>
      </w:r>
    </w:p>
    <w:p w14:paraId="1E168AA5"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2" : תפריט מוצרים </w:t>
      </w:r>
      <w:r>
        <w:rPr>
          <w:rtl/>
        </w:rPr>
        <w:t>–</w:t>
      </w:r>
      <w:r>
        <w:rPr>
          <w:rFonts w:hint="cs"/>
          <w:rtl/>
        </w:rPr>
        <w:t xml:space="preserve"> בחירה בפריט "1": </w:t>
      </w:r>
      <w:r w:rsidRPr="00324792">
        <w:rPr>
          <w:rFonts w:hint="cs"/>
          <w:u w:val="single"/>
          <w:rtl/>
        </w:rPr>
        <w:t>הוספת מוצר חדש</w:t>
      </w:r>
      <w:r>
        <w:rPr>
          <w:rFonts w:hint="cs"/>
          <w:rtl/>
        </w:rPr>
        <w:t xml:space="preserve"> </w:t>
      </w:r>
      <w:r>
        <w:rPr>
          <w:rtl/>
        </w:rPr>
        <w:t>–</w:t>
      </w:r>
      <w:r>
        <w:rPr>
          <w:rFonts w:hint="cs"/>
          <w:rtl/>
        </w:rPr>
        <w:t xml:space="preserve"> הזנה לפי הסדר:</w:t>
      </w:r>
      <w:r>
        <w:t xml:space="preserve"> </w:t>
      </w:r>
      <w:r>
        <w:rPr>
          <w:rFonts w:hint="cs"/>
          <w:rtl/>
        </w:rPr>
        <w:t xml:space="preserve"> הזנת מספר </w:t>
      </w:r>
      <w:proofErr w:type="spellStart"/>
      <w:r>
        <w:rPr>
          <w:rFonts w:hint="cs"/>
          <w:rtl/>
        </w:rPr>
        <w:t>ח"פ</w:t>
      </w:r>
      <w:proofErr w:type="spellEnd"/>
      <w:r>
        <w:rPr>
          <w:rFonts w:hint="cs"/>
          <w:rtl/>
        </w:rPr>
        <w:t xml:space="preserve"> של הספק שיצרתם בשלב א, הזנת המספר הקטלוגי של המוצר שמוסיפים, הזנה של השם של המוצר, הזנה של שם הקטגוריה של המוצר, הזנה של מחיר המוצר. </w:t>
      </w:r>
    </w:p>
    <w:p w14:paraId="61D1ACA3" w14:textId="77777777" w:rsidR="00675EE0" w:rsidRDefault="00675EE0" w:rsidP="00675EE0">
      <w:pPr>
        <w:bidi/>
        <w:rPr>
          <w:rtl/>
        </w:rPr>
      </w:pPr>
      <w:r>
        <w:rPr>
          <w:rFonts w:hint="cs"/>
          <w:b/>
          <w:bCs/>
          <w:rtl/>
        </w:rPr>
        <w:t>שלב ג:</w:t>
      </w:r>
    </w:p>
    <w:p w14:paraId="43D8DB1B"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3": תפריט הזמנות </w:t>
      </w:r>
      <w:r>
        <w:rPr>
          <w:rtl/>
        </w:rPr>
        <w:t>–</w:t>
      </w:r>
      <w:r>
        <w:rPr>
          <w:rFonts w:hint="cs"/>
          <w:rtl/>
        </w:rPr>
        <w:t xml:space="preserve"> בחירה בפריט "1": </w:t>
      </w:r>
      <w:r>
        <w:rPr>
          <w:rFonts w:hint="cs"/>
          <w:u w:val="single"/>
          <w:rtl/>
        </w:rPr>
        <w:t>הוספת הזמנה חדשה</w:t>
      </w:r>
      <w:r>
        <w:rPr>
          <w:rFonts w:hint="cs"/>
          <w:rtl/>
        </w:rPr>
        <w:t xml:space="preserve"> </w:t>
      </w:r>
      <w:r>
        <w:rPr>
          <w:rtl/>
        </w:rPr>
        <w:t>–</w:t>
      </w:r>
      <w:r>
        <w:rPr>
          <w:rFonts w:hint="cs"/>
          <w:rtl/>
        </w:rPr>
        <w:t xml:space="preserve"> הזנה לפי הסדר: הזנת מספר </w:t>
      </w:r>
      <w:proofErr w:type="spellStart"/>
      <w:r>
        <w:rPr>
          <w:rFonts w:hint="cs"/>
          <w:rtl/>
        </w:rPr>
        <w:t>ח"פ</w:t>
      </w:r>
      <w:proofErr w:type="spellEnd"/>
      <w:r>
        <w:rPr>
          <w:rFonts w:hint="cs"/>
          <w:rtl/>
        </w:rPr>
        <w:t xml:space="preserve"> של הספק שאליו אתם מבצעים את ההזמנה, הזנת תאריך יצירת הזמנה (לשים לב לפורמט הדרוש), הזנת תאריך צפוי/תאריך הגעת ההזמנה (לשים לב לפורמט הדרוש), </w:t>
      </w:r>
      <w:r>
        <w:rPr>
          <w:rFonts w:hint="cs"/>
          <w:u w:val="single"/>
          <w:rtl/>
        </w:rPr>
        <w:t>שלב הוספת המוצרים להזמנה</w:t>
      </w:r>
      <w:r>
        <w:rPr>
          <w:rFonts w:hint="cs"/>
          <w:rtl/>
        </w:rPr>
        <w:t xml:space="preserve"> </w:t>
      </w:r>
      <w:r>
        <w:rPr>
          <w:rtl/>
        </w:rPr>
        <w:t>–</w:t>
      </w:r>
      <w:r>
        <w:rPr>
          <w:rFonts w:hint="cs"/>
          <w:rtl/>
        </w:rPr>
        <w:t xml:space="preserve"> הזנת מספר </w:t>
      </w:r>
      <w:proofErr w:type="spellStart"/>
      <w:r>
        <w:rPr>
          <w:rFonts w:hint="cs"/>
          <w:rtl/>
        </w:rPr>
        <w:t>ח"פ</w:t>
      </w:r>
      <w:proofErr w:type="spellEnd"/>
      <w:r>
        <w:rPr>
          <w:rFonts w:hint="cs"/>
          <w:rtl/>
        </w:rPr>
        <w:t xml:space="preserve"> של הספק (הזנה חוזרת), הזנת המספר הקטלוגי של המוצר, הזנת הכמות של המוצר, הזנת (</w:t>
      </w:r>
      <w:r>
        <w:t>n/y</w:t>
      </w:r>
      <w:r>
        <w:rPr>
          <w:rFonts w:hint="cs"/>
          <w:rtl/>
        </w:rPr>
        <w:t xml:space="preserve">) לשאלה אם רוצים להוסיף עוד מוצרים. </w:t>
      </w:r>
    </w:p>
    <w:p w14:paraId="715A783E" w14:textId="77777777" w:rsidR="00675EE0" w:rsidRDefault="00675EE0" w:rsidP="00675EE0">
      <w:pPr>
        <w:bidi/>
        <w:rPr>
          <w:rtl/>
        </w:rPr>
      </w:pPr>
      <w:r>
        <w:rPr>
          <w:rFonts w:hint="cs"/>
          <w:b/>
          <w:bCs/>
          <w:rtl/>
        </w:rPr>
        <w:t>שלב ד:</w:t>
      </w:r>
      <w:r>
        <w:rPr>
          <w:rFonts w:hint="cs"/>
          <w:rtl/>
        </w:rPr>
        <w:t xml:space="preserve"> אופציונלי</w:t>
      </w:r>
    </w:p>
    <w:p w14:paraId="36C3CFC5"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4": תפריט כתב כמויות </w:t>
      </w:r>
      <w:r>
        <w:rPr>
          <w:rtl/>
        </w:rPr>
        <w:t>–</w:t>
      </w:r>
      <w:r>
        <w:rPr>
          <w:rFonts w:hint="cs"/>
          <w:rtl/>
        </w:rPr>
        <w:t xml:space="preserve"> בחירה בפריט "1": </w:t>
      </w:r>
      <w:r>
        <w:rPr>
          <w:rFonts w:hint="cs"/>
          <w:u w:val="single"/>
          <w:rtl/>
        </w:rPr>
        <w:t>הוספת כתב כמויות חדש</w:t>
      </w:r>
      <w:r>
        <w:rPr>
          <w:rFonts w:hint="cs"/>
          <w:rtl/>
        </w:rPr>
        <w:t xml:space="preserve"> </w:t>
      </w:r>
      <w:r>
        <w:rPr>
          <w:rtl/>
        </w:rPr>
        <w:t>–</w:t>
      </w:r>
      <w:r>
        <w:rPr>
          <w:rFonts w:hint="cs"/>
          <w:rtl/>
        </w:rPr>
        <w:t xml:space="preserve"> הזנה לפי הסדר: הזנת מספר </w:t>
      </w:r>
      <w:proofErr w:type="spellStart"/>
      <w:r>
        <w:rPr>
          <w:rFonts w:hint="cs"/>
          <w:rtl/>
        </w:rPr>
        <w:t>ח"פ</w:t>
      </w:r>
      <w:proofErr w:type="spellEnd"/>
      <w:r>
        <w:rPr>
          <w:rFonts w:hint="cs"/>
          <w:rtl/>
        </w:rPr>
        <w:t xml:space="preserve"> של הספק שיצרתם בשבילו הזמנה, הזנת המספר הקטלוגי של המוצר שאליו מכוונת ההזמנה, הזנת הכמות של המוצרים אליהם תינתן ההנחה, הזנת אחוז ההנחה (לדוגמא עבור הנחה של 50% הזינו 0.5). </w:t>
      </w:r>
    </w:p>
    <w:p w14:paraId="11068C1D" w14:textId="77777777" w:rsidR="00675EE0" w:rsidRDefault="00675EE0" w:rsidP="00675EE0">
      <w:pPr>
        <w:bidi/>
        <w:rPr>
          <w:rtl/>
        </w:rPr>
      </w:pPr>
      <w:r>
        <w:rPr>
          <w:rFonts w:hint="cs"/>
          <w:rtl/>
        </w:rPr>
        <w:t>ברכותיי, סיימתם עם ההזמנה מהספק.</w:t>
      </w:r>
    </w:p>
    <w:p w14:paraId="4339FC51" w14:textId="77777777" w:rsidR="00675EE0" w:rsidRDefault="00675EE0" w:rsidP="00675EE0">
      <w:pPr>
        <w:bidi/>
        <w:rPr>
          <w:rtl/>
        </w:rPr>
      </w:pPr>
      <w:r>
        <w:rPr>
          <w:rFonts w:hint="cs"/>
          <w:rtl/>
        </w:rPr>
        <w:t xml:space="preserve">כעת, בשביל לצפות בסיכומים של כל הספקים שיצרתם/כל המוצרים שהוספתם/כל ההזמנות שיצרתם/כל הכתבי כמויות שיצרתם, מהתפריט הראשי תכנסו לתתי התפריטים והאפשרות האחרונה בכל תת תפריט הוא סיכום של כל היצירות שקיימות במערכת. </w:t>
      </w:r>
    </w:p>
    <w:p w14:paraId="229189B7" w14:textId="77777777" w:rsidR="00675EE0" w:rsidRPr="00D7100D" w:rsidRDefault="00675EE0" w:rsidP="00675EE0">
      <w:pPr>
        <w:bidi/>
        <w:rPr>
          <w:rtl/>
        </w:rPr>
      </w:pPr>
      <w:r>
        <w:rPr>
          <w:rFonts w:hint="cs"/>
          <w:rtl/>
        </w:rPr>
        <w:t xml:space="preserve">בשביל לערוך יצירה מסוימת, תכנסו לתת תפריט המתאים, ותעקבו אחר ההוראות לעריכה, כנ"ל למחיקה של יצירה מסוימת. </w:t>
      </w:r>
    </w:p>
    <w:p w14:paraId="0E0C771B" w14:textId="49889778" w:rsidR="008B17F7" w:rsidRPr="008B17F7" w:rsidRDefault="00283D4D" w:rsidP="008B17F7">
      <w:pPr>
        <w:pStyle w:val="Heading1"/>
        <w:bidi/>
        <w:rPr>
          <w:rtl/>
        </w:rPr>
        <w:sectPr w:rsidR="008B17F7" w:rsidRPr="008B17F7" w:rsidSect="009A59C9">
          <w:pgSz w:w="11906" w:h="16838"/>
          <w:pgMar w:top="1440" w:right="1440" w:bottom="1440" w:left="1440" w:header="708" w:footer="708" w:gutter="0"/>
          <w:cols w:space="708"/>
          <w:docGrid w:linePitch="360"/>
        </w:sectPr>
      </w:pPr>
      <w:bookmarkStart w:id="0" w:name="appendix---example-seed-data"/>
      <w:r>
        <w:rPr>
          <w:rFonts w:hint="cs"/>
          <w:rtl/>
        </w:rPr>
        <w:lastRenderedPageBreak/>
        <w:t xml:space="preserve">נספח </w:t>
      </w:r>
      <w:r>
        <w:rPr>
          <w:rtl/>
        </w:rPr>
        <w:t>–</w:t>
      </w:r>
      <w:r>
        <w:rPr>
          <w:rFonts w:hint="cs"/>
          <w:rtl/>
        </w:rPr>
        <w:t xml:space="preserve"> נתונים באתחול </w:t>
      </w:r>
      <w:proofErr w:type="spellStart"/>
      <w:r>
        <w:rPr>
          <w:rFonts w:hint="cs"/>
          <w:rtl/>
        </w:rPr>
        <w:t>דאטא</w:t>
      </w:r>
      <w:proofErr w:type="spellEnd"/>
      <w:r>
        <w:rPr>
          <w:rFonts w:hint="cs"/>
          <w:rtl/>
        </w:rPr>
        <w:t xml:space="preserve"> ראשוני לדוגמ</w:t>
      </w:r>
      <w:r w:rsidR="00D75067">
        <w:rPr>
          <w:rFonts w:hint="cs"/>
          <w:rtl/>
        </w:rPr>
        <w:t>ה</w:t>
      </w:r>
    </w:p>
    <w:p w14:paraId="4BAE8BDC" w14:textId="77777777" w:rsidR="00283D4D" w:rsidRDefault="00283D4D" w:rsidP="00283D4D">
      <w:pPr>
        <w:pStyle w:val="FirstParagraph"/>
      </w:pPr>
    </w:p>
    <w:p w14:paraId="02385111" w14:textId="77777777" w:rsidR="00283D4D" w:rsidRDefault="00283D4D" w:rsidP="00283D4D">
      <w:pPr>
        <w:pStyle w:val="Heading2"/>
      </w:pPr>
      <w:bookmarkStart w:id="1" w:name="suppliers"/>
      <w:r>
        <w:t>Suppliers</w:t>
      </w:r>
    </w:p>
    <w:p w14:paraId="0F41FB56" w14:textId="77777777" w:rsidR="008B17F7" w:rsidRDefault="008B17F7" w:rsidP="001277F2">
      <w:pPr>
        <w:pStyle w:val="Compact"/>
        <w:sectPr w:rsidR="008B17F7" w:rsidSect="009A59C9">
          <w:type w:val="continuous"/>
          <w:pgSz w:w="11906" w:h="16838"/>
          <w:pgMar w:top="1440" w:right="1440" w:bottom="1440" w:left="1440" w:header="708" w:footer="708" w:gutter="0"/>
          <w:cols w:space="708"/>
          <w:docGrid w:linePitch="360"/>
        </w:sectPr>
      </w:pPr>
    </w:p>
    <w:tbl>
      <w:tblPr>
        <w:tblStyle w:val="Table"/>
        <w:tblW w:w="0" w:type="pct"/>
        <w:tblLook w:val="0020" w:firstRow="1" w:lastRow="0" w:firstColumn="0" w:lastColumn="0" w:noHBand="0" w:noVBand="0"/>
      </w:tblPr>
      <w:tblGrid>
        <w:gridCol w:w="2059"/>
        <w:gridCol w:w="1826"/>
      </w:tblGrid>
      <w:tr w:rsidR="00283D4D" w14:paraId="22497F3A" w14:textId="77777777" w:rsidTr="001277F2">
        <w:tc>
          <w:tcPr>
            <w:tcW w:w="0" w:type="auto"/>
            <w:tcBorders>
              <w:bottom w:val="single" w:sz="0" w:space="0" w:color="auto"/>
            </w:tcBorders>
            <w:vAlign w:val="bottom"/>
          </w:tcPr>
          <w:p w14:paraId="458A99FF" w14:textId="77777777" w:rsidR="00283D4D" w:rsidRDefault="00283D4D" w:rsidP="001277F2">
            <w:pPr>
              <w:pStyle w:val="Compact"/>
            </w:pPr>
            <w:r>
              <w:t>PPN</w:t>
            </w:r>
          </w:p>
        </w:tc>
        <w:tc>
          <w:tcPr>
            <w:tcW w:w="0" w:type="auto"/>
            <w:tcBorders>
              <w:bottom w:val="single" w:sz="0" w:space="0" w:color="auto"/>
            </w:tcBorders>
            <w:vAlign w:val="bottom"/>
          </w:tcPr>
          <w:p w14:paraId="7142948B" w14:textId="77777777" w:rsidR="00283D4D" w:rsidRDefault="00283D4D" w:rsidP="001277F2">
            <w:pPr>
              <w:pStyle w:val="Compact"/>
            </w:pPr>
            <w:r>
              <w:t>1</w:t>
            </w:r>
          </w:p>
        </w:tc>
      </w:tr>
      <w:tr w:rsidR="00283D4D" w14:paraId="4D5DF432" w14:textId="77777777" w:rsidTr="001277F2">
        <w:tc>
          <w:tcPr>
            <w:tcW w:w="0" w:type="auto"/>
          </w:tcPr>
          <w:p w14:paraId="78A288BE" w14:textId="77777777" w:rsidR="00283D4D" w:rsidRDefault="00283D4D" w:rsidP="001277F2">
            <w:pPr>
              <w:pStyle w:val="Compact"/>
            </w:pPr>
            <w:r>
              <w:t>Name</w:t>
            </w:r>
          </w:p>
        </w:tc>
        <w:tc>
          <w:tcPr>
            <w:tcW w:w="0" w:type="auto"/>
          </w:tcPr>
          <w:p w14:paraId="0E64D577" w14:textId="77777777" w:rsidR="00283D4D" w:rsidRDefault="00283D4D" w:rsidP="001277F2">
            <w:pPr>
              <w:pStyle w:val="Compact"/>
            </w:pPr>
            <w:r>
              <w:t>Office Stuff</w:t>
            </w:r>
          </w:p>
        </w:tc>
      </w:tr>
      <w:tr w:rsidR="00283D4D" w14:paraId="21831086" w14:textId="77777777" w:rsidTr="001277F2">
        <w:tc>
          <w:tcPr>
            <w:tcW w:w="0" w:type="auto"/>
          </w:tcPr>
          <w:p w14:paraId="286E0452" w14:textId="77777777" w:rsidR="00283D4D" w:rsidRDefault="00283D4D" w:rsidP="001277F2">
            <w:pPr>
              <w:pStyle w:val="Compact"/>
            </w:pPr>
            <w:r>
              <w:t>Contact name</w:t>
            </w:r>
          </w:p>
        </w:tc>
        <w:tc>
          <w:tcPr>
            <w:tcW w:w="0" w:type="auto"/>
          </w:tcPr>
          <w:p w14:paraId="1FA895AF" w14:textId="77777777" w:rsidR="00283D4D" w:rsidRDefault="00283D4D" w:rsidP="001277F2">
            <w:pPr>
              <w:pStyle w:val="Compact"/>
            </w:pPr>
            <w:proofErr w:type="spellStart"/>
            <w:r>
              <w:t>Ofir</w:t>
            </w:r>
            <w:proofErr w:type="spellEnd"/>
            <w:r>
              <w:t xml:space="preserve"> Office</w:t>
            </w:r>
          </w:p>
        </w:tc>
      </w:tr>
      <w:tr w:rsidR="00283D4D" w14:paraId="7E44008B" w14:textId="77777777" w:rsidTr="001277F2">
        <w:tc>
          <w:tcPr>
            <w:tcW w:w="0" w:type="auto"/>
          </w:tcPr>
          <w:p w14:paraId="3C1DB621" w14:textId="77777777" w:rsidR="00283D4D" w:rsidRDefault="00283D4D" w:rsidP="001277F2">
            <w:pPr>
              <w:pStyle w:val="Compact"/>
            </w:pPr>
            <w:r>
              <w:t>Contact phone</w:t>
            </w:r>
          </w:p>
        </w:tc>
        <w:tc>
          <w:tcPr>
            <w:tcW w:w="0" w:type="auto"/>
          </w:tcPr>
          <w:p w14:paraId="5AE0D479" w14:textId="77777777" w:rsidR="00283D4D" w:rsidRDefault="00283D4D" w:rsidP="001277F2">
            <w:pPr>
              <w:pStyle w:val="Compact"/>
            </w:pPr>
            <w:r>
              <w:t>555-1234</w:t>
            </w:r>
          </w:p>
        </w:tc>
      </w:tr>
      <w:tr w:rsidR="00283D4D" w14:paraId="7377BC9C" w14:textId="77777777" w:rsidTr="001277F2">
        <w:tc>
          <w:tcPr>
            <w:tcW w:w="0" w:type="auto"/>
          </w:tcPr>
          <w:p w14:paraId="11D5C57E" w14:textId="77777777" w:rsidR="00283D4D" w:rsidRDefault="00283D4D" w:rsidP="001277F2">
            <w:pPr>
              <w:pStyle w:val="Compact"/>
            </w:pPr>
            <w:r>
              <w:t>Contact email</w:t>
            </w:r>
          </w:p>
        </w:tc>
        <w:tc>
          <w:tcPr>
            <w:tcW w:w="0" w:type="auto"/>
          </w:tcPr>
          <w:p w14:paraId="510622F4" w14:textId="1BB58EF0" w:rsidR="00283D4D" w:rsidRDefault="00E976E6" w:rsidP="001277F2">
            <w:pPr>
              <w:pStyle w:val="Compact"/>
            </w:pPr>
            <w:hyperlink r:id="rId11" w:history="1">
              <w:r w:rsidR="009854E5" w:rsidRPr="00B55191">
                <w:rPr>
                  <w:rStyle w:val="Hyperlink"/>
                </w:rPr>
                <w:t>ofir@office.stuff</w:t>
              </w:r>
            </w:hyperlink>
          </w:p>
        </w:tc>
      </w:tr>
      <w:tr w:rsidR="00283D4D" w14:paraId="041B2496" w14:textId="77777777" w:rsidTr="001277F2">
        <w:tc>
          <w:tcPr>
            <w:tcW w:w="0" w:type="auto"/>
          </w:tcPr>
          <w:p w14:paraId="538BA1EF" w14:textId="77777777" w:rsidR="00283D4D" w:rsidRDefault="00283D4D" w:rsidP="001277F2">
            <w:pPr>
              <w:pStyle w:val="Compact"/>
            </w:pPr>
            <w:r>
              <w:t>Bank #</w:t>
            </w:r>
          </w:p>
        </w:tc>
        <w:tc>
          <w:tcPr>
            <w:tcW w:w="0" w:type="auto"/>
          </w:tcPr>
          <w:p w14:paraId="2ED03201" w14:textId="77777777" w:rsidR="00283D4D" w:rsidRDefault="00283D4D" w:rsidP="001277F2">
            <w:pPr>
              <w:pStyle w:val="Compact"/>
            </w:pPr>
            <w:r>
              <w:t>1111</w:t>
            </w:r>
          </w:p>
        </w:tc>
      </w:tr>
      <w:tr w:rsidR="00283D4D" w14:paraId="652E2F68" w14:textId="77777777" w:rsidTr="001277F2">
        <w:tc>
          <w:tcPr>
            <w:tcW w:w="0" w:type="auto"/>
          </w:tcPr>
          <w:p w14:paraId="20574844" w14:textId="77777777" w:rsidR="00283D4D" w:rsidRDefault="00283D4D" w:rsidP="001277F2">
            <w:pPr>
              <w:pStyle w:val="Compact"/>
            </w:pPr>
            <w:r>
              <w:t>Delivering</w:t>
            </w:r>
          </w:p>
        </w:tc>
        <w:tc>
          <w:tcPr>
            <w:tcW w:w="0" w:type="auto"/>
          </w:tcPr>
          <w:p w14:paraId="4F7C0DE7" w14:textId="335D2C50" w:rsidR="00283D4D" w:rsidRDefault="009854E5" w:rsidP="001277F2">
            <w:pPr>
              <w:pStyle w:val="Compact"/>
            </w:pPr>
            <w:r>
              <w:t>T</w:t>
            </w:r>
            <w:r w:rsidR="00283D4D">
              <w:t>rue</w:t>
            </w:r>
          </w:p>
        </w:tc>
      </w:tr>
      <w:tr w:rsidR="00283D4D" w14:paraId="72B41BBD" w14:textId="77777777" w:rsidTr="001277F2">
        <w:tc>
          <w:tcPr>
            <w:tcW w:w="0" w:type="auto"/>
          </w:tcPr>
          <w:p w14:paraId="37DD967A" w14:textId="77777777" w:rsidR="00283D4D" w:rsidRDefault="00283D4D" w:rsidP="001277F2">
            <w:pPr>
              <w:pStyle w:val="Compact"/>
            </w:pPr>
            <w:r>
              <w:t>Payment condition</w:t>
            </w:r>
          </w:p>
        </w:tc>
        <w:tc>
          <w:tcPr>
            <w:tcW w:w="0" w:type="auto"/>
          </w:tcPr>
          <w:p w14:paraId="4AE29D29" w14:textId="77777777" w:rsidR="00283D4D" w:rsidRDefault="00283D4D" w:rsidP="001277F2">
            <w:pPr>
              <w:pStyle w:val="Compact"/>
            </w:pPr>
            <w:proofErr w:type="spellStart"/>
            <w:r>
              <w:t>DirectDebit</w:t>
            </w:r>
            <w:proofErr w:type="spellEnd"/>
          </w:p>
        </w:tc>
      </w:tr>
      <w:tr w:rsidR="00283D4D" w14:paraId="5A4AC848" w14:textId="77777777" w:rsidTr="001277F2">
        <w:tc>
          <w:tcPr>
            <w:tcW w:w="0" w:type="auto"/>
          </w:tcPr>
          <w:p w14:paraId="02990671" w14:textId="77777777" w:rsidR="00283D4D" w:rsidRDefault="00283D4D" w:rsidP="001277F2">
            <w:pPr>
              <w:pStyle w:val="Compact"/>
            </w:pPr>
            <w:r>
              <w:t>Supplies on</w:t>
            </w:r>
          </w:p>
        </w:tc>
        <w:tc>
          <w:tcPr>
            <w:tcW w:w="0" w:type="auto"/>
          </w:tcPr>
          <w:p w14:paraId="4398DC5E" w14:textId="77777777" w:rsidR="00283D4D" w:rsidRDefault="00283D4D" w:rsidP="001277F2">
            <w:pPr>
              <w:pStyle w:val="Compact"/>
            </w:pPr>
            <w:r>
              <w:t>SATURDAY</w:t>
            </w:r>
          </w:p>
        </w:tc>
      </w:tr>
    </w:tbl>
    <w:p w14:paraId="01F2639A" w14:textId="77777777" w:rsidR="00283D4D" w:rsidRDefault="00283D4D" w:rsidP="00283D4D"/>
    <w:tbl>
      <w:tblPr>
        <w:tblStyle w:val="Table"/>
        <w:tblW w:w="0" w:type="pct"/>
        <w:tblLook w:val="0020" w:firstRow="1" w:lastRow="0" w:firstColumn="0" w:lastColumn="0" w:noHBand="0" w:noVBand="0"/>
      </w:tblPr>
      <w:tblGrid>
        <w:gridCol w:w="2059"/>
        <w:gridCol w:w="1763"/>
      </w:tblGrid>
      <w:tr w:rsidR="00283D4D" w14:paraId="515BB674" w14:textId="77777777" w:rsidTr="001277F2">
        <w:tc>
          <w:tcPr>
            <w:tcW w:w="0" w:type="auto"/>
            <w:tcBorders>
              <w:bottom w:val="single" w:sz="0" w:space="0" w:color="auto"/>
            </w:tcBorders>
            <w:vAlign w:val="bottom"/>
          </w:tcPr>
          <w:p w14:paraId="4AE3BE92" w14:textId="77777777" w:rsidR="00283D4D" w:rsidRDefault="00283D4D" w:rsidP="001277F2">
            <w:pPr>
              <w:pStyle w:val="Compact"/>
            </w:pPr>
            <w:r>
              <w:t>PPN</w:t>
            </w:r>
          </w:p>
        </w:tc>
        <w:tc>
          <w:tcPr>
            <w:tcW w:w="0" w:type="auto"/>
            <w:tcBorders>
              <w:bottom w:val="single" w:sz="0" w:space="0" w:color="auto"/>
            </w:tcBorders>
            <w:vAlign w:val="bottom"/>
          </w:tcPr>
          <w:p w14:paraId="1E12C6A7" w14:textId="77777777" w:rsidR="00283D4D" w:rsidRDefault="00283D4D" w:rsidP="001277F2">
            <w:pPr>
              <w:pStyle w:val="Compact"/>
            </w:pPr>
            <w:r>
              <w:t>2</w:t>
            </w:r>
          </w:p>
        </w:tc>
      </w:tr>
      <w:tr w:rsidR="00283D4D" w14:paraId="50C3430D" w14:textId="77777777" w:rsidTr="001277F2">
        <w:tc>
          <w:tcPr>
            <w:tcW w:w="0" w:type="auto"/>
          </w:tcPr>
          <w:p w14:paraId="46736C69" w14:textId="77777777" w:rsidR="00283D4D" w:rsidRDefault="00283D4D" w:rsidP="001277F2">
            <w:pPr>
              <w:pStyle w:val="Compact"/>
            </w:pPr>
            <w:r>
              <w:t>Name</w:t>
            </w:r>
          </w:p>
        </w:tc>
        <w:tc>
          <w:tcPr>
            <w:tcW w:w="0" w:type="auto"/>
          </w:tcPr>
          <w:p w14:paraId="5512E40A" w14:textId="77777777" w:rsidR="00283D4D" w:rsidRDefault="00283D4D" w:rsidP="001277F2">
            <w:pPr>
              <w:pStyle w:val="Compact"/>
            </w:pPr>
            <w:r>
              <w:t>Good Foods</w:t>
            </w:r>
          </w:p>
        </w:tc>
      </w:tr>
      <w:tr w:rsidR="00283D4D" w14:paraId="4218E16F" w14:textId="77777777" w:rsidTr="001277F2">
        <w:tc>
          <w:tcPr>
            <w:tcW w:w="0" w:type="auto"/>
          </w:tcPr>
          <w:p w14:paraId="6DF02761" w14:textId="77777777" w:rsidR="00283D4D" w:rsidRDefault="00283D4D" w:rsidP="001277F2">
            <w:pPr>
              <w:pStyle w:val="Compact"/>
            </w:pPr>
            <w:r>
              <w:t>Contact name</w:t>
            </w:r>
          </w:p>
        </w:tc>
        <w:tc>
          <w:tcPr>
            <w:tcW w:w="0" w:type="auto"/>
          </w:tcPr>
          <w:p w14:paraId="3123B664" w14:textId="77777777" w:rsidR="00283D4D" w:rsidRDefault="00283D4D" w:rsidP="001277F2">
            <w:pPr>
              <w:pStyle w:val="Compact"/>
            </w:pPr>
            <w:r>
              <w:t>Tim Apple</w:t>
            </w:r>
          </w:p>
        </w:tc>
      </w:tr>
      <w:tr w:rsidR="00283D4D" w14:paraId="2A5645C0" w14:textId="77777777" w:rsidTr="001277F2">
        <w:tc>
          <w:tcPr>
            <w:tcW w:w="0" w:type="auto"/>
          </w:tcPr>
          <w:p w14:paraId="4F8D47A0" w14:textId="77777777" w:rsidR="00283D4D" w:rsidRDefault="00283D4D" w:rsidP="001277F2">
            <w:pPr>
              <w:pStyle w:val="Compact"/>
            </w:pPr>
            <w:r>
              <w:t>Contact phone</w:t>
            </w:r>
          </w:p>
        </w:tc>
        <w:tc>
          <w:tcPr>
            <w:tcW w:w="0" w:type="auto"/>
          </w:tcPr>
          <w:p w14:paraId="7A0198F7" w14:textId="77777777" w:rsidR="00283D4D" w:rsidRDefault="00283D4D" w:rsidP="001277F2">
            <w:pPr>
              <w:pStyle w:val="Compact"/>
            </w:pPr>
            <w:r>
              <w:t>555-0001</w:t>
            </w:r>
          </w:p>
        </w:tc>
      </w:tr>
      <w:tr w:rsidR="00283D4D" w14:paraId="2F45FD9D" w14:textId="77777777" w:rsidTr="001277F2">
        <w:tc>
          <w:tcPr>
            <w:tcW w:w="0" w:type="auto"/>
          </w:tcPr>
          <w:p w14:paraId="4ABEA0B4" w14:textId="77777777" w:rsidR="00283D4D" w:rsidRDefault="00283D4D" w:rsidP="001277F2">
            <w:pPr>
              <w:pStyle w:val="Compact"/>
            </w:pPr>
            <w:r>
              <w:t>Contact email</w:t>
            </w:r>
          </w:p>
        </w:tc>
        <w:tc>
          <w:tcPr>
            <w:tcW w:w="0" w:type="auto"/>
          </w:tcPr>
          <w:p w14:paraId="0E27FDF3" w14:textId="77777777" w:rsidR="00283D4D" w:rsidRDefault="00283D4D" w:rsidP="001277F2">
            <w:pPr>
              <w:pStyle w:val="Compact"/>
            </w:pPr>
            <w:proofErr w:type="spellStart"/>
            <w:r>
              <w:t>tim@good.food</w:t>
            </w:r>
            <w:proofErr w:type="spellEnd"/>
          </w:p>
        </w:tc>
      </w:tr>
      <w:tr w:rsidR="00283D4D" w14:paraId="0286ECA3" w14:textId="77777777" w:rsidTr="001277F2">
        <w:tc>
          <w:tcPr>
            <w:tcW w:w="0" w:type="auto"/>
          </w:tcPr>
          <w:p w14:paraId="2B1F3B91" w14:textId="77777777" w:rsidR="00283D4D" w:rsidRDefault="00283D4D" w:rsidP="001277F2">
            <w:pPr>
              <w:pStyle w:val="Compact"/>
            </w:pPr>
            <w:r>
              <w:t>Bank #</w:t>
            </w:r>
          </w:p>
        </w:tc>
        <w:tc>
          <w:tcPr>
            <w:tcW w:w="0" w:type="auto"/>
          </w:tcPr>
          <w:p w14:paraId="683CE0BF" w14:textId="77777777" w:rsidR="00283D4D" w:rsidRDefault="00283D4D" w:rsidP="001277F2">
            <w:pPr>
              <w:pStyle w:val="Compact"/>
            </w:pPr>
            <w:r>
              <w:t>22222</w:t>
            </w:r>
          </w:p>
        </w:tc>
      </w:tr>
      <w:tr w:rsidR="00283D4D" w14:paraId="5588053E" w14:textId="77777777" w:rsidTr="001277F2">
        <w:tc>
          <w:tcPr>
            <w:tcW w:w="0" w:type="auto"/>
          </w:tcPr>
          <w:p w14:paraId="0D30D640" w14:textId="77777777" w:rsidR="00283D4D" w:rsidRDefault="00283D4D" w:rsidP="001277F2">
            <w:pPr>
              <w:pStyle w:val="Compact"/>
            </w:pPr>
            <w:r>
              <w:t>Delivering</w:t>
            </w:r>
          </w:p>
        </w:tc>
        <w:tc>
          <w:tcPr>
            <w:tcW w:w="0" w:type="auto"/>
          </w:tcPr>
          <w:p w14:paraId="25980F19" w14:textId="77777777" w:rsidR="00283D4D" w:rsidRDefault="00283D4D" w:rsidP="001277F2">
            <w:pPr>
              <w:pStyle w:val="Compact"/>
            </w:pPr>
            <w:r>
              <w:t>true</w:t>
            </w:r>
          </w:p>
        </w:tc>
      </w:tr>
      <w:tr w:rsidR="00283D4D" w14:paraId="467FC870" w14:textId="77777777" w:rsidTr="001277F2">
        <w:tc>
          <w:tcPr>
            <w:tcW w:w="0" w:type="auto"/>
          </w:tcPr>
          <w:p w14:paraId="5E3DFDF1" w14:textId="77777777" w:rsidR="00283D4D" w:rsidRDefault="00283D4D" w:rsidP="001277F2">
            <w:pPr>
              <w:pStyle w:val="Compact"/>
            </w:pPr>
            <w:r>
              <w:t>Payment condition</w:t>
            </w:r>
          </w:p>
        </w:tc>
        <w:tc>
          <w:tcPr>
            <w:tcW w:w="0" w:type="auto"/>
          </w:tcPr>
          <w:p w14:paraId="0B43E39E" w14:textId="77777777" w:rsidR="00283D4D" w:rsidRDefault="00283D4D" w:rsidP="001277F2">
            <w:pPr>
              <w:pStyle w:val="Compact"/>
            </w:pPr>
            <w:proofErr w:type="spellStart"/>
            <w:r>
              <w:t>DirectDebit</w:t>
            </w:r>
            <w:proofErr w:type="spellEnd"/>
          </w:p>
        </w:tc>
      </w:tr>
      <w:tr w:rsidR="00283D4D" w14:paraId="5D8AE934" w14:textId="77777777" w:rsidTr="001277F2">
        <w:tc>
          <w:tcPr>
            <w:tcW w:w="0" w:type="auto"/>
          </w:tcPr>
          <w:p w14:paraId="2F3958B0" w14:textId="77777777" w:rsidR="00283D4D" w:rsidRDefault="00283D4D" w:rsidP="001277F2">
            <w:pPr>
              <w:pStyle w:val="Compact"/>
            </w:pPr>
            <w:r>
              <w:t>Supplies on</w:t>
            </w:r>
          </w:p>
        </w:tc>
        <w:tc>
          <w:tcPr>
            <w:tcW w:w="0" w:type="auto"/>
          </w:tcPr>
          <w:p w14:paraId="460C3646" w14:textId="77777777" w:rsidR="00283D4D" w:rsidRDefault="00283D4D" w:rsidP="001277F2">
            <w:pPr>
              <w:pStyle w:val="Compact"/>
            </w:pPr>
            <w:r>
              <w:t>N/A</w:t>
            </w:r>
          </w:p>
        </w:tc>
      </w:tr>
    </w:tbl>
    <w:p w14:paraId="35215E90" w14:textId="77777777" w:rsidR="00283D4D" w:rsidRDefault="00283D4D" w:rsidP="00283D4D"/>
    <w:tbl>
      <w:tblPr>
        <w:tblStyle w:val="Table"/>
        <w:tblW w:w="0" w:type="pct"/>
        <w:tblLook w:val="0020" w:firstRow="1" w:lastRow="0" w:firstColumn="0" w:lastColumn="0" w:noHBand="0" w:noVBand="0"/>
      </w:tblPr>
      <w:tblGrid>
        <w:gridCol w:w="2059"/>
        <w:gridCol w:w="2401"/>
      </w:tblGrid>
      <w:tr w:rsidR="00283D4D" w14:paraId="7F6DDC9E" w14:textId="77777777" w:rsidTr="001277F2">
        <w:tc>
          <w:tcPr>
            <w:tcW w:w="0" w:type="auto"/>
            <w:tcBorders>
              <w:bottom w:val="single" w:sz="0" w:space="0" w:color="auto"/>
            </w:tcBorders>
            <w:vAlign w:val="bottom"/>
          </w:tcPr>
          <w:p w14:paraId="5C3578A7" w14:textId="77777777" w:rsidR="00283D4D" w:rsidRDefault="00283D4D" w:rsidP="001277F2">
            <w:pPr>
              <w:pStyle w:val="Compact"/>
            </w:pPr>
            <w:r>
              <w:t>PPN</w:t>
            </w:r>
          </w:p>
        </w:tc>
        <w:tc>
          <w:tcPr>
            <w:tcW w:w="0" w:type="auto"/>
            <w:tcBorders>
              <w:bottom w:val="single" w:sz="0" w:space="0" w:color="auto"/>
            </w:tcBorders>
            <w:vAlign w:val="bottom"/>
          </w:tcPr>
          <w:p w14:paraId="0A627D4E" w14:textId="77777777" w:rsidR="00283D4D" w:rsidRDefault="00283D4D" w:rsidP="001277F2">
            <w:pPr>
              <w:pStyle w:val="Compact"/>
            </w:pPr>
            <w:r>
              <w:t>666</w:t>
            </w:r>
          </w:p>
        </w:tc>
      </w:tr>
      <w:tr w:rsidR="00283D4D" w14:paraId="62ADB651" w14:textId="77777777" w:rsidTr="001277F2">
        <w:tc>
          <w:tcPr>
            <w:tcW w:w="0" w:type="auto"/>
          </w:tcPr>
          <w:p w14:paraId="34B59DF3" w14:textId="77777777" w:rsidR="00283D4D" w:rsidRDefault="00283D4D" w:rsidP="001277F2">
            <w:pPr>
              <w:pStyle w:val="Compact"/>
            </w:pPr>
            <w:r>
              <w:t>Name</w:t>
            </w:r>
          </w:p>
        </w:tc>
        <w:tc>
          <w:tcPr>
            <w:tcW w:w="0" w:type="auto"/>
          </w:tcPr>
          <w:p w14:paraId="36793331" w14:textId="77777777" w:rsidR="00283D4D" w:rsidRDefault="00283D4D" w:rsidP="001277F2">
            <w:pPr>
              <w:pStyle w:val="Compact"/>
            </w:pPr>
            <w:r>
              <w:t>Mystery Items</w:t>
            </w:r>
          </w:p>
        </w:tc>
      </w:tr>
      <w:tr w:rsidR="00283D4D" w14:paraId="74C04084" w14:textId="77777777" w:rsidTr="001277F2">
        <w:tc>
          <w:tcPr>
            <w:tcW w:w="0" w:type="auto"/>
          </w:tcPr>
          <w:p w14:paraId="3D382142" w14:textId="77777777" w:rsidR="00283D4D" w:rsidRDefault="00283D4D" w:rsidP="001277F2">
            <w:pPr>
              <w:pStyle w:val="Compact"/>
            </w:pPr>
            <w:r>
              <w:t>Contact name</w:t>
            </w:r>
          </w:p>
        </w:tc>
        <w:tc>
          <w:tcPr>
            <w:tcW w:w="0" w:type="auto"/>
          </w:tcPr>
          <w:p w14:paraId="2D60C708" w14:textId="77777777" w:rsidR="00283D4D" w:rsidRDefault="00283D4D" w:rsidP="001277F2">
            <w:pPr>
              <w:pStyle w:val="Compact"/>
            </w:pPr>
            <w:r>
              <w:t>Not Satan</w:t>
            </w:r>
          </w:p>
        </w:tc>
      </w:tr>
      <w:tr w:rsidR="00283D4D" w14:paraId="2A800B7A" w14:textId="77777777" w:rsidTr="001277F2">
        <w:tc>
          <w:tcPr>
            <w:tcW w:w="0" w:type="auto"/>
          </w:tcPr>
          <w:p w14:paraId="0E77F427" w14:textId="77777777" w:rsidR="00283D4D" w:rsidRDefault="00283D4D" w:rsidP="001277F2">
            <w:pPr>
              <w:pStyle w:val="Compact"/>
            </w:pPr>
            <w:r>
              <w:t>Contact phone</w:t>
            </w:r>
          </w:p>
        </w:tc>
        <w:tc>
          <w:tcPr>
            <w:tcW w:w="0" w:type="auto"/>
          </w:tcPr>
          <w:p w14:paraId="2ADE3ABC" w14:textId="77777777" w:rsidR="00283D4D" w:rsidRDefault="00283D4D" w:rsidP="001277F2">
            <w:pPr>
              <w:pStyle w:val="Compact"/>
            </w:pPr>
            <w:r>
              <w:t>555-6666</w:t>
            </w:r>
          </w:p>
        </w:tc>
      </w:tr>
      <w:tr w:rsidR="00283D4D" w14:paraId="19011A05" w14:textId="77777777" w:rsidTr="001277F2">
        <w:tc>
          <w:tcPr>
            <w:tcW w:w="0" w:type="auto"/>
          </w:tcPr>
          <w:p w14:paraId="0D44FE3F" w14:textId="77777777" w:rsidR="00283D4D" w:rsidRDefault="00283D4D" w:rsidP="001277F2">
            <w:pPr>
              <w:pStyle w:val="Compact"/>
            </w:pPr>
            <w:r>
              <w:t>Contact email</w:t>
            </w:r>
          </w:p>
        </w:tc>
        <w:tc>
          <w:tcPr>
            <w:tcW w:w="0" w:type="auto"/>
          </w:tcPr>
          <w:p w14:paraId="2ADA6FD5" w14:textId="77777777" w:rsidR="00283D4D" w:rsidRDefault="00283D4D" w:rsidP="001277F2">
            <w:pPr>
              <w:pStyle w:val="Compact"/>
            </w:pPr>
            <w:proofErr w:type="spellStart"/>
            <w:r>
              <w:t>not_satan@hell.doom</w:t>
            </w:r>
            <w:proofErr w:type="spellEnd"/>
          </w:p>
        </w:tc>
      </w:tr>
      <w:tr w:rsidR="00283D4D" w14:paraId="136DF990" w14:textId="77777777" w:rsidTr="001277F2">
        <w:tc>
          <w:tcPr>
            <w:tcW w:w="0" w:type="auto"/>
          </w:tcPr>
          <w:p w14:paraId="5A4FEAE9" w14:textId="77777777" w:rsidR="00283D4D" w:rsidRDefault="00283D4D" w:rsidP="001277F2">
            <w:pPr>
              <w:pStyle w:val="Compact"/>
            </w:pPr>
            <w:r>
              <w:t>Bank #</w:t>
            </w:r>
          </w:p>
        </w:tc>
        <w:tc>
          <w:tcPr>
            <w:tcW w:w="0" w:type="auto"/>
          </w:tcPr>
          <w:p w14:paraId="46F3D638" w14:textId="77777777" w:rsidR="00283D4D" w:rsidRDefault="00283D4D" w:rsidP="001277F2">
            <w:pPr>
              <w:pStyle w:val="Compact"/>
            </w:pPr>
            <w:r>
              <w:t>666666</w:t>
            </w:r>
          </w:p>
        </w:tc>
      </w:tr>
      <w:tr w:rsidR="00283D4D" w14:paraId="3FA5E992" w14:textId="77777777" w:rsidTr="001277F2">
        <w:tc>
          <w:tcPr>
            <w:tcW w:w="0" w:type="auto"/>
          </w:tcPr>
          <w:p w14:paraId="7D0BCD45" w14:textId="77777777" w:rsidR="00283D4D" w:rsidRDefault="00283D4D" w:rsidP="001277F2">
            <w:pPr>
              <w:pStyle w:val="Compact"/>
            </w:pPr>
            <w:r>
              <w:t>Delivering</w:t>
            </w:r>
          </w:p>
        </w:tc>
        <w:tc>
          <w:tcPr>
            <w:tcW w:w="0" w:type="auto"/>
          </w:tcPr>
          <w:p w14:paraId="48CEC69A" w14:textId="77777777" w:rsidR="00283D4D" w:rsidRDefault="00283D4D" w:rsidP="001277F2">
            <w:pPr>
              <w:pStyle w:val="Compact"/>
            </w:pPr>
            <w:r>
              <w:t>false</w:t>
            </w:r>
          </w:p>
        </w:tc>
      </w:tr>
      <w:tr w:rsidR="00283D4D" w14:paraId="19A433D6" w14:textId="77777777" w:rsidTr="001277F2">
        <w:tc>
          <w:tcPr>
            <w:tcW w:w="0" w:type="auto"/>
          </w:tcPr>
          <w:p w14:paraId="5AFE67E5" w14:textId="77777777" w:rsidR="00283D4D" w:rsidRDefault="00283D4D" w:rsidP="001277F2">
            <w:pPr>
              <w:pStyle w:val="Compact"/>
            </w:pPr>
            <w:r>
              <w:t>Payment condition</w:t>
            </w:r>
          </w:p>
        </w:tc>
        <w:tc>
          <w:tcPr>
            <w:tcW w:w="0" w:type="auto"/>
          </w:tcPr>
          <w:p w14:paraId="6CE49E92" w14:textId="77777777" w:rsidR="00283D4D" w:rsidRDefault="00283D4D" w:rsidP="001277F2">
            <w:pPr>
              <w:pStyle w:val="Compact"/>
            </w:pPr>
            <w:r>
              <w:t>Credit</w:t>
            </w:r>
          </w:p>
        </w:tc>
      </w:tr>
      <w:tr w:rsidR="00283D4D" w14:paraId="77EFEB4B" w14:textId="77777777" w:rsidTr="001277F2">
        <w:tc>
          <w:tcPr>
            <w:tcW w:w="0" w:type="auto"/>
          </w:tcPr>
          <w:p w14:paraId="4B6568B1" w14:textId="77777777" w:rsidR="00283D4D" w:rsidRDefault="00283D4D" w:rsidP="001277F2">
            <w:pPr>
              <w:pStyle w:val="Compact"/>
            </w:pPr>
            <w:r>
              <w:t>Supplies on</w:t>
            </w:r>
          </w:p>
        </w:tc>
        <w:tc>
          <w:tcPr>
            <w:tcW w:w="0" w:type="auto"/>
          </w:tcPr>
          <w:p w14:paraId="0C6E20E0" w14:textId="77777777" w:rsidR="00283D4D" w:rsidRDefault="00283D4D" w:rsidP="001277F2">
            <w:pPr>
              <w:pStyle w:val="Compact"/>
            </w:pPr>
            <w:r>
              <w:t>N/A</w:t>
            </w:r>
          </w:p>
        </w:tc>
      </w:tr>
    </w:tbl>
    <w:p w14:paraId="5D13F403" w14:textId="77777777" w:rsidR="00FF5BB3" w:rsidRDefault="00FF5BB3" w:rsidP="00283D4D">
      <w:pPr>
        <w:pStyle w:val="Heading2"/>
      </w:pPr>
      <w:bookmarkStart w:id="2" w:name="items"/>
      <w:bookmarkEnd w:id="1"/>
      <w:r>
        <w:br w:type="page"/>
      </w:r>
    </w:p>
    <w:p w14:paraId="4A2285BF" w14:textId="7684BB57" w:rsidR="00283D4D" w:rsidRDefault="00283D4D" w:rsidP="00283D4D">
      <w:pPr>
        <w:pStyle w:val="Heading2"/>
      </w:pPr>
      <w:r>
        <w:lastRenderedPageBreak/>
        <w:t>Items</w:t>
      </w:r>
    </w:p>
    <w:p w14:paraId="2971C0A3" w14:textId="77777777" w:rsidR="00283D4D" w:rsidRDefault="00283D4D" w:rsidP="00283D4D">
      <w:pPr>
        <w:pStyle w:val="Heading3"/>
      </w:pPr>
      <w:bookmarkStart w:id="3" w:name="from-supplier-office-stuff-ppn-1"/>
      <w:r>
        <w:t>From supplier: Office Stuff (PPN 1)</w:t>
      </w:r>
    </w:p>
    <w:tbl>
      <w:tblPr>
        <w:tblStyle w:val="Table"/>
        <w:tblW w:w="0" w:type="pct"/>
        <w:tblLook w:val="0020" w:firstRow="1" w:lastRow="0" w:firstColumn="0" w:lastColumn="0" w:noHBand="0" w:noVBand="0"/>
      </w:tblPr>
      <w:tblGrid>
        <w:gridCol w:w="1777"/>
        <w:gridCol w:w="1315"/>
      </w:tblGrid>
      <w:tr w:rsidR="00283D4D" w14:paraId="4B0964C7" w14:textId="77777777" w:rsidTr="001277F2">
        <w:tc>
          <w:tcPr>
            <w:tcW w:w="0" w:type="auto"/>
            <w:tcBorders>
              <w:bottom w:val="single" w:sz="0" w:space="0" w:color="auto"/>
            </w:tcBorders>
            <w:vAlign w:val="bottom"/>
          </w:tcPr>
          <w:p w14:paraId="0BF7F54D" w14:textId="77777777" w:rsidR="00283D4D" w:rsidRDefault="00283D4D" w:rsidP="001277F2">
            <w:pPr>
              <w:pStyle w:val="Compact"/>
            </w:pPr>
            <w:r>
              <w:t>Name</w:t>
            </w:r>
          </w:p>
        </w:tc>
        <w:tc>
          <w:tcPr>
            <w:tcW w:w="0" w:type="auto"/>
            <w:tcBorders>
              <w:bottom w:val="single" w:sz="0" w:space="0" w:color="auto"/>
            </w:tcBorders>
            <w:vAlign w:val="bottom"/>
          </w:tcPr>
          <w:p w14:paraId="428A3468" w14:textId="77777777" w:rsidR="00283D4D" w:rsidRDefault="00283D4D" w:rsidP="001277F2">
            <w:pPr>
              <w:pStyle w:val="Compact"/>
            </w:pPr>
            <w:r>
              <w:t>Pen</w:t>
            </w:r>
          </w:p>
        </w:tc>
      </w:tr>
      <w:tr w:rsidR="00283D4D" w14:paraId="6A00D423" w14:textId="77777777" w:rsidTr="001277F2">
        <w:tc>
          <w:tcPr>
            <w:tcW w:w="0" w:type="auto"/>
          </w:tcPr>
          <w:p w14:paraId="426C0ED1" w14:textId="77777777" w:rsidR="00283D4D" w:rsidRDefault="00283D4D" w:rsidP="001277F2">
            <w:pPr>
              <w:pStyle w:val="Compact"/>
            </w:pPr>
            <w:r>
              <w:t>Price</w:t>
            </w:r>
          </w:p>
        </w:tc>
        <w:tc>
          <w:tcPr>
            <w:tcW w:w="0" w:type="auto"/>
          </w:tcPr>
          <w:p w14:paraId="468150AD" w14:textId="77777777" w:rsidR="00283D4D" w:rsidRDefault="00283D4D" w:rsidP="001277F2">
            <w:pPr>
              <w:pStyle w:val="Compact"/>
            </w:pPr>
            <w:r>
              <w:t>10.00</w:t>
            </w:r>
          </w:p>
        </w:tc>
      </w:tr>
      <w:tr w:rsidR="00283D4D" w14:paraId="52D84625" w14:textId="77777777" w:rsidTr="001277F2">
        <w:tc>
          <w:tcPr>
            <w:tcW w:w="0" w:type="auto"/>
          </w:tcPr>
          <w:p w14:paraId="3CD73402" w14:textId="77777777" w:rsidR="00283D4D" w:rsidRDefault="00283D4D" w:rsidP="001277F2">
            <w:pPr>
              <w:pStyle w:val="Compact"/>
            </w:pPr>
            <w:r>
              <w:t>Category</w:t>
            </w:r>
          </w:p>
        </w:tc>
        <w:tc>
          <w:tcPr>
            <w:tcW w:w="0" w:type="auto"/>
          </w:tcPr>
          <w:p w14:paraId="26F2FCC8" w14:textId="77777777" w:rsidR="00283D4D" w:rsidRDefault="00283D4D" w:rsidP="001277F2">
            <w:pPr>
              <w:pStyle w:val="Compact"/>
            </w:pPr>
            <w:r>
              <w:t>Writing</w:t>
            </w:r>
          </w:p>
        </w:tc>
      </w:tr>
      <w:tr w:rsidR="00283D4D" w14:paraId="25057A2F" w14:textId="77777777" w:rsidTr="001277F2">
        <w:tc>
          <w:tcPr>
            <w:tcW w:w="0" w:type="auto"/>
          </w:tcPr>
          <w:p w14:paraId="4E07C9D7" w14:textId="77777777" w:rsidR="00283D4D" w:rsidRDefault="00283D4D" w:rsidP="001277F2">
            <w:pPr>
              <w:pStyle w:val="Compact"/>
            </w:pPr>
            <w:r>
              <w:t>Supplier PPN</w:t>
            </w:r>
          </w:p>
        </w:tc>
        <w:tc>
          <w:tcPr>
            <w:tcW w:w="0" w:type="auto"/>
          </w:tcPr>
          <w:p w14:paraId="1BD71320" w14:textId="77777777" w:rsidR="00283D4D" w:rsidRDefault="00283D4D" w:rsidP="001277F2">
            <w:pPr>
              <w:pStyle w:val="Compact"/>
            </w:pPr>
            <w:r>
              <w:t>1</w:t>
            </w:r>
          </w:p>
        </w:tc>
      </w:tr>
      <w:tr w:rsidR="00283D4D" w14:paraId="1A5E8074" w14:textId="77777777" w:rsidTr="001277F2">
        <w:tc>
          <w:tcPr>
            <w:tcW w:w="0" w:type="auto"/>
          </w:tcPr>
          <w:p w14:paraId="5E2D2275" w14:textId="77777777" w:rsidR="00283D4D" w:rsidRDefault="00283D4D" w:rsidP="001277F2">
            <w:pPr>
              <w:pStyle w:val="Compact"/>
            </w:pPr>
            <w:r>
              <w:t>Supplier name</w:t>
            </w:r>
          </w:p>
        </w:tc>
        <w:tc>
          <w:tcPr>
            <w:tcW w:w="0" w:type="auto"/>
          </w:tcPr>
          <w:p w14:paraId="048FC3FD" w14:textId="77777777" w:rsidR="00283D4D" w:rsidRDefault="00283D4D" w:rsidP="001277F2">
            <w:pPr>
              <w:pStyle w:val="Compact"/>
            </w:pPr>
            <w:r>
              <w:t>Office Stuff</w:t>
            </w:r>
          </w:p>
        </w:tc>
      </w:tr>
      <w:tr w:rsidR="00283D4D" w14:paraId="498A4A2E" w14:textId="77777777" w:rsidTr="001277F2">
        <w:tc>
          <w:tcPr>
            <w:tcW w:w="0" w:type="auto"/>
          </w:tcPr>
          <w:p w14:paraId="367296D1" w14:textId="77777777" w:rsidR="00283D4D" w:rsidRDefault="00283D4D" w:rsidP="001277F2">
            <w:pPr>
              <w:pStyle w:val="Compact"/>
            </w:pPr>
            <w:r>
              <w:t>Catalog number</w:t>
            </w:r>
          </w:p>
        </w:tc>
        <w:tc>
          <w:tcPr>
            <w:tcW w:w="0" w:type="auto"/>
          </w:tcPr>
          <w:p w14:paraId="65109E00" w14:textId="77777777" w:rsidR="00283D4D" w:rsidRDefault="00283D4D" w:rsidP="001277F2">
            <w:pPr>
              <w:pStyle w:val="Compact"/>
            </w:pPr>
            <w:r>
              <w:t>1</w:t>
            </w:r>
          </w:p>
        </w:tc>
      </w:tr>
    </w:tbl>
    <w:p w14:paraId="594C9AEE" w14:textId="77777777" w:rsidR="00283D4D" w:rsidRDefault="00283D4D" w:rsidP="00283D4D"/>
    <w:tbl>
      <w:tblPr>
        <w:tblStyle w:val="Table"/>
        <w:tblW w:w="0" w:type="pct"/>
        <w:tblLook w:val="0020" w:firstRow="1" w:lastRow="0" w:firstColumn="0" w:lastColumn="0" w:noHBand="0" w:noVBand="0"/>
      </w:tblPr>
      <w:tblGrid>
        <w:gridCol w:w="1777"/>
        <w:gridCol w:w="1315"/>
      </w:tblGrid>
      <w:tr w:rsidR="00283D4D" w14:paraId="6AF6074B" w14:textId="77777777" w:rsidTr="001277F2">
        <w:tc>
          <w:tcPr>
            <w:tcW w:w="0" w:type="auto"/>
            <w:tcBorders>
              <w:bottom w:val="single" w:sz="0" w:space="0" w:color="auto"/>
            </w:tcBorders>
            <w:vAlign w:val="bottom"/>
          </w:tcPr>
          <w:p w14:paraId="6AE07C97" w14:textId="77777777" w:rsidR="00283D4D" w:rsidRDefault="00283D4D" w:rsidP="001277F2">
            <w:pPr>
              <w:pStyle w:val="Compact"/>
            </w:pPr>
            <w:r>
              <w:t>Name</w:t>
            </w:r>
          </w:p>
        </w:tc>
        <w:tc>
          <w:tcPr>
            <w:tcW w:w="0" w:type="auto"/>
            <w:tcBorders>
              <w:bottom w:val="single" w:sz="0" w:space="0" w:color="auto"/>
            </w:tcBorders>
            <w:vAlign w:val="bottom"/>
          </w:tcPr>
          <w:p w14:paraId="4118AEC8" w14:textId="77777777" w:rsidR="00283D4D" w:rsidRDefault="00283D4D" w:rsidP="001277F2">
            <w:pPr>
              <w:pStyle w:val="Compact"/>
            </w:pPr>
            <w:r>
              <w:t>Notebook</w:t>
            </w:r>
          </w:p>
        </w:tc>
      </w:tr>
      <w:tr w:rsidR="00283D4D" w14:paraId="638C5AA7" w14:textId="77777777" w:rsidTr="001277F2">
        <w:tc>
          <w:tcPr>
            <w:tcW w:w="0" w:type="auto"/>
          </w:tcPr>
          <w:p w14:paraId="7B82C3E0" w14:textId="77777777" w:rsidR="00283D4D" w:rsidRDefault="00283D4D" w:rsidP="001277F2">
            <w:pPr>
              <w:pStyle w:val="Compact"/>
            </w:pPr>
            <w:r>
              <w:t>Price</w:t>
            </w:r>
          </w:p>
        </w:tc>
        <w:tc>
          <w:tcPr>
            <w:tcW w:w="0" w:type="auto"/>
          </w:tcPr>
          <w:p w14:paraId="62A15D7C" w14:textId="77777777" w:rsidR="00283D4D" w:rsidRDefault="00283D4D" w:rsidP="001277F2">
            <w:pPr>
              <w:pStyle w:val="Compact"/>
            </w:pPr>
            <w:r>
              <w:t>5.00</w:t>
            </w:r>
          </w:p>
        </w:tc>
      </w:tr>
      <w:tr w:rsidR="00283D4D" w14:paraId="01FE091F" w14:textId="77777777" w:rsidTr="001277F2">
        <w:tc>
          <w:tcPr>
            <w:tcW w:w="0" w:type="auto"/>
          </w:tcPr>
          <w:p w14:paraId="1A7E9522" w14:textId="77777777" w:rsidR="00283D4D" w:rsidRDefault="00283D4D" w:rsidP="001277F2">
            <w:pPr>
              <w:pStyle w:val="Compact"/>
            </w:pPr>
            <w:r>
              <w:t>Category</w:t>
            </w:r>
          </w:p>
        </w:tc>
        <w:tc>
          <w:tcPr>
            <w:tcW w:w="0" w:type="auto"/>
          </w:tcPr>
          <w:p w14:paraId="052BF260" w14:textId="77777777" w:rsidR="00283D4D" w:rsidRDefault="00283D4D" w:rsidP="001277F2">
            <w:pPr>
              <w:pStyle w:val="Compact"/>
            </w:pPr>
            <w:r>
              <w:t>Paper</w:t>
            </w:r>
          </w:p>
        </w:tc>
      </w:tr>
      <w:tr w:rsidR="00283D4D" w14:paraId="54784C13" w14:textId="77777777" w:rsidTr="001277F2">
        <w:tc>
          <w:tcPr>
            <w:tcW w:w="0" w:type="auto"/>
          </w:tcPr>
          <w:p w14:paraId="09B09F3D" w14:textId="77777777" w:rsidR="00283D4D" w:rsidRDefault="00283D4D" w:rsidP="001277F2">
            <w:pPr>
              <w:pStyle w:val="Compact"/>
            </w:pPr>
            <w:r>
              <w:t>Supplier PPN</w:t>
            </w:r>
          </w:p>
        </w:tc>
        <w:tc>
          <w:tcPr>
            <w:tcW w:w="0" w:type="auto"/>
          </w:tcPr>
          <w:p w14:paraId="57D9AABF" w14:textId="77777777" w:rsidR="00283D4D" w:rsidRDefault="00283D4D" w:rsidP="001277F2">
            <w:pPr>
              <w:pStyle w:val="Compact"/>
            </w:pPr>
            <w:r>
              <w:t>1</w:t>
            </w:r>
          </w:p>
        </w:tc>
      </w:tr>
      <w:tr w:rsidR="00283D4D" w14:paraId="5FE83F9F" w14:textId="77777777" w:rsidTr="001277F2">
        <w:tc>
          <w:tcPr>
            <w:tcW w:w="0" w:type="auto"/>
          </w:tcPr>
          <w:p w14:paraId="260B58A2" w14:textId="77777777" w:rsidR="00283D4D" w:rsidRDefault="00283D4D" w:rsidP="001277F2">
            <w:pPr>
              <w:pStyle w:val="Compact"/>
            </w:pPr>
            <w:r>
              <w:t>Supplier name</w:t>
            </w:r>
          </w:p>
        </w:tc>
        <w:tc>
          <w:tcPr>
            <w:tcW w:w="0" w:type="auto"/>
          </w:tcPr>
          <w:p w14:paraId="1C540FA0" w14:textId="77777777" w:rsidR="00283D4D" w:rsidRDefault="00283D4D" w:rsidP="001277F2">
            <w:pPr>
              <w:pStyle w:val="Compact"/>
            </w:pPr>
            <w:r>
              <w:t>Office Stuff</w:t>
            </w:r>
          </w:p>
        </w:tc>
      </w:tr>
      <w:tr w:rsidR="00283D4D" w14:paraId="7B85E2A0" w14:textId="77777777" w:rsidTr="001277F2">
        <w:tc>
          <w:tcPr>
            <w:tcW w:w="0" w:type="auto"/>
          </w:tcPr>
          <w:p w14:paraId="6BDD9013" w14:textId="77777777" w:rsidR="00283D4D" w:rsidRDefault="00283D4D" w:rsidP="001277F2">
            <w:pPr>
              <w:pStyle w:val="Compact"/>
            </w:pPr>
            <w:r>
              <w:t>Catalog number</w:t>
            </w:r>
          </w:p>
        </w:tc>
        <w:tc>
          <w:tcPr>
            <w:tcW w:w="0" w:type="auto"/>
          </w:tcPr>
          <w:p w14:paraId="2DED1686" w14:textId="77777777" w:rsidR="00283D4D" w:rsidRDefault="00283D4D" w:rsidP="001277F2">
            <w:pPr>
              <w:pStyle w:val="Compact"/>
            </w:pPr>
            <w:r>
              <w:t>2</w:t>
            </w:r>
          </w:p>
        </w:tc>
      </w:tr>
    </w:tbl>
    <w:p w14:paraId="5A540D0F" w14:textId="77777777" w:rsidR="00283D4D" w:rsidRDefault="00283D4D" w:rsidP="00283D4D">
      <w:pPr>
        <w:pStyle w:val="Heading3"/>
      </w:pPr>
      <w:bookmarkStart w:id="4" w:name="from-supplier-good-foods"/>
      <w:bookmarkEnd w:id="3"/>
      <w:r>
        <w:t>From supplier: Good Foods</w:t>
      </w:r>
    </w:p>
    <w:tbl>
      <w:tblPr>
        <w:tblStyle w:val="Table"/>
        <w:tblW w:w="0" w:type="pct"/>
        <w:tblLook w:val="0020" w:firstRow="1" w:lastRow="0" w:firstColumn="0" w:lastColumn="0" w:noHBand="0" w:noVBand="0"/>
      </w:tblPr>
      <w:tblGrid>
        <w:gridCol w:w="1777"/>
        <w:gridCol w:w="1486"/>
      </w:tblGrid>
      <w:tr w:rsidR="00283D4D" w14:paraId="1791B15B" w14:textId="77777777" w:rsidTr="001277F2">
        <w:tc>
          <w:tcPr>
            <w:tcW w:w="0" w:type="auto"/>
            <w:tcBorders>
              <w:bottom w:val="single" w:sz="0" w:space="0" w:color="auto"/>
            </w:tcBorders>
            <w:vAlign w:val="bottom"/>
          </w:tcPr>
          <w:p w14:paraId="6585D8E1" w14:textId="77777777" w:rsidR="00283D4D" w:rsidRDefault="00283D4D" w:rsidP="001277F2">
            <w:pPr>
              <w:pStyle w:val="Compact"/>
            </w:pPr>
            <w:r>
              <w:t>Name</w:t>
            </w:r>
          </w:p>
        </w:tc>
        <w:tc>
          <w:tcPr>
            <w:tcW w:w="0" w:type="auto"/>
            <w:tcBorders>
              <w:bottom w:val="single" w:sz="0" w:space="0" w:color="auto"/>
            </w:tcBorders>
            <w:vAlign w:val="bottom"/>
          </w:tcPr>
          <w:p w14:paraId="5ADE272C" w14:textId="77777777" w:rsidR="00283D4D" w:rsidRDefault="00283D4D" w:rsidP="001277F2">
            <w:pPr>
              <w:pStyle w:val="Compact"/>
            </w:pPr>
            <w:r>
              <w:t>Whole Bread</w:t>
            </w:r>
          </w:p>
        </w:tc>
      </w:tr>
      <w:tr w:rsidR="00283D4D" w14:paraId="3C20FB48" w14:textId="77777777" w:rsidTr="001277F2">
        <w:tc>
          <w:tcPr>
            <w:tcW w:w="0" w:type="auto"/>
          </w:tcPr>
          <w:p w14:paraId="4B4DB8E3" w14:textId="77777777" w:rsidR="00283D4D" w:rsidRDefault="00283D4D" w:rsidP="001277F2">
            <w:pPr>
              <w:pStyle w:val="Compact"/>
            </w:pPr>
            <w:r>
              <w:t>Price</w:t>
            </w:r>
          </w:p>
        </w:tc>
        <w:tc>
          <w:tcPr>
            <w:tcW w:w="0" w:type="auto"/>
          </w:tcPr>
          <w:p w14:paraId="7FBACB94" w14:textId="77777777" w:rsidR="00283D4D" w:rsidRDefault="00283D4D" w:rsidP="001277F2">
            <w:pPr>
              <w:pStyle w:val="Compact"/>
            </w:pPr>
            <w:r>
              <w:t>7.50</w:t>
            </w:r>
          </w:p>
        </w:tc>
      </w:tr>
      <w:tr w:rsidR="00283D4D" w14:paraId="7ED846F3" w14:textId="77777777" w:rsidTr="001277F2">
        <w:tc>
          <w:tcPr>
            <w:tcW w:w="0" w:type="auto"/>
          </w:tcPr>
          <w:p w14:paraId="5854BF37" w14:textId="77777777" w:rsidR="00283D4D" w:rsidRDefault="00283D4D" w:rsidP="001277F2">
            <w:pPr>
              <w:pStyle w:val="Compact"/>
            </w:pPr>
            <w:r>
              <w:t>Category</w:t>
            </w:r>
          </w:p>
        </w:tc>
        <w:tc>
          <w:tcPr>
            <w:tcW w:w="0" w:type="auto"/>
          </w:tcPr>
          <w:p w14:paraId="46387473" w14:textId="77777777" w:rsidR="00283D4D" w:rsidRDefault="00283D4D" w:rsidP="001277F2">
            <w:pPr>
              <w:pStyle w:val="Compact"/>
            </w:pPr>
            <w:r>
              <w:t>Bread</w:t>
            </w:r>
          </w:p>
        </w:tc>
      </w:tr>
      <w:tr w:rsidR="00283D4D" w14:paraId="6DB38FC7" w14:textId="77777777" w:rsidTr="001277F2">
        <w:tc>
          <w:tcPr>
            <w:tcW w:w="0" w:type="auto"/>
          </w:tcPr>
          <w:p w14:paraId="4A26DD0D" w14:textId="77777777" w:rsidR="00283D4D" w:rsidRDefault="00283D4D" w:rsidP="001277F2">
            <w:pPr>
              <w:pStyle w:val="Compact"/>
            </w:pPr>
            <w:r>
              <w:t>Supplier PPN</w:t>
            </w:r>
          </w:p>
        </w:tc>
        <w:tc>
          <w:tcPr>
            <w:tcW w:w="0" w:type="auto"/>
          </w:tcPr>
          <w:p w14:paraId="4FFB1077" w14:textId="77777777" w:rsidR="00283D4D" w:rsidRDefault="00283D4D" w:rsidP="001277F2">
            <w:pPr>
              <w:pStyle w:val="Compact"/>
            </w:pPr>
            <w:r>
              <w:t>2</w:t>
            </w:r>
          </w:p>
        </w:tc>
      </w:tr>
      <w:tr w:rsidR="00283D4D" w14:paraId="2947840A" w14:textId="77777777" w:rsidTr="001277F2">
        <w:tc>
          <w:tcPr>
            <w:tcW w:w="0" w:type="auto"/>
          </w:tcPr>
          <w:p w14:paraId="1C9FAA60" w14:textId="77777777" w:rsidR="00283D4D" w:rsidRDefault="00283D4D" w:rsidP="001277F2">
            <w:pPr>
              <w:pStyle w:val="Compact"/>
            </w:pPr>
            <w:r>
              <w:t>Supplier name</w:t>
            </w:r>
          </w:p>
        </w:tc>
        <w:tc>
          <w:tcPr>
            <w:tcW w:w="0" w:type="auto"/>
          </w:tcPr>
          <w:p w14:paraId="3457D9B3" w14:textId="77777777" w:rsidR="00283D4D" w:rsidRDefault="00283D4D" w:rsidP="001277F2">
            <w:pPr>
              <w:pStyle w:val="Compact"/>
            </w:pPr>
            <w:r>
              <w:t>Good Foods</w:t>
            </w:r>
          </w:p>
        </w:tc>
      </w:tr>
      <w:tr w:rsidR="00283D4D" w14:paraId="53A74AD1" w14:textId="77777777" w:rsidTr="001277F2">
        <w:tc>
          <w:tcPr>
            <w:tcW w:w="0" w:type="auto"/>
          </w:tcPr>
          <w:p w14:paraId="37A14F92" w14:textId="77777777" w:rsidR="00283D4D" w:rsidRDefault="00283D4D" w:rsidP="001277F2">
            <w:pPr>
              <w:pStyle w:val="Compact"/>
            </w:pPr>
            <w:r>
              <w:t>Catalog number</w:t>
            </w:r>
          </w:p>
        </w:tc>
        <w:tc>
          <w:tcPr>
            <w:tcW w:w="0" w:type="auto"/>
          </w:tcPr>
          <w:p w14:paraId="42766902" w14:textId="77777777" w:rsidR="00283D4D" w:rsidRDefault="00283D4D" w:rsidP="001277F2">
            <w:pPr>
              <w:pStyle w:val="Compact"/>
            </w:pPr>
            <w:r>
              <w:t>1</w:t>
            </w:r>
          </w:p>
        </w:tc>
      </w:tr>
    </w:tbl>
    <w:p w14:paraId="53EE0CA4" w14:textId="77777777" w:rsidR="00283D4D" w:rsidRDefault="00283D4D" w:rsidP="00283D4D"/>
    <w:tbl>
      <w:tblPr>
        <w:tblStyle w:val="Table"/>
        <w:tblW w:w="0" w:type="pct"/>
        <w:tblLook w:val="0020" w:firstRow="1" w:lastRow="0" w:firstColumn="0" w:lastColumn="0" w:noHBand="0" w:noVBand="0"/>
      </w:tblPr>
      <w:tblGrid>
        <w:gridCol w:w="1777"/>
        <w:gridCol w:w="1932"/>
      </w:tblGrid>
      <w:tr w:rsidR="00283D4D" w14:paraId="4BA7ED89" w14:textId="77777777" w:rsidTr="001277F2">
        <w:tc>
          <w:tcPr>
            <w:tcW w:w="0" w:type="auto"/>
            <w:tcBorders>
              <w:bottom w:val="single" w:sz="0" w:space="0" w:color="auto"/>
            </w:tcBorders>
            <w:vAlign w:val="bottom"/>
          </w:tcPr>
          <w:p w14:paraId="6E67CBD0" w14:textId="77777777" w:rsidR="00283D4D" w:rsidRDefault="00283D4D" w:rsidP="001277F2">
            <w:pPr>
              <w:pStyle w:val="Compact"/>
            </w:pPr>
            <w:r>
              <w:t>Name</w:t>
            </w:r>
          </w:p>
        </w:tc>
        <w:tc>
          <w:tcPr>
            <w:tcW w:w="0" w:type="auto"/>
            <w:tcBorders>
              <w:bottom w:val="single" w:sz="0" w:space="0" w:color="auto"/>
            </w:tcBorders>
            <w:vAlign w:val="bottom"/>
          </w:tcPr>
          <w:p w14:paraId="1F02DB68" w14:textId="77777777" w:rsidR="00283D4D" w:rsidRDefault="00283D4D" w:rsidP="001277F2">
            <w:pPr>
              <w:pStyle w:val="Compact"/>
            </w:pPr>
            <w:r>
              <w:t>Soy Milk</w:t>
            </w:r>
          </w:p>
        </w:tc>
      </w:tr>
      <w:tr w:rsidR="00283D4D" w14:paraId="7076FE79" w14:textId="77777777" w:rsidTr="001277F2">
        <w:tc>
          <w:tcPr>
            <w:tcW w:w="0" w:type="auto"/>
          </w:tcPr>
          <w:p w14:paraId="045088EC" w14:textId="77777777" w:rsidR="00283D4D" w:rsidRDefault="00283D4D" w:rsidP="001277F2">
            <w:pPr>
              <w:pStyle w:val="Compact"/>
            </w:pPr>
            <w:r>
              <w:t>Price</w:t>
            </w:r>
          </w:p>
        </w:tc>
        <w:tc>
          <w:tcPr>
            <w:tcW w:w="0" w:type="auto"/>
          </w:tcPr>
          <w:p w14:paraId="20A18BA5" w14:textId="77777777" w:rsidR="00283D4D" w:rsidRDefault="00283D4D" w:rsidP="001277F2">
            <w:pPr>
              <w:pStyle w:val="Compact"/>
            </w:pPr>
            <w:r>
              <w:t>6.00</w:t>
            </w:r>
          </w:p>
        </w:tc>
      </w:tr>
      <w:tr w:rsidR="00283D4D" w14:paraId="6C3ED26D" w14:textId="77777777" w:rsidTr="001277F2">
        <w:tc>
          <w:tcPr>
            <w:tcW w:w="0" w:type="auto"/>
          </w:tcPr>
          <w:p w14:paraId="200D5761" w14:textId="77777777" w:rsidR="00283D4D" w:rsidRDefault="00283D4D" w:rsidP="001277F2">
            <w:pPr>
              <w:pStyle w:val="Compact"/>
            </w:pPr>
            <w:r>
              <w:t>Category</w:t>
            </w:r>
          </w:p>
        </w:tc>
        <w:tc>
          <w:tcPr>
            <w:tcW w:w="0" w:type="auto"/>
          </w:tcPr>
          <w:p w14:paraId="3ADDDB9C" w14:textId="77777777" w:rsidR="00283D4D" w:rsidRDefault="00283D4D" w:rsidP="001277F2">
            <w:pPr>
              <w:pStyle w:val="Compact"/>
            </w:pPr>
            <w:r>
              <w:t>Dairy alternatives</w:t>
            </w:r>
          </w:p>
        </w:tc>
      </w:tr>
      <w:tr w:rsidR="00283D4D" w14:paraId="444AAB29" w14:textId="77777777" w:rsidTr="001277F2">
        <w:tc>
          <w:tcPr>
            <w:tcW w:w="0" w:type="auto"/>
          </w:tcPr>
          <w:p w14:paraId="411B88DF" w14:textId="77777777" w:rsidR="00283D4D" w:rsidRDefault="00283D4D" w:rsidP="001277F2">
            <w:pPr>
              <w:pStyle w:val="Compact"/>
            </w:pPr>
            <w:r>
              <w:t>Supplier PPN</w:t>
            </w:r>
          </w:p>
        </w:tc>
        <w:tc>
          <w:tcPr>
            <w:tcW w:w="0" w:type="auto"/>
          </w:tcPr>
          <w:p w14:paraId="585EB4CB" w14:textId="77777777" w:rsidR="00283D4D" w:rsidRDefault="00283D4D" w:rsidP="001277F2">
            <w:pPr>
              <w:pStyle w:val="Compact"/>
            </w:pPr>
            <w:r>
              <w:t>2</w:t>
            </w:r>
          </w:p>
        </w:tc>
      </w:tr>
      <w:tr w:rsidR="00283D4D" w14:paraId="14044FF1" w14:textId="77777777" w:rsidTr="001277F2">
        <w:tc>
          <w:tcPr>
            <w:tcW w:w="0" w:type="auto"/>
          </w:tcPr>
          <w:p w14:paraId="7F950E72" w14:textId="77777777" w:rsidR="00283D4D" w:rsidRDefault="00283D4D" w:rsidP="001277F2">
            <w:pPr>
              <w:pStyle w:val="Compact"/>
            </w:pPr>
            <w:r>
              <w:t>Supplier name</w:t>
            </w:r>
          </w:p>
        </w:tc>
        <w:tc>
          <w:tcPr>
            <w:tcW w:w="0" w:type="auto"/>
          </w:tcPr>
          <w:p w14:paraId="1458215B" w14:textId="77777777" w:rsidR="00283D4D" w:rsidRDefault="00283D4D" w:rsidP="001277F2">
            <w:pPr>
              <w:pStyle w:val="Compact"/>
            </w:pPr>
            <w:r>
              <w:t>Good Foods</w:t>
            </w:r>
          </w:p>
        </w:tc>
      </w:tr>
      <w:tr w:rsidR="00283D4D" w14:paraId="4321DB8B" w14:textId="77777777" w:rsidTr="001277F2">
        <w:tc>
          <w:tcPr>
            <w:tcW w:w="0" w:type="auto"/>
          </w:tcPr>
          <w:p w14:paraId="047B86A7" w14:textId="77777777" w:rsidR="00283D4D" w:rsidRDefault="00283D4D" w:rsidP="001277F2">
            <w:pPr>
              <w:pStyle w:val="Compact"/>
            </w:pPr>
            <w:r>
              <w:t>Catalog number</w:t>
            </w:r>
          </w:p>
        </w:tc>
        <w:tc>
          <w:tcPr>
            <w:tcW w:w="0" w:type="auto"/>
          </w:tcPr>
          <w:p w14:paraId="11E96DB1" w14:textId="77777777" w:rsidR="00283D4D" w:rsidRDefault="00283D4D" w:rsidP="001277F2">
            <w:pPr>
              <w:pStyle w:val="Compact"/>
            </w:pPr>
            <w:r>
              <w:t>2</w:t>
            </w:r>
          </w:p>
        </w:tc>
      </w:tr>
    </w:tbl>
    <w:p w14:paraId="04F03ED6" w14:textId="77777777" w:rsidR="00283D4D" w:rsidRDefault="00283D4D" w:rsidP="00283D4D">
      <w:pPr>
        <w:pStyle w:val="Heading3"/>
      </w:pPr>
      <w:bookmarkStart w:id="5" w:name="from-supplier-mystery-items"/>
      <w:bookmarkEnd w:id="4"/>
      <w:r>
        <w:t>From supplier: Mystery Items</w:t>
      </w:r>
    </w:p>
    <w:tbl>
      <w:tblPr>
        <w:tblStyle w:val="Table"/>
        <w:tblW w:w="0" w:type="pct"/>
        <w:tblLook w:val="0020" w:firstRow="1" w:lastRow="0" w:firstColumn="0" w:lastColumn="0" w:noHBand="0" w:noVBand="0"/>
      </w:tblPr>
      <w:tblGrid>
        <w:gridCol w:w="1777"/>
        <w:gridCol w:w="1616"/>
      </w:tblGrid>
      <w:tr w:rsidR="00283D4D" w14:paraId="76A1E255" w14:textId="77777777" w:rsidTr="001277F2">
        <w:tc>
          <w:tcPr>
            <w:tcW w:w="0" w:type="auto"/>
            <w:tcBorders>
              <w:bottom w:val="single" w:sz="0" w:space="0" w:color="auto"/>
            </w:tcBorders>
            <w:vAlign w:val="bottom"/>
          </w:tcPr>
          <w:p w14:paraId="0FA75B55" w14:textId="77777777" w:rsidR="00283D4D" w:rsidRDefault="00283D4D" w:rsidP="001277F2">
            <w:pPr>
              <w:pStyle w:val="Compact"/>
            </w:pPr>
            <w:r>
              <w:t>Name</w:t>
            </w:r>
          </w:p>
        </w:tc>
        <w:tc>
          <w:tcPr>
            <w:tcW w:w="0" w:type="auto"/>
            <w:tcBorders>
              <w:bottom w:val="single" w:sz="0" w:space="0" w:color="auto"/>
            </w:tcBorders>
            <w:vAlign w:val="bottom"/>
          </w:tcPr>
          <w:p w14:paraId="22677936" w14:textId="77777777" w:rsidR="00283D4D" w:rsidRDefault="00283D4D" w:rsidP="001277F2">
            <w:pPr>
              <w:pStyle w:val="Compact"/>
            </w:pPr>
            <w:r>
              <w:t>Curse in a box</w:t>
            </w:r>
          </w:p>
        </w:tc>
      </w:tr>
      <w:tr w:rsidR="00283D4D" w14:paraId="5C6EC89A" w14:textId="77777777" w:rsidTr="001277F2">
        <w:tc>
          <w:tcPr>
            <w:tcW w:w="0" w:type="auto"/>
          </w:tcPr>
          <w:p w14:paraId="3B74CF4A" w14:textId="77777777" w:rsidR="00283D4D" w:rsidRDefault="00283D4D" w:rsidP="001277F2">
            <w:pPr>
              <w:pStyle w:val="Compact"/>
            </w:pPr>
            <w:r>
              <w:t>Price</w:t>
            </w:r>
          </w:p>
        </w:tc>
        <w:tc>
          <w:tcPr>
            <w:tcW w:w="0" w:type="auto"/>
          </w:tcPr>
          <w:p w14:paraId="0B411FD4" w14:textId="77777777" w:rsidR="00283D4D" w:rsidRDefault="00283D4D" w:rsidP="001277F2">
            <w:pPr>
              <w:pStyle w:val="Compact"/>
            </w:pPr>
            <w:r>
              <w:t>1000.00</w:t>
            </w:r>
          </w:p>
        </w:tc>
      </w:tr>
      <w:tr w:rsidR="00283D4D" w14:paraId="58D6288B" w14:textId="77777777" w:rsidTr="001277F2">
        <w:tc>
          <w:tcPr>
            <w:tcW w:w="0" w:type="auto"/>
          </w:tcPr>
          <w:p w14:paraId="2112ABD1" w14:textId="77777777" w:rsidR="00283D4D" w:rsidRDefault="00283D4D" w:rsidP="001277F2">
            <w:pPr>
              <w:pStyle w:val="Compact"/>
            </w:pPr>
            <w:r>
              <w:t>Category</w:t>
            </w:r>
          </w:p>
        </w:tc>
        <w:tc>
          <w:tcPr>
            <w:tcW w:w="0" w:type="auto"/>
          </w:tcPr>
          <w:p w14:paraId="64562BAB" w14:textId="77777777" w:rsidR="00283D4D" w:rsidRDefault="00283D4D" w:rsidP="001277F2">
            <w:pPr>
              <w:pStyle w:val="Compact"/>
            </w:pPr>
            <w:r>
              <w:t>Gifts for foes</w:t>
            </w:r>
          </w:p>
        </w:tc>
      </w:tr>
      <w:tr w:rsidR="00283D4D" w14:paraId="1E9F1295" w14:textId="77777777" w:rsidTr="001277F2">
        <w:tc>
          <w:tcPr>
            <w:tcW w:w="0" w:type="auto"/>
          </w:tcPr>
          <w:p w14:paraId="2ADE4C24" w14:textId="77777777" w:rsidR="00283D4D" w:rsidRDefault="00283D4D" w:rsidP="001277F2">
            <w:pPr>
              <w:pStyle w:val="Compact"/>
            </w:pPr>
            <w:r>
              <w:t>Supplier PPN</w:t>
            </w:r>
          </w:p>
        </w:tc>
        <w:tc>
          <w:tcPr>
            <w:tcW w:w="0" w:type="auto"/>
          </w:tcPr>
          <w:p w14:paraId="2D1BCD48" w14:textId="77777777" w:rsidR="00283D4D" w:rsidRDefault="00283D4D" w:rsidP="001277F2">
            <w:pPr>
              <w:pStyle w:val="Compact"/>
            </w:pPr>
            <w:r>
              <w:t>666</w:t>
            </w:r>
          </w:p>
        </w:tc>
      </w:tr>
      <w:tr w:rsidR="00283D4D" w14:paraId="4DAD7865" w14:textId="77777777" w:rsidTr="001277F2">
        <w:tc>
          <w:tcPr>
            <w:tcW w:w="0" w:type="auto"/>
          </w:tcPr>
          <w:p w14:paraId="5798A649" w14:textId="77777777" w:rsidR="00283D4D" w:rsidRDefault="00283D4D" w:rsidP="001277F2">
            <w:pPr>
              <w:pStyle w:val="Compact"/>
            </w:pPr>
            <w:r>
              <w:t>Supplier name</w:t>
            </w:r>
          </w:p>
        </w:tc>
        <w:tc>
          <w:tcPr>
            <w:tcW w:w="0" w:type="auto"/>
          </w:tcPr>
          <w:p w14:paraId="1630154A" w14:textId="77777777" w:rsidR="00283D4D" w:rsidRDefault="00283D4D" w:rsidP="001277F2">
            <w:pPr>
              <w:pStyle w:val="Compact"/>
            </w:pPr>
            <w:r>
              <w:t>Mystery Items</w:t>
            </w:r>
          </w:p>
        </w:tc>
      </w:tr>
      <w:tr w:rsidR="00283D4D" w14:paraId="6122B7AD" w14:textId="77777777" w:rsidTr="001277F2">
        <w:tc>
          <w:tcPr>
            <w:tcW w:w="0" w:type="auto"/>
          </w:tcPr>
          <w:p w14:paraId="12F0A398" w14:textId="77777777" w:rsidR="00283D4D" w:rsidRDefault="00283D4D" w:rsidP="001277F2">
            <w:pPr>
              <w:pStyle w:val="Compact"/>
            </w:pPr>
            <w:r>
              <w:t>Catalog number</w:t>
            </w:r>
          </w:p>
        </w:tc>
        <w:tc>
          <w:tcPr>
            <w:tcW w:w="0" w:type="auto"/>
          </w:tcPr>
          <w:p w14:paraId="34C0BD16" w14:textId="77777777" w:rsidR="00283D4D" w:rsidRDefault="00283D4D" w:rsidP="001277F2">
            <w:pPr>
              <w:pStyle w:val="Compact"/>
            </w:pPr>
            <w:r>
              <w:t>5</w:t>
            </w:r>
          </w:p>
        </w:tc>
      </w:tr>
    </w:tbl>
    <w:p w14:paraId="0BED5B04" w14:textId="77777777" w:rsidR="00283D4D" w:rsidRDefault="00283D4D" w:rsidP="00283D4D"/>
    <w:tbl>
      <w:tblPr>
        <w:tblStyle w:val="Table"/>
        <w:tblW w:w="0" w:type="pct"/>
        <w:tblLook w:val="0020" w:firstRow="1" w:lastRow="0" w:firstColumn="0" w:lastColumn="0" w:noHBand="0" w:noVBand="0"/>
      </w:tblPr>
      <w:tblGrid>
        <w:gridCol w:w="1777"/>
        <w:gridCol w:w="1859"/>
      </w:tblGrid>
      <w:tr w:rsidR="00283D4D" w14:paraId="2BF2E893" w14:textId="77777777" w:rsidTr="001277F2">
        <w:tc>
          <w:tcPr>
            <w:tcW w:w="0" w:type="auto"/>
            <w:tcBorders>
              <w:bottom w:val="single" w:sz="0" w:space="0" w:color="auto"/>
            </w:tcBorders>
            <w:vAlign w:val="bottom"/>
          </w:tcPr>
          <w:p w14:paraId="2BC962E6" w14:textId="77777777" w:rsidR="00283D4D" w:rsidRDefault="00283D4D" w:rsidP="001277F2">
            <w:pPr>
              <w:pStyle w:val="Compact"/>
            </w:pPr>
            <w:r>
              <w:lastRenderedPageBreak/>
              <w:t>Name</w:t>
            </w:r>
          </w:p>
        </w:tc>
        <w:tc>
          <w:tcPr>
            <w:tcW w:w="0" w:type="auto"/>
            <w:tcBorders>
              <w:bottom w:val="single" w:sz="0" w:space="0" w:color="auto"/>
            </w:tcBorders>
            <w:vAlign w:val="bottom"/>
          </w:tcPr>
          <w:p w14:paraId="67E3DF1A" w14:textId="77777777" w:rsidR="00283D4D" w:rsidRDefault="00283D4D" w:rsidP="001277F2">
            <w:pPr>
              <w:pStyle w:val="Compact"/>
            </w:pPr>
            <w:r>
              <w:t>Voodoo Doll</w:t>
            </w:r>
          </w:p>
        </w:tc>
      </w:tr>
      <w:tr w:rsidR="00283D4D" w14:paraId="7D3326A3" w14:textId="77777777" w:rsidTr="001277F2">
        <w:tc>
          <w:tcPr>
            <w:tcW w:w="0" w:type="auto"/>
          </w:tcPr>
          <w:p w14:paraId="20D11A1C" w14:textId="77777777" w:rsidR="00283D4D" w:rsidRDefault="00283D4D" w:rsidP="001277F2">
            <w:pPr>
              <w:pStyle w:val="Compact"/>
            </w:pPr>
            <w:r>
              <w:t>Price</w:t>
            </w:r>
          </w:p>
        </w:tc>
        <w:tc>
          <w:tcPr>
            <w:tcW w:w="0" w:type="auto"/>
          </w:tcPr>
          <w:p w14:paraId="10E35B53" w14:textId="77777777" w:rsidR="00283D4D" w:rsidRDefault="00283D4D" w:rsidP="001277F2">
            <w:pPr>
              <w:pStyle w:val="Compact"/>
            </w:pPr>
            <w:r>
              <w:t>600.00</w:t>
            </w:r>
          </w:p>
        </w:tc>
      </w:tr>
      <w:tr w:rsidR="00283D4D" w14:paraId="7EC1A00A" w14:textId="77777777" w:rsidTr="001277F2">
        <w:tc>
          <w:tcPr>
            <w:tcW w:w="0" w:type="auto"/>
          </w:tcPr>
          <w:p w14:paraId="2E5E30DB" w14:textId="77777777" w:rsidR="00283D4D" w:rsidRDefault="00283D4D" w:rsidP="001277F2">
            <w:pPr>
              <w:pStyle w:val="Compact"/>
            </w:pPr>
            <w:r>
              <w:t>Category</w:t>
            </w:r>
          </w:p>
        </w:tc>
        <w:tc>
          <w:tcPr>
            <w:tcW w:w="0" w:type="auto"/>
          </w:tcPr>
          <w:p w14:paraId="6E84FBED" w14:textId="77777777" w:rsidR="00283D4D" w:rsidRDefault="00283D4D" w:rsidP="001277F2">
            <w:pPr>
              <w:pStyle w:val="Compact"/>
            </w:pPr>
            <w:r>
              <w:t>Human Suffering</w:t>
            </w:r>
          </w:p>
        </w:tc>
      </w:tr>
      <w:tr w:rsidR="00283D4D" w14:paraId="157413A6" w14:textId="77777777" w:rsidTr="001277F2">
        <w:tc>
          <w:tcPr>
            <w:tcW w:w="0" w:type="auto"/>
          </w:tcPr>
          <w:p w14:paraId="6525A407" w14:textId="77777777" w:rsidR="00283D4D" w:rsidRDefault="00283D4D" w:rsidP="001277F2">
            <w:pPr>
              <w:pStyle w:val="Compact"/>
            </w:pPr>
            <w:r>
              <w:t>Supplier PPN</w:t>
            </w:r>
          </w:p>
        </w:tc>
        <w:tc>
          <w:tcPr>
            <w:tcW w:w="0" w:type="auto"/>
          </w:tcPr>
          <w:p w14:paraId="70129F3E" w14:textId="77777777" w:rsidR="00283D4D" w:rsidRDefault="00283D4D" w:rsidP="001277F2">
            <w:pPr>
              <w:pStyle w:val="Compact"/>
            </w:pPr>
            <w:r>
              <w:t>666</w:t>
            </w:r>
          </w:p>
        </w:tc>
      </w:tr>
      <w:tr w:rsidR="00283D4D" w14:paraId="55926408" w14:textId="77777777" w:rsidTr="001277F2">
        <w:tc>
          <w:tcPr>
            <w:tcW w:w="0" w:type="auto"/>
          </w:tcPr>
          <w:p w14:paraId="2122802D" w14:textId="77777777" w:rsidR="00283D4D" w:rsidRDefault="00283D4D" w:rsidP="001277F2">
            <w:pPr>
              <w:pStyle w:val="Compact"/>
            </w:pPr>
            <w:r>
              <w:t>Supplier name</w:t>
            </w:r>
          </w:p>
        </w:tc>
        <w:tc>
          <w:tcPr>
            <w:tcW w:w="0" w:type="auto"/>
          </w:tcPr>
          <w:p w14:paraId="439C1304" w14:textId="77777777" w:rsidR="00283D4D" w:rsidRDefault="00283D4D" w:rsidP="001277F2">
            <w:pPr>
              <w:pStyle w:val="Compact"/>
            </w:pPr>
            <w:r>
              <w:t>Mystery Items</w:t>
            </w:r>
          </w:p>
        </w:tc>
      </w:tr>
      <w:tr w:rsidR="00283D4D" w14:paraId="7525517F" w14:textId="77777777" w:rsidTr="001277F2">
        <w:tc>
          <w:tcPr>
            <w:tcW w:w="0" w:type="auto"/>
          </w:tcPr>
          <w:p w14:paraId="6C14701A" w14:textId="77777777" w:rsidR="00283D4D" w:rsidRDefault="00283D4D" w:rsidP="001277F2">
            <w:pPr>
              <w:pStyle w:val="Compact"/>
            </w:pPr>
            <w:r>
              <w:t>Catalog number</w:t>
            </w:r>
          </w:p>
        </w:tc>
        <w:tc>
          <w:tcPr>
            <w:tcW w:w="0" w:type="auto"/>
          </w:tcPr>
          <w:p w14:paraId="671D968B" w14:textId="77777777" w:rsidR="00283D4D" w:rsidRDefault="00283D4D" w:rsidP="001277F2">
            <w:pPr>
              <w:pStyle w:val="Compact"/>
            </w:pPr>
            <w:r>
              <w:t>2</w:t>
            </w:r>
          </w:p>
        </w:tc>
      </w:tr>
    </w:tbl>
    <w:p w14:paraId="33B470C5" w14:textId="77777777" w:rsidR="00283D4D" w:rsidRDefault="00283D4D" w:rsidP="00283D4D"/>
    <w:tbl>
      <w:tblPr>
        <w:tblStyle w:val="Table"/>
        <w:tblW w:w="0" w:type="pct"/>
        <w:tblLook w:val="0020" w:firstRow="1" w:lastRow="0" w:firstColumn="0" w:lastColumn="0" w:noHBand="0" w:noVBand="0"/>
      </w:tblPr>
      <w:tblGrid>
        <w:gridCol w:w="1777"/>
        <w:gridCol w:w="2116"/>
      </w:tblGrid>
      <w:tr w:rsidR="00283D4D" w14:paraId="327235B7" w14:textId="77777777" w:rsidTr="001277F2">
        <w:tc>
          <w:tcPr>
            <w:tcW w:w="0" w:type="auto"/>
            <w:tcBorders>
              <w:bottom w:val="single" w:sz="0" w:space="0" w:color="auto"/>
            </w:tcBorders>
            <w:vAlign w:val="bottom"/>
          </w:tcPr>
          <w:p w14:paraId="2C570451" w14:textId="77777777" w:rsidR="00283D4D" w:rsidRDefault="00283D4D" w:rsidP="001277F2">
            <w:pPr>
              <w:pStyle w:val="Compact"/>
            </w:pPr>
            <w:r>
              <w:t>Name</w:t>
            </w:r>
          </w:p>
        </w:tc>
        <w:tc>
          <w:tcPr>
            <w:tcW w:w="0" w:type="auto"/>
            <w:tcBorders>
              <w:bottom w:val="single" w:sz="0" w:space="0" w:color="auto"/>
            </w:tcBorders>
            <w:vAlign w:val="bottom"/>
          </w:tcPr>
          <w:p w14:paraId="214D6D98" w14:textId="77777777" w:rsidR="00283D4D" w:rsidRDefault="00283D4D" w:rsidP="001277F2">
            <w:pPr>
              <w:pStyle w:val="Compact"/>
            </w:pPr>
            <w:r>
              <w:t>Monkey’s Paw</w:t>
            </w:r>
          </w:p>
        </w:tc>
      </w:tr>
      <w:tr w:rsidR="00283D4D" w14:paraId="5ED6EA22" w14:textId="77777777" w:rsidTr="001277F2">
        <w:tc>
          <w:tcPr>
            <w:tcW w:w="0" w:type="auto"/>
          </w:tcPr>
          <w:p w14:paraId="62836A9F" w14:textId="77777777" w:rsidR="00283D4D" w:rsidRDefault="00283D4D" w:rsidP="001277F2">
            <w:pPr>
              <w:pStyle w:val="Compact"/>
            </w:pPr>
            <w:r>
              <w:t>Price</w:t>
            </w:r>
          </w:p>
        </w:tc>
        <w:tc>
          <w:tcPr>
            <w:tcW w:w="0" w:type="auto"/>
          </w:tcPr>
          <w:p w14:paraId="669E37FE" w14:textId="77777777" w:rsidR="00283D4D" w:rsidRDefault="00283D4D" w:rsidP="001277F2">
            <w:pPr>
              <w:pStyle w:val="Compact"/>
            </w:pPr>
            <w:r>
              <w:t>0.01</w:t>
            </w:r>
          </w:p>
        </w:tc>
      </w:tr>
      <w:tr w:rsidR="00283D4D" w14:paraId="233E5AC1" w14:textId="77777777" w:rsidTr="001277F2">
        <w:tc>
          <w:tcPr>
            <w:tcW w:w="0" w:type="auto"/>
          </w:tcPr>
          <w:p w14:paraId="75E0F28A" w14:textId="77777777" w:rsidR="00283D4D" w:rsidRDefault="00283D4D" w:rsidP="001277F2">
            <w:pPr>
              <w:pStyle w:val="Compact"/>
            </w:pPr>
            <w:r>
              <w:t>Category</w:t>
            </w:r>
          </w:p>
        </w:tc>
        <w:tc>
          <w:tcPr>
            <w:tcW w:w="0" w:type="auto"/>
          </w:tcPr>
          <w:p w14:paraId="51C59051" w14:textId="77777777" w:rsidR="00283D4D" w:rsidRDefault="00283D4D" w:rsidP="001277F2">
            <w:pPr>
              <w:pStyle w:val="Compact"/>
            </w:pPr>
            <w:r>
              <w:t>No strings attached</w:t>
            </w:r>
          </w:p>
        </w:tc>
      </w:tr>
      <w:tr w:rsidR="00283D4D" w14:paraId="6376426D" w14:textId="77777777" w:rsidTr="001277F2">
        <w:tc>
          <w:tcPr>
            <w:tcW w:w="0" w:type="auto"/>
          </w:tcPr>
          <w:p w14:paraId="2A2C6419" w14:textId="77777777" w:rsidR="00283D4D" w:rsidRDefault="00283D4D" w:rsidP="001277F2">
            <w:pPr>
              <w:pStyle w:val="Compact"/>
            </w:pPr>
            <w:r>
              <w:t>Supplier PPN</w:t>
            </w:r>
          </w:p>
        </w:tc>
        <w:tc>
          <w:tcPr>
            <w:tcW w:w="0" w:type="auto"/>
          </w:tcPr>
          <w:p w14:paraId="0408DF96" w14:textId="77777777" w:rsidR="00283D4D" w:rsidRDefault="00283D4D" w:rsidP="001277F2">
            <w:pPr>
              <w:pStyle w:val="Compact"/>
            </w:pPr>
            <w:r>
              <w:t>666</w:t>
            </w:r>
          </w:p>
        </w:tc>
      </w:tr>
      <w:tr w:rsidR="00283D4D" w14:paraId="1A9AEFB1" w14:textId="77777777" w:rsidTr="001277F2">
        <w:tc>
          <w:tcPr>
            <w:tcW w:w="0" w:type="auto"/>
          </w:tcPr>
          <w:p w14:paraId="4ADF2DA2" w14:textId="77777777" w:rsidR="00283D4D" w:rsidRDefault="00283D4D" w:rsidP="001277F2">
            <w:pPr>
              <w:pStyle w:val="Compact"/>
            </w:pPr>
            <w:r>
              <w:t>Supplier name</w:t>
            </w:r>
          </w:p>
        </w:tc>
        <w:tc>
          <w:tcPr>
            <w:tcW w:w="0" w:type="auto"/>
          </w:tcPr>
          <w:p w14:paraId="6EE6781D" w14:textId="77777777" w:rsidR="00283D4D" w:rsidRDefault="00283D4D" w:rsidP="001277F2">
            <w:pPr>
              <w:pStyle w:val="Compact"/>
            </w:pPr>
            <w:r>
              <w:t>Mystery Items</w:t>
            </w:r>
          </w:p>
        </w:tc>
      </w:tr>
      <w:tr w:rsidR="00283D4D" w14:paraId="6F289E57" w14:textId="77777777" w:rsidTr="001277F2">
        <w:tc>
          <w:tcPr>
            <w:tcW w:w="0" w:type="auto"/>
          </w:tcPr>
          <w:p w14:paraId="44EA1638" w14:textId="77777777" w:rsidR="00283D4D" w:rsidRDefault="00283D4D" w:rsidP="001277F2">
            <w:pPr>
              <w:pStyle w:val="Compact"/>
            </w:pPr>
            <w:r>
              <w:t>Catalog number</w:t>
            </w:r>
          </w:p>
        </w:tc>
        <w:tc>
          <w:tcPr>
            <w:tcW w:w="0" w:type="auto"/>
          </w:tcPr>
          <w:p w14:paraId="63632FAB" w14:textId="77777777" w:rsidR="00283D4D" w:rsidRDefault="00283D4D" w:rsidP="001277F2">
            <w:pPr>
              <w:pStyle w:val="Compact"/>
            </w:pPr>
            <w:r>
              <w:t>1</w:t>
            </w:r>
          </w:p>
        </w:tc>
      </w:tr>
    </w:tbl>
    <w:p w14:paraId="044F6D0A" w14:textId="77777777" w:rsidR="00283D4D" w:rsidRDefault="00283D4D" w:rsidP="00283D4D">
      <w:pPr>
        <w:pStyle w:val="Heading2"/>
      </w:pPr>
      <w:bookmarkStart w:id="6" w:name="orders"/>
      <w:bookmarkEnd w:id="2"/>
      <w:bookmarkEnd w:id="5"/>
      <w:r>
        <w:t>Orders</w:t>
      </w:r>
    </w:p>
    <w:p w14:paraId="7616CECE" w14:textId="77777777" w:rsidR="00283D4D" w:rsidRDefault="00283D4D" w:rsidP="00283D4D">
      <w:pPr>
        <w:pStyle w:val="Heading3"/>
      </w:pPr>
      <w:bookmarkStart w:id="7" w:name="from-supplier-office-stuff-ppn-1-1"/>
      <w:r>
        <w:t>From supplier: Office Stuff (PPN 1)</w:t>
      </w:r>
    </w:p>
    <w:tbl>
      <w:tblPr>
        <w:tblStyle w:val="Table"/>
        <w:tblW w:w="0" w:type="pct"/>
        <w:tblLook w:val="0020" w:firstRow="1" w:lastRow="0" w:firstColumn="0" w:lastColumn="0" w:noHBand="0" w:noVBand="0"/>
      </w:tblPr>
      <w:tblGrid>
        <w:gridCol w:w="1689"/>
        <w:gridCol w:w="1375"/>
        <w:gridCol w:w="1540"/>
        <w:gridCol w:w="1375"/>
      </w:tblGrid>
      <w:tr w:rsidR="00283D4D" w14:paraId="7A5D8409" w14:textId="77777777" w:rsidTr="001277F2">
        <w:tc>
          <w:tcPr>
            <w:tcW w:w="0" w:type="auto"/>
            <w:tcBorders>
              <w:bottom w:val="single" w:sz="0" w:space="0" w:color="auto"/>
            </w:tcBorders>
            <w:vAlign w:val="bottom"/>
          </w:tcPr>
          <w:p w14:paraId="64089B30" w14:textId="77777777" w:rsidR="00283D4D" w:rsidRDefault="00283D4D" w:rsidP="001277F2">
            <w:pPr>
              <w:pStyle w:val="Compact"/>
            </w:pPr>
            <w:r>
              <w:t>Supplier name:</w:t>
            </w:r>
          </w:p>
        </w:tc>
        <w:tc>
          <w:tcPr>
            <w:tcW w:w="0" w:type="auto"/>
            <w:tcBorders>
              <w:bottom w:val="single" w:sz="0" w:space="0" w:color="auto"/>
            </w:tcBorders>
            <w:vAlign w:val="bottom"/>
          </w:tcPr>
          <w:p w14:paraId="39365F13" w14:textId="77777777" w:rsidR="00283D4D" w:rsidRDefault="00283D4D" w:rsidP="001277F2">
            <w:pPr>
              <w:pStyle w:val="Compact"/>
            </w:pPr>
            <w:r>
              <w:t>Office Stuff</w:t>
            </w:r>
          </w:p>
        </w:tc>
        <w:tc>
          <w:tcPr>
            <w:tcW w:w="0" w:type="auto"/>
            <w:tcBorders>
              <w:bottom w:val="single" w:sz="0" w:space="0" w:color="auto"/>
            </w:tcBorders>
            <w:vAlign w:val="bottom"/>
          </w:tcPr>
          <w:p w14:paraId="75EA1F2F" w14:textId="77777777" w:rsidR="00283D4D" w:rsidRDefault="00283D4D" w:rsidP="001277F2">
            <w:pPr>
              <w:pStyle w:val="Compact"/>
            </w:pPr>
            <w:r>
              <w:t>Supplier PPN:</w:t>
            </w:r>
          </w:p>
        </w:tc>
        <w:tc>
          <w:tcPr>
            <w:tcW w:w="0" w:type="auto"/>
            <w:tcBorders>
              <w:bottom w:val="single" w:sz="0" w:space="0" w:color="auto"/>
            </w:tcBorders>
            <w:vAlign w:val="bottom"/>
          </w:tcPr>
          <w:p w14:paraId="31BB52A0" w14:textId="77777777" w:rsidR="00283D4D" w:rsidRDefault="00283D4D" w:rsidP="001277F2">
            <w:pPr>
              <w:pStyle w:val="Compact"/>
            </w:pPr>
            <w:r>
              <w:t>1</w:t>
            </w:r>
          </w:p>
        </w:tc>
      </w:tr>
      <w:tr w:rsidR="00283D4D" w14:paraId="0EFA92F0" w14:textId="77777777" w:rsidTr="001277F2">
        <w:tc>
          <w:tcPr>
            <w:tcW w:w="0" w:type="auto"/>
          </w:tcPr>
          <w:p w14:paraId="709F4B25" w14:textId="77777777" w:rsidR="00283D4D" w:rsidRDefault="00283D4D" w:rsidP="001277F2">
            <w:pPr>
              <w:pStyle w:val="Compact"/>
            </w:pPr>
            <w:r>
              <w:t>Ordered:</w:t>
            </w:r>
          </w:p>
        </w:tc>
        <w:tc>
          <w:tcPr>
            <w:tcW w:w="0" w:type="auto"/>
          </w:tcPr>
          <w:p w14:paraId="2A12D0A4" w14:textId="77777777" w:rsidR="00283D4D" w:rsidRDefault="00283D4D" w:rsidP="001277F2">
            <w:pPr>
              <w:pStyle w:val="Compact"/>
            </w:pPr>
            <w:r>
              <w:t>2022/01/01</w:t>
            </w:r>
          </w:p>
        </w:tc>
        <w:tc>
          <w:tcPr>
            <w:tcW w:w="0" w:type="auto"/>
          </w:tcPr>
          <w:p w14:paraId="2EDAE358" w14:textId="77777777" w:rsidR="00283D4D" w:rsidRDefault="00283D4D" w:rsidP="001277F2">
            <w:pPr>
              <w:pStyle w:val="Compact"/>
            </w:pPr>
            <w:r>
              <w:t>Provided:</w:t>
            </w:r>
          </w:p>
        </w:tc>
        <w:tc>
          <w:tcPr>
            <w:tcW w:w="0" w:type="auto"/>
          </w:tcPr>
          <w:p w14:paraId="1E50708D" w14:textId="77777777" w:rsidR="00283D4D" w:rsidRDefault="00283D4D" w:rsidP="001277F2">
            <w:pPr>
              <w:pStyle w:val="Compact"/>
            </w:pPr>
            <w:r>
              <w:t>2022/01/05</w:t>
            </w:r>
          </w:p>
        </w:tc>
      </w:tr>
      <w:tr w:rsidR="00283D4D" w14:paraId="154BEAF2" w14:textId="77777777" w:rsidTr="001277F2">
        <w:tc>
          <w:tcPr>
            <w:tcW w:w="0" w:type="auto"/>
          </w:tcPr>
          <w:p w14:paraId="3DE3C021" w14:textId="77777777" w:rsidR="00283D4D" w:rsidRDefault="00283D4D" w:rsidP="001277F2">
            <w:pPr>
              <w:pStyle w:val="Compact"/>
            </w:pPr>
            <w:r>
              <w:t>—-</w:t>
            </w:r>
          </w:p>
        </w:tc>
        <w:tc>
          <w:tcPr>
            <w:tcW w:w="0" w:type="auto"/>
          </w:tcPr>
          <w:p w14:paraId="654E7BA4" w14:textId="77777777" w:rsidR="00283D4D" w:rsidRDefault="00283D4D" w:rsidP="001277F2">
            <w:pPr>
              <w:pStyle w:val="Compact"/>
            </w:pPr>
            <w:r>
              <w:t>—-</w:t>
            </w:r>
          </w:p>
        </w:tc>
        <w:tc>
          <w:tcPr>
            <w:tcW w:w="0" w:type="auto"/>
          </w:tcPr>
          <w:p w14:paraId="0EEA31A0" w14:textId="77777777" w:rsidR="00283D4D" w:rsidRDefault="00283D4D" w:rsidP="001277F2">
            <w:pPr>
              <w:pStyle w:val="Compact"/>
            </w:pPr>
            <w:r>
              <w:t>—-</w:t>
            </w:r>
          </w:p>
        </w:tc>
        <w:tc>
          <w:tcPr>
            <w:tcW w:w="0" w:type="auto"/>
          </w:tcPr>
          <w:p w14:paraId="497E81F2" w14:textId="77777777" w:rsidR="00283D4D" w:rsidRDefault="00283D4D" w:rsidP="001277F2">
            <w:pPr>
              <w:pStyle w:val="Compact"/>
            </w:pPr>
            <w:r>
              <w:t>—-</w:t>
            </w:r>
          </w:p>
        </w:tc>
      </w:tr>
      <w:tr w:rsidR="00283D4D" w14:paraId="24BDB06C" w14:textId="77777777" w:rsidTr="001277F2">
        <w:tc>
          <w:tcPr>
            <w:tcW w:w="0" w:type="auto"/>
          </w:tcPr>
          <w:p w14:paraId="1C810B13" w14:textId="77777777" w:rsidR="00283D4D" w:rsidRDefault="00283D4D" w:rsidP="001277F2">
            <w:pPr>
              <w:pStyle w:val="Compact"/>
            </w:pPr>
            <w:r>
              <w:t>Pen</w:t>
            </w:r>
          </w:p>
        </w:tc>
        <w:tc>
          <w:tcPr>
            <w:tcW w:w="0" w:type="auto"/>
          </w:tcPr>
          <w:p w14:paraId="1D92A47B" w14:textId="77777777" w:rsidR="00283D4D" w:rsidRDefault="00283D4D" w:rsidP="001277F2">
            <w:pPr>
              <w:pStyle w:val="Compact"/>
            </w:pPr>
            <w:r>
              <w:t>1</w:t>
            </w:r>
          </w:p>
        </w:tc>
        <w:tc>
          <w:tcPr>
            <w:tcW w:w="0" w:type="auto"/>
          </w:tcPr>
          <w:p w14:paraId="1DBCCE97" w14:textId="77777777" w:rsidR="00283D4D" w:rsidRDefault="00283D4D" w:rsidP="001277F2">
            <w:pPr>
              <w:pStyle w:val="Compact"/>
            </w:pPr>
            <w:r>
              <w:t>200 units</w:t>
            </w:r>
          </w:p>
        </w:tc>
        <w:tc>
          <w:tcPr>
            <w:tcW w:w="0" w:type="auto"/>
          </w:tcPr>
          <w:p w14:paraId="6F4E2A67" w14:textId="77777777" w:rsidR="00283D4D" w:rsidRDefault="00283D4D" w:rsidP="001277F2">
            <w:pPr>
              <w:pStyle w:val="Compact"/>
            </w:pPr>
            <w:r>
              <w:t xml:space="preserve">$10.00 / </w:t>
            </w:r>
            <w:proofErr w:type="spellStart"/>
            <w:r>
              <w:t>ea</w:t>
            </w:r>
            <w:proofErr w:type="spellEnd"/>
          </w:p>
        </w:tc>
      </w:tr>
      <w:tr w:rsidR="00283D4D" w14:paraId="48BBB1F1" w14:textId="77777777" w:rsidTr="001277F2">
        <w:tc>
          <w:tcPr>
            <w:tcW w:w="0" w:type="auto"/>
          </w:tcPr>
          <w:p w14:paraId="1C25F495" w14:textId="77777777" w:rsidR="00283D4D" w:rsidRDefault="00283D4D" w:rsidP="001277F2">
            <w:pPr>
              <w:pStyle w:val="Compact"/>
            </w:pPr>
            <w:r>
              <w:t>Notebook</w:t>
            </w:r>
          </w:p>
        </w:tc>
        <w:tc>
          <w:tcPr>
            <w:tcW w:w="0" w:type="auto"/>
          </w:tcPr>
          <w:p w14:paraId="7724A755" w14:textId="77777777" w:rsidR="00283D4D" w:rsidRDefault="00283D4D" w:rsidP="001277F2">
            <w:pPr>
              <w:pStyle w:val="Compact"/>
            </w:pPr>
            <w:r>
              <w:t>2</w:t>
            </w:r>
          </w:p>
        </w:tc>
        <w:tc>
          <w:tcPr>
            <w:tcW w:w="0" w:type="auto"/>
          </w:tcPr>
          <w:p w14:paraId="5434525A" w14:textId="77777777" w:rsidR="00283D4D" w:rsidRDefault="00283D4D" w:rsidP="001277F2">
            <w:pPr>
              <w:pStyle w:val="Compact"/>
            </w:pPr>
            <w:r>
              <w:t>200 units</w:t>
            </w:r>
          </w:p>
        </w:tc>
        <w:tc>
          <w:tcPr>
            <w:tcW w:w="0" w:type="auto"/>
          </w:tcPr>
          <w:p w14:paraId="764824E1" w14:textId="77777777" w:rsidR="00283D4D" w:rsidRDefault="00283D4D" w:rsidP="001277F2">
            <w:pPr>
              <w:pStyle w:val="Compact"/>
            </w:pPr>
            <w:r>
              <w:t xml:space="preserve">$5.00 / </w:t>
            </w:r>
            <w:proofErr w:type="spellStart"/>
            <w:r>
              <w:t>ea</w:t>
            </w:r>
            <w:proofErr w:type="spellEnd"/>
          </w:p>
        </w:tc>
      </w:tr>
      <w:tr w:rsidR="00283D4D" w14:paraId="4930EE74" w14:textId="77777777" w:rsidTr="001277F2">
        <w:tc>
          <w:tcPr>
            <w:tcW w:w="0" w:type="auto"/>
          </w:tcPr>
          <w:p w14:paraId="63A63B19" w14:textId="77777777" w:rsidR="00283D4D" w:rsidRDefault="00283D4D" w:rsidP="001277F2">
            <w:pPr>
              <w:pStyle w:val="Compact"/>
            </w:pPr>
            <w:r>
              <w:t>—-</w:t>
            </w:r>
          </w:p>
        </w:tc>
        <w:tc>
          <w:tcPr>
            <w:tcW w:w="0" w:type="auto"/>
          </w:tcPr>
          <w:p w14:paraId="7B361208" w14:textId="77777777" w:rsidR="00283D4D" w:rsidRDefault="00283D4D" w:rsidP="001277F2">
            <w:pPr>
              <w:pStyle w:val="Compact"/>
            </w:pPr>
            <w:r>
              <w:t>—-</w:t>
            </w:r>
          </w:p>
        </w:tc>
        <w:tc>
          <w:tcPr>
            <w:tcW w:w="0" w:type="auto"/>
          </w:tcPr>
          <w:p w14:paraId="645EC8F2" w14:textId="77777777" w:rsidR="00283D4D" w:rsidRDefault="00283D4D" w:rsidP="001277F2">
            <w:pPr>
              <w:pStyle w:val="Compact"/>
            </w:pPr>
            <w:r>
              <w:t>—-</w:t>
            </w:r>
          </w:p>
        </w:tc>
        <w:tc>
          <w:tcPr>
            <w:tcW w:w="0" w:type="auto"/>
          </w:tcPr>
          <w:p w14:paraId="234FD87D" w14:textId="77777777" w:rsidR="00283D4D" w:rsidRDefault="00283D4D" w:rsidP="001277F2">
            <w:pPr>
              <w:pStyle w:val="Compact"/>
            </w:pPr>
            <w:r>
              <w:t>—-</w:t>
            </w:r>
          </w:p>
        </w:tc>
      </w:tr>
      <w:tr w:rsidR="00283D4D" w14:paraId="075FA27E" w14:textId="77777777" w:rsidTr="001277F2">
        <w:tc>
          <w:tcPr>
            <w:tcW w:w="0" w:type="auto"/>
          </w:tcPr>
          <w:p w14:paraId="7538B712" w14:textId="77777777" w:rsidR="00283D4D" w:rsidRDefault="00283D4D" w:rsidP="001277F2">
            <w:pPr>
              <w:pStyle w:val="Compact"/>
            </w:pPr>
            <w:r>
              <w:t>Total price:</w:t>
            </w:r>
          </w:p>
        </w:tc>
        <w:tc>
          <w:tcPr>
            <w:tcW w:w="0" w:type="auto"/>
          </w:tcPr>
          <w:p w14:paraId="1BD43310" w14:textId="77777777" w:rsidR="00283D4D" w:rsidRDefault="00283D4D" w:rsidP="001277F2">
            <w:pPr>
              <w:pStyle w:val="Compact"/>
            </w:pPr>
            <w:r>
              <w:t>$2200.00</w:t>
            </w:r>
          </w:p>
        </w:tc>
        <w:tc>
          <w:tcPr>
            <w:tcW w:w="0" w:type="auto"/>
          </w:tcPr>
          <w:p w14:paraId="36B7BAAA" w14:textId="77777777" w:rsidR="00283D4D" w:rsidRDefault="00283D4D" w:rsidP="001277F2"/>
        </w:tc>
        <w:tc>
          <w:tcPr>
            <w:tcW w:w="0" w:type="auto"/>
          </w:tcPr>
          <w:p w14:paraId="4180DB08" w14:textId="77777777" w:rsidR="00283D4D" w:rsidRDefault="00283D4D" w:rsidP="001277F2"/>
        </w:tc>
      </w:tr>
    </w:tbl>
    <w:p w14:paraId="7AE9746A" w14:textId="77777777" w:rsidR="00283D4D" w:rsidRDefault="00283D4D" w:rsidP="00283D4D"/>
    <w:tbl>
      <w:tblPr>
        <w:tblStyle w:val="Table"/>
        <w:tblW w:w="0" w:type="pct"/>
        <w:tblLook w:val="0020" w:firstRow="1" w:lastRow="0" w:firstColumn="0" w:lastColumn="0" w:noHBand="0" w:noVBand="0"/>
      </w:tblPr>
      <w:tblGrid>
        <w:gridCol w:w="1689"/>
        <w:gridCol w:w="1375"/>
        <w:gridCol w:w="1540"/>
        <w:gridCol w:w="1375"/>
      </w:tblGrid>
      <w:tr w:rsidR="00283D4D" w14:paraId="79874C00" w14:textId="77777777" w:rsidTr="001277F2">
        <w:tc>
          <w:tcPr>
            <w:tcW w:w="0" w:type="auto"/>
            <w:tcBorders>
              <w:bottom w:val="single" w:sz="0" w:space="0" w:color="auto"/>
            </w:tcBorders>
            <w:vAlign w:val="bottom"/>
          </w:tcPr>
          <w:p w14:paraId="692412FF" w14:textId="77777777" w:rsidR="00283D4D" w:rsidRDefault="00283D4D" w:rsidP="001277F2">
            <w:pPr>
              <w:pStyle w:val="Compact"/>
            </w:pPr>
            <w:r>
              <w:t>Supplier name:</w:t>
            </w:r>
          </w:p>
        </w:tc>
        <w:tc>
          <w:tcPr>
            <w:tcW w:w="0" w:type="auto"/>
            <w:tcBorders>
              <w:bottom w:val="single" w:sz="0" w:space="0" w:color="auto"/>
            </w:tcBorders>
            <w:vAlign w:val="bottom"/>
          </w:tcPr>
          <w:p w14:paraId="27F9B0A8" w14:textId="77777777" w:rsidR="00283D4D" w:rsidRDefault="00283D4D" w:rsidP="001277F2">
            <w:pPr>
              <w:pStyle w:val="Compact"/>
            </w:pPr>
            <w:r>
              <w:t>Office Stuff</w:t>
            </w:r>
          </w:p>
        </w:tc>
        <w:tc>
          <w:tcPr>
            <w:tcW w:w="0" w:type="auto"/>
            <w:tcBorders>
              <w:bottom w:val="single" w:sz="0" w:space="0" w:color="auto"/>
            </w:tcBorders>
            <w:vAlign w:val="bottom"/>
          </w:tcPr>
          <w:p w14:paraId="30FAE5B7" w14:textId="77777777" w:rsidR="00283D4D" w:rsidRDefault="00283D4D" w:rsidP="001277F2">
            <w:pPr>
              <w:pStyle w:val="Compact"/>
            </w:pPr>
            <w:r>
              <w:t>Supplier PPN:</w:t>
            </w:r>
          </w:p>
        </w:tc>
        <w:tc>
          <w:tcPr>
            <w:tcW w:w="0" w:type="auto"/>
            <w:tcBorders>
              <w:bottom w:val="single" w:sz="0" w:space="0" w:color="auto"/>
            </w:tcBorders>
            <w:vAlign w:val="bottom"/>
          </w:tcPr>
          <w:p w14:paraId="244B584D" w14:textId="77777777" w:rsidR="00283D4D" w:rsidRDefault="00283D4D" w:rsidP="001277F2">
            <w:pPr>
              <w:pStyle w:val="Compact"/>
            </w:pPr>
            <w:r>
              <w:t>1</w:t>
            </w:r>
          </w:p>
        </w:tc>
      </w:tr>
      <w:tr w:rsidR="00283D4D" w14:paraId="557BDF83" w14:textId="77777777" w:rsidTr="001277F2">
        <w:tc>
          <w:tcPr>
            <w:tcW w:w="0" w:type="auto"/>
          </w:tcPr>
          <w:p w14:paraId="567B8785" w14:textId="77777777" w:rsidR="00283D4D" w:rsidRDefault="00283D4D" w:rsidP="001277F2">
            <w:pPr>
              <w:pStyle w:val="Compact"/>
            </w:pPr>
            <w:r>
              <w:t>Ordered:</w:t>
            </w:r>
          </w:p>
        </w:tc>
        <w:tc>
          <w:tcPr>
            <w:tcW w:w="0" w:type="auto"/>
          </w:tcPr>
          <w:p w14:paraId="5C0AEC54" w14:textId="77777777" w:rsidR="00283D4D" w:rsidRDefault="00283D4D" w:rsidP="001277F2">
            <w:pPr>
              <w:pStyle w:val="Compact"/>
            </w:pPr>
            <w:r>
              <w:t>2022/03/01</w:t>
            </w:r>
          </w:p>
        </w:tc>
        <w:tc>
          <w:tcPr>
            <w:tcW w:w="0" w:type="auto"/>
          </w:tcPr>
          <w:p w14:paraId="2A194BC0" w14:textId="77777777" w:rsidR="00283D4D" w:rsidRDefault="00283D4D" w:rsidP="001277F2">
            <w:pPr>
              <w:pStyle w:val="Compact"/>
            </w:pPr>
            <w:r>
              <w:t>Provided:</w:t>
            </w:r>
          </w:p>
        </w:tc>
        <w:tc>
          <w:tcPr>
            <w:tcW w:w="0" w:type="auto"/>
          </w:tcPr>
          <w:p w14:paraId="277BDA8B" w14:textId="77777777" w:rsidR="00283D4D" w:rsidRDefault="00283D4D" w:rsidP="001277F2">
            <w:pPr>
              <w:pStyle w:val="Compact"/>
            </w:pPr>
            <w:r>
              <w:t>2022/03/05</w:t>
            </w:r>
          </w:p>
        </w:tc>
      </w:tr>
      <w:tr w:rsidR="00283D4D" w14:paraId="2DD8ECA7" w14:textId="77777777" w:rsidTr="001277F2">
        <w:tc>
          <w:tcPr>
            <w:tcW w:w="0" w:type="auto"/>
          </w:tcPr>
          <w:p w14:paraId="0C3A7657" w14:textId="77777777" w:rsidR="00283D4D" w:rsidRDefault="00283D4D" w:rsidP="001277F2">
            <w:pPr>
              <w:pStyle w:val="Compact"/>
            </w:pPr>
            <w:r>
              <w:t>—-</w:t>
            </w:r>
          </w:p>
        </w:tc>
        <w:tc>
          <w:tcPr>
            <w:tcW w:w="0" w:type="auto"/>
          </w:tcPr>
          <w:p w14:paraId="39DAA19A" w14:textId="77777777" w:rsidR="00283D4D" w:rsidRDefault="00283D4D" w:rsidP="001277F2">
            <w:pPr>
              <w:pStyle w:val="Compact"/>
            </w:pPr>
            <w:r>
              <w:t>—-</w:t>
            </w:r>
          </w:p>
        </w:tc>
        <w:tc>
          <w:tcPr>
            <w:tcW w:w="0" w:type="auto"/>
          </w:tcPr>
          <w:p w14:paraId="13765B0D" w14:textId="77777777" w:rsidR="00283D4D" w:rsidRDefault="00283D4D" w:rsidP="001277F2">
            <w:pPr>
              <w:pStyle w:val="Compact"/>
            </w:pPr>
            <w:r>
              <w:t>—-</w:t>
            </w:r>
          </w:p>
        </w:tc>
        <w:tc>
          <w:tcPr>
            <w:tcW w:w="0" w:type="auto"/>
          </w:tcPr>
          <w:p w14:paraId="3E8FCDDA" w14:textId="77777777" w:rsidR="00283D4D" w:rsidRDefault="00283D4D" w:rsidP="001277F2">
            <w:pPr>
              <w:pStyle w:val="Compact"/>
            </w:pPr>
            <w:r>
              <w:t>—-</w:t>
            </w:r>
          </w:p>
        </w:tc>
      </w:tr>
      <w:tr w:rsidR="00283D4D" w14:paraId="6E8586EE" w14:textId="77777777" w:rsidTr="001277F2">
        <w:tc>
          <w:tcPr>
            <w:tcW w:w="0" w:type="auto"/>
          </w:tcPr>
          <w:p w14:paraId="75FB8EF1" w14:textId="77777777" w:rsidR="00283D4D" w:rsidRDefault="00283D4D" w:rsidP="001277F2">
            <w:pPr>
              <w:pStyle w:val="Compact"/>
            </w:pPr>
            <w:r>
              <w:t>Pen</w:t>
            </w:r>
          </w:p>
        </w:tc>
        <w:tc>
          <w:tcPr>
            <w:tcW w:w="0" w:type="auto"/>
          </w:tcPr>
          <w:p w14:paraId="4EA7B04E" w14:textId="77777777" w:rsidR="00283D4D" w:rsidRDefault="00283D4D" w:rsidP="001277F2">
            <w:pPr>
              <w:pStyle w:val="Compact"/>
            </w:pPr>
            <w:r>
              <w:t>1</w:t>
            </w:r>
          </w:p>
        </w:tc>
        <w:tc>
          <w:tcPr>
            <w:tcW w:w="0" w:type="auto"/>
          </w:tcPr>
          <w:p w14:paraId="12238AD0" w14:textId="77777777" w:rsidR="00283D4D" w:rsidRDefault="00283D4D" w:rsidP="001277F2">
            <w:pPr>
              <w:pStyle w:val="Compact"/>
            </w:pPr>
            <w:r>
              <w:t>95 units</w:t>
            </w:r>
          </w:p>
        </w:tc>
        <w:tc>
          <w:tcPr>
            <w:tcW w:w="0" w:type="auto"/>
          </w:tcPr>
          <w:p w14:paraId="7891054E" w14:textId="77777777" w:rsidR="00283D4D" w:rsidRDefault="00283D4D" w:rsidP="001277F2">
            <w:pPr>
              <w:pStyle w:val="Compact"/>
            </w:pPr>
            <w:r>
              <w:t xml:space="preserve">$10.00 / </w:t>
            </w:r>
            <w:proofErr w:type="spellStart"/>
            <w:r>
              <w:t>ea</w:t>
            </w:r>
            <w:proofErr w:type="spellEnd"/>
          </w:p>
        </w:tc>
      </w:tr>
      <w:tr w:rsidR="00283D4D" w14:paraId="36923299" w14:textId="77777777" w:rsidTr="001277F2">
        <w:tc>
          <w:tcPr>
            <w:tcW w:w="0" w:type="auto"/>
          </w:tcPr>
          <w:p w14:paraId="13965392" w14:textId="77777777" w:rsidR="00283D4D" w:rsidRDefault="00283D4D" w:rsidP="001277F2">
            <w:pPr>
              <w:pStyle w:val="Compact"/>
            </w:pPr>
            <w:r>
              <w:t>Notebook</w:t>
            </w:r>
          </w:p>
        </w:tc>
        <w:tc>
          <w:tcPr>
            <w:tcW w:w="0" w:type="auto"/>
          </w:tcPr>
          <w:p w14:paraId="0910CC4D" w14:textId="77777777" w:rsidR="00283D4D" w:rsidRDefault="00283D4D" w:rsidP="001277F2">
            <w:pPr>
              <w:pStyle w:val="Compact"/>
            </w:pPr>
            <w:r>
              <w:t>2</w:t>
            </w:r>
          </w:p>
        </w:tc>
        <w:tc>
          <w:tcPr>
            <w:tcW w:w="0" w:type="auto"/>
          </w:tcPr>
          <w:p w14:paraId="647A6BA7" w14:textId="77777777" w:rsidR="00283D4D" w:rsidRDefault="00283D4D" w:rsidP="001277F2">
            <w:pPr>
              <w:pStyle w:val="Compact"/>
            </w:pPr>
            <w:r>
              <w:t>1000 units</w:t>
            </w:r>
          </w:p>
        </w:tc>
        <w:tc>
          <w:tcPr>
            <w:tcW w:w="0" w:type="auto"/>
          </w:tcPr>
          <w:p w14:paraId="4780E306" w14:textId="77777777" w:rsidR="00283D4D" w:rsidRDefault="00283D4D" w:rsidP="001277F2">
            <w:pPr>
              <w:pStyle w:val="Compact"/>
            </w:pPr>
            <w:r>
              <w:t xml:space="preserve">$5.00 / </w:t>
            </w:r>
            <w:proofErr w:type="spellStart"/>
            <w:r>
              <w:t>ea</w:t>
            </w:r>
            <w:proofErr w:type="spellEnd"/>
          </w:p>
        </w:tc>
      </w:tr>
      <w:tr w:rsidR="00283D4D" w14:paraId="3DF52527" w14:textId="77777777" w:rsidTr="001277F2">
        <w:tc>
          <w:tcPr>
            <w:tcW w:w="0" w:type="auto"/>
          </w:tcPr>
          <w:p w14:paraId="21ABF41F" w14:textId="77777777" w:rsidR="00283D4D" w:rsidRDefault="00283D4D" w:rsidP="001277F2">
            <w:pPr>
              <w:pStyle w:val="Compact"/>
            </w:pPr>
            <w:r>
              <w:t>—-</w:t>
            </w:r>
          </w:p>
        </w:tc>
        <w:tc>
          <w:tcPr>
            <w:tcW w:w="0" w:type="auto"/>
          </w:tcPr>
          <w:p w14:paraId="5CC10940" w14:textId="77777777" w:rsidR="00283D4D" w:rsidRDefault="00283D4D" w:rsidP="001277F2">
            <w:pPr>
              <w:pStyle w:val="Compact"/>
            </w:pPr>
            <w:r>
              <w:t>—-</w:t>
            </w:r>
          </w:p>
        </w:tc>
        <w:tc>
          <w:tcPr>
            <w:tcW w:w="0" w:type="auto"/>
          </w:tcPr>
          <w:p w14:paraId="748CBABB" w14:textId="77777777" w:rsidR="00283D4D" w:rsidRDefault="00283D4D" w:rsidP="001277F2">
            <w:pPr>
              <w:pStyle w:val="Compact"/>
            </w:pPr>
            <w:r>
              <w:t>—-</w:t>
            </w:r>
          </w:p>
        </w:tc>
        <w:tc>
          <w:tcPr>
            <w:tcW w:w="0" w:type="auto"/>
          </w:tcPr>
          <w:p w14:paraId="55E49A02" w14:textId="77777777" w:rsidR="00283D4D" w:rsidRDefault="00283D4D" w:rsidP="001277F2">
            <w:pPr>
              <w:pStyle w:val="Compact"/>
            </w:pPr>
            <w:r>
              <w:t>—-</w:t>
            </w:r>
          </w:p>
        </w:tc>
      </w:tr>
      <w:tr w:rsidR="00283D4D" w14:paraId="3FB2C39C" w14:textId="77777777" w:rsidTr="001277F2">
        <w:tc>
          <w:tcPr>
            <w:tcW w:w="0" w:type="auto"/>
          </w:tcPr>
          <w:p w14:paraId="009F2EA0" w14:textId="77777777" w:rsidR="00283D4D" w:rsidRDefault="00283D4D" w:rsidP="001277F2">
            <w:pPr>
              <w:pStyle w:val="Compact"/>
            </w:pPr>
            <w:r>
              <w:t>Total price:</w:t>
            </w:r>
          </w:p>
        </w:tc>
        <w:tc>
          <w:tcPr>
            <w:tcW w:w="0" w:type="auto"/>
          </w:tcPr>
          <w:p w14:paraId="75CC615A" w14:textId="77777777" w:rsidR="00283D4D" w:rsidRDefault="00283D4D" w:rsidP="001277F2">
            <w:pPr>
              <w:pStyle w:val="Compact"/>
            </w:pPr>
            <w:r>
              <w:t>$4950.00</w:t>
            </w:r>
          </w:p>
        </w:tc>
        <w:tc>
          <w:tcPr>
            <w:tcW w:w="0" w:type="auto"/>
          </w:tcPr>
          <w:p w14:paraId="3CBFA080" w14:textId="77777777" w:rsidR="00283D4D" w:rsidRDefault="00283D4D" w:rsidP="001277F2"/>
        </w:tc>
        <w:tc>
          <w:tcPr>
            <w:tcW w:w="0" w:type="auto"/>
          </w:tcPr>
          <w:p w14:paraId="1E7D159C" w14:textId="77777777" w:rsidR="00283D4D" w:rsidRDefault="00283D4D" w:rsidP="001277F2"/>
        </w:tc>
      </w:tr>
    </w:tbl>
    <w:p w14:paraId="48070B84" w14:textId="77777777" w:rsidR="00283D4D" w:rsidRDefault="00283D4D" w:rsidP="00283D4D">
      <w:pPr>
        <w:pStyle w:val="Heading3"/>
      </w:pPr>
      <w:bookmarkStart w:id="8" w:name="from-supplier-good-foods-ppn-2"/>
      <w:bookmarkEnd w:id="7"/>
      <w:r>
        <w:t>From supplier: Good Foods (PPN 2)</w:t>
      </w:r>
    </w:p>
    <w:tbl>
      <w:tblPr>
        <w:tblStyle w:val="Table"/>
        <w:tblW w:w="0" w:type="pct"/>
        <w:tblLook w:val="0020" w:firstRow="1" w:lastRow="0" w:firstColumn="0" w:lastColumn="0" w:noHBand="0" w:noVBand="0"/>
      </w:tblPr>
      <w:tblGrid>
        <w:gridCol w:w="1689"/>
        <w:gridCol w:w="1385"/>
        <w:gridCol w:w="1540"/>
        <w:gridCol w:w="1375"/>
      </w:tblGrid>
      <w:tr w:rsidR="00283D4D" w14:paraId="46D876C4" w14:textId="77777777" w:rsidTr="001277F2">
        <w:tc>
          <w:tcPr>
            <w:tcW w:w="0" w:type="auto"/>
            <w:tcBorders>
              <w:bottom w:val="single" w:sz="0" w:space="0" w:color="auto"/>
            </w:tcBorders>
            <w:vAlign w:val="bottom"/>
          </w:tcPr>
          <w:p w14:paraId="5151AA9B" w14:textId="77777777" w:rsidR="00283D4D" w:rsidRDefault="00283D4D" w:rsidP="001277F2">
            <w:pPr>
              <w:pStyle w:val="Compact"/>
            </w:pPr>
            <w:r>
              <w:t>Supplier name:</w:t>
            </w:r>
          </w:p>
        </w:tc>
        <w:tc>
          <w:tcPr>
            <w:tcW w:w="0" w:type="auto"/>
            <w:tcBorders>
              <w:bottom w:val="single" w:sz="0" w:space="0" w:color="auto"/>
            </w:tcBorders>
            <w:vAlign w:val="bottom"/>
          </w:tcPr>
          <w:p w14:paraId="450AEC7A" w14:textId="77777777" w:rsidR="00283D4D" w:rsidRDefault="00283D4D" w:rsidP="001277F2">
            <w:pPr>
              <w:pStyle w:val="Compact"/>
            </w:pPr>
            <w:r>
              <w:t>Good Foods</w:t>
            </w:r>
          </w:p>
        </w:tc>
        <w:tc>
          <w:tcPr>
            <w:tcW w:w="0" w:type="auto"/>
            <w:tcBorders>
              <w:bottom w:val="single" w:sz="0" w:space="0" w:color="auto"/>
            </w:tcBorders>
            <w:vAlign w:val="bottom"/>
          </w:tcPr>
          <w:p w14:paraId="4F1EDAF0" w14:textId="77777777" w:rsidR="00283D4D" w:rsidRDefault="00283D4D" w:rsidP="001277F2">
            <w:pPr>
              <w:pStyle w:val="Compact"/>
            </w:pPr>
            <w:r>
              <w:t>Supplier PPN:</w:t>
            </w:r>
          </w:p>
        </w:tc>
        <w:tc>
          <w:tcPr>
            <w:tcW w:w="0" w:type="auto"/>
            <w:tcBorders>
              <w:bottom w:val="single" w:sz="0" w:space="0" w:color="auto"/>
            </w:tcBorders>
            <w:vAlign w:val="bottom"/>
          </w:tcPr>
          <w:p w14:paraId="6DC20220" w14:textId="77777777" w:rsidR="00283D4D" w:rsidRDefault="00283D4D" w:rsidP="001277F2">
            <w:pPr>
              <w:pStyle w:val="Compact"/>
            </w:pPr>
            <w:r>
              <w:t>2</w:t>
            </w:r>
          </w:p>
        </w:tc>
      </w:tr>
      <w:tr w:rsidR="00283D4D" w14:paraId="51B38498" w14:textId="77777777" w:rsidTr="001277F2">
        <w:tc>
          <w:tcPr>
            <w:tcW w:w="0" w:type="auto"/>
          </w:tcPr>
          <w:p w14:paraId="795121D4" w14:textId="77777777" w:rsidR="00283D4D" w:rsidRDefault="00283D4D" w:rsidP="001277F2">
            <w:pPr>
              <w:pStyle w:val="Compact"/>
            </w:pPr>
            <w:r>
              <w:t>Ordered:</w:t>
            </w:r>
          </w:p>
        </w:tc>
        <w:tc>
          <w:tcPr>
            <w:tcW w:w="0" w:type="auto"/>
          </w:tcPr>
          <w:p w14:paraId="388BC00C" w14:textId="77777777" w:rsidR="00283D4D" w:rsidRDefault="00283D4D" w:rsidP="001277F2">
            <w:pPr>
              <w:pStyle w:val="Compact"/>
            </w:pPr>
            <w:r>
              <w:t>2022/01/05</w:t>
            </w:r>
          </w:p>
        </w:tc>
        <w:tc>
          <w:tcPr>
            <w:tcW w:w="0" w:type="auto"/>
          </w:tcPr>
          <w:p w14:paraId="645353EA" w14:textId="77777777" w:rsidR="00283D4D" w:rsidRDefault="00283D4D" w:rsidP="001277F2">
            <w:pPr>
              <w:pStyle w:val="Compact"/>
            </w:pPr>
            <w:r>
              <w:t>Provided:</w:t>
            </w:r>
          </w:p>
        </w:tc>
        <w:tc>
          <w:tcPr>
            <w:tcW w:w="0" w:type="auto"/>
          </w:tcPr>
          <w:p w14:paraId="6BC723C1" w14:textId="77777777" w:rsidR="00283D4D" w:rsidRDefault="00283D4D" w:rsidP="001277F2">
            <w:pPr>
              <w:pStyle w:val="Compact"/>
            </w:pPr>
            <w:r>
              <w:t>2022/01/09</w:t>
            </w:r>
          </w:p>
        </w:tc>
      </w:tr>
      <w:tr w:rsidR="00283D4D" w14:paraId="11843298" w14:textId="77777777" w:rsidTr="001277F2">
        <w:tc>
          <w:tcPr>
            <w:tcW w:w="0" w:type="auto"/>
          </w:tcPr>
          <w:p w14:paraId="6EF2A132" w14:textId="77777777" w:rsidR="00283D4D" w:rsidRDefault="00283D4D" w:rsidP="001277F2">
            <w:pPr>
              <w:pStyle w:val="Compact"/>
            </w:pPr>
            <w:r>
              <w:t>—-</w:t>
            </w:r>
          </w:p>
        </w:tc>
        <w:tc>
          <w:tcPr>
            <w:tcW w:w="0" w:type="auto"/>
          </w:tcPr>
          <w:p w14:paraId="6D1EDD2B" w14:textId="77777777" w:rsidR="00283D4D" w:rsidRDefault="00283D4D" w:rsidP="001277F2">
            <w:pPr>
              <w:pStyle w:val="Compact"/>
            </w:pPr>
            <w:r>
              <w:t>—-</w:t>
            </w:r>
          </w:p>
        </w:tc>
        <w:tc>
          <w:tcPr>
            <w:tcW w:w="0" w:type="auto"/>
          </w:tcPr>
          <w:p w14:paraId="5417AAF0" w14:textId="77777777" w:rsidR="00283D4D" w:rsidRDefault="00283D4D" w:rsidP="001277F2">
            <w:pPr>
              <w:pStyle w:val="Compact"/>
            </w:pPr>
            <w:r>
              <w:t>—-</w:t>
            </w:r>
          </w:p>
        </w:tc>
        <w:tc>
          <w:tcPr>
            <w:tcW w:w="0" w:type="auto"/>
          </w:tcPr>
          <w:p w14:paraId="2B059DD1" w14:textId="77777777" w:rsidR="00283D4D" w:rsidRDefault="00283D4D" w:rsidP="001277F2">
            <w:pPr>
              <w:pStyle w:val="Compact"/>
            </w:pPr>
            <w:r>
              <w:t>—-</w:t>
            </w:r>
          </w:p>
        </w:tc>
      </w:tr>
      <w:tr w:rsidR="00283D4D" w14:paraId="19232A2C" w14:textId="77777777" w:rsidTr="001277F2">
        <w:tc>
          <w:tcPr>
            <w:tcW w:w="0" w:type="auto"/>
          </w:tcPr>
          <w:p w14:paraId="1795B8A1" w14:textId="77777777" w:rsidR="00283D4D" w:rsidRDefault="00283D4D" w:rsidP="001277F2">
            <w:pPr>
              <w:pStyle w:val="Compact"/>
            </w:pPr>
            <w:r>
              <w:t>Whole Bread</w:t>
            </w:r>
          </w:p>
        </w:tc>
        <w:tc>
          <w:tcPr>
            <w:tcW w:w="0" w:type="auto"/>
          </w:tcPr>
          <w:p w14:paraId="65D8AFEF" w14:textId="77777777" w:rsidR="00283D4D" w:rsidRDefault="00283D4D" w:rsidP="001277F2">
            <w:pPr>
              <w:pStyle w:val="Compact"/>
            </w:pPr>
            <w:r>
              <w:t>1</w:t>
            </w:r>
          </w:p>
        </w:tc>
        <w:tc>
          <w:tcPr>
            <w:tcW w:w="0" w:type="auto"/>
          </w:tcPr>
          <w:p w14:paraId="44E24D8C" w14:textId="77777777" w:rsidR="00283D4D" w:rsidRDefault="00283D4D" w:rsidP="001277F2">
            <w:pPr>
              <w:pStyle w:val="Compact"/>
            </w:pPr>
            <w:r>
              <w:t>200 units</w:t>
            </w:r>
          </w:p>
        </w:tc>
        <w:tc>
          <w:tcPr>
            <w:tcW w:w="0" w:type="auto"/>
          </w:tcPr>
          <w:p w14:paraId="38C5D903" w14:textId="77777777" w:rsidR="00283D4D" w:rsidRDefault="00283D4D" w:rsidP="001277F2">
            <w:pPr>
              <w:pStyle w:val="Compact"/>
            </w:pPr>
            <w:r>
              <w:t xml:space="preserve">$7.50 / </w:t>
            </w:r>
            <w:proofErr w:type="spellStart"/>
            <w:r>
              <w:t>ea</w:t>
            </w:r>
            <w:proofErr w:type="spellEnd"/>
          </w:p>
        </w:tc>
      </w:tr>
      <w:tr w:rsidR="00283D4D" w14:paraId="77C84FF0" w14:textId="77777777" w:rsidTr="001277F2">
        <w:tc>
          <w:tcPr>
            <w:tcW w:w="0" w:type="auto"/>
          </w:tcPr>
          <w:p w14:paraId="7515AAE7" w14:textId="77777777" w:rsidR="00283D4D" w:rsidRDefault="00283D4D" w:rsidP="001277F2">
            <w:pPr>
              <w:pStyle w:val="Compact"/>
            </w:pPr>
            <w:r>
              <w:t>Soy Milk</w:t>
            </w:r>
          </w:p>
        </w:tc>
        <w:tc>
          <w:tcPr>
            <w:tcW w:w="0" w:type="auto"/>
          </w:tcPr>
          <w:p w14:paraId="5B4A66B6" w14:textId="77777777" w:rsidR="00283D4D" w:rsidRDefault="00283D4D" w:rsidP="001277F2">
            <w:pPr>
              <w:pStyle w:val="Compact"/>
            </w:pPr>
            <w:r>
              <w:t>2</w:t>
            </w:r>
          </w:p>
        </w:tc>
        <w:tc>
          <w:tcPr>
            <w:tcW w:w="0" w:type="auto"/>
          </w:tcPr>
          <w:p w14:paraId="50534BA1" w14:textId="77777777" w:rsidR="00283D4D" w:rsidRDefault="00283D4D" w:rsidP="001277F2">
            <w:pPr>
              <w:pStyle w:val="Compact"/>
            </w:pPr>
            <w:r>
              <w:t>200 units</w:t>
            </w:r>
          </w:p>
        </w:tc>
        <w:tc>
          <w:tcPr>
            <w:tcW w:w="0" w:type="auto"/>
          </w:tcPr>
          <w:p w14:paraId="26892E77" w14:textId="77777777" w:rsidR="00283D4D" w:rsidRDefault="00283D4D" w:rsidP="001277F2">
            <w:pPr>
              <w:pStyle w:val="Compact"/>
            </w:pPr>
            <w:r>
              <w:t xml:space="preserve">$6.00 / </w:t>
            </w:r>
            <w:proofErr w:type="spellStart"/>
            <w:r>
              <w:t>ea</w:t>
            </w:r>
            <w:proofErr w:type="spellEnd"/>
          </w:p>
        </w:tc>
      </w:tr>
      <w:tr w:rsidR="00283D4D" w14:paraId="6FB10B0D" w14:textId="77777777" w:rsidTr="001277F2">
        <w:tc>
          <w:tcPr>
            <w:tcW w:w="0" w:type="auto"/>
          </w:tcPr>
          <w:p w14:paraId="5AAF99AE" w14:textId="77777777" w:rsidR="00283D4D" w:rsidRDefault="00283D4D" w:rsidP="001277F2">
            <w:pPr>
              <w:pStyle w:val="Compact"/>
            </w:pPr>
            <w:r>
              <w:t>—-</w:t>
            </w:r>
          </w:p>
        </w:tc>
        <w:tc>
          <w:tcPr>
            <w:tcW w:w="0" w:type="auto"/>
          </w:tcPr>
          <w:p w14:paraId="1DA78CD8" w14:textId="77777777" w:rsidR="00283D4D" w:rsidRDefault="00283D4D" w:rsidP="001277F2">
            <w:pPr>
              <w:pStyle w:val="Compact"/>
            </w:pPr>
            <w:r>
              <w:t>—-</w:t>
            </w:r>
          </w:p>
        </w:tc>
        <w:tc>
          <w:tcPr>
            <w:tcW w:w="0" w:type="auto"/>
          </w:tcPr>
          <w:p w14:paraId="3FD2EBC6" w14:textId="77777777" w:rsidR="00283D4D" w:rsidRDefault="00283D4D" w:rsidP="001277F2">
            <w:pPr>
              <w:pStyle w:val="Compact"/>
            </w:pPr>
            <w:r>
              <w:t>—-</w:t>
            </w:r>
          </w:p>
        </w:tc>
        <w:tc>
          <w:tcPr>
            <w:tcW w:w="0" w:type="auto"/>
          </w:tcPr>
          <w:p w14:paraId="19ABD257" w14:textId="77777777" w:rsidR="00283D4D" w:rsidRDefault="00283D4D" w:rsidP="001277F2">
            <w:pPr>
              <w:pStyle w:val="Compact"/>
            </w:pPr>
            <w:r>
              <w:t>—-</w:t>
            </w:r>
          </w:p>
        </w:tc>
      </w:tr>
      <w:tr w:rsidR="00283D4D" w14:paraId="59778394" w14:textId="77777777" w:rsidTr="001277F2">
        <w:tc>
          <w:tcPr>
            <w:tcW w:w="0" w:type="auto"/>
          </w:tcPr>
          <w:p w14:paraId="7601DB72" w14:textId="77777777" w:rsidR="00283D4D" w:rsidRDefault="00283D4D" w:rsidP="001277F2">
            <w:pPr>
              <w:pStyle w:val="Compact"/>
            </w:pPr>
            <w:r>
              <w:lastRenderedPageBreak/>
              <w:t>Total price:</w:t>
            </w:r>
          </w:p>
        </w:tc>
        <w:tc>
          <w:tcPr>
            <w:tcW w:w="0" w:type="auto"/>
          </w:tcPr>
          <w:p w14:paraId="404C89A4" w14:textId="77777777" w:rsidR="00283D4D" w:rsidRDefault="00283D4D" w:rsidP="001277F2">
            <w:pPr>
              <w:pStyle w:val="Compact"/>
            </w:pPr>
            <w:r>
              <w:t>$1710.00</w:t>
            </w:r>
          </w:p>
        </w:tc>
        <w:tc>
          <w:tcPr>
            <w:tcW w:w="0" w:type="auto"/>
          </w:tcPr>
          <w:p w14:paraId="534941B4" w14:textId="77777777" w:rsidR="00283D4D" w:rsidRDefault="00283D4D" w:rsidP="001277F2"/>
        </w:tc>
        <w:tc>
          <w:tcPr>
            <w:tcW w:w="0" w:type="auto"/>
          </w:tcPr>
          <w:p w14:paraId="3C6A6A29" w14:textId="77777777" w:rsidR="00283D4D" w:rsidRDefault="00283D4D" w:rsidP="001277F2"/>
        </w:tc>
      </w:tr>
    </w:tbl>
    <w:p w14:paraId="58FFB90E" w14:textId="77777777" w:rsidR="00283D4D" w:rsidRDefault="00283D4D" w:rsidP="00283D4D"/>
    <w:tbl>
      <w:tblPr>
        <w:tblStyle w:val="Table"/>
        <w:tblW w:w="0" w:type="pct"/>
        <w:tblLook w:val="0020" w:firstRow="1" w:lastRow="0" w:firstColumn="0" w:lastColumn="0" w:noHBand="0" w:noVBand="0"/>
      </w:tblPr>
      <w:tblGrid>
        <w:gridCol w:w="1689"/>
        <w:gridCol w:w="1385"/>
        <w:gridCol w:w="1540"/>
        <w:gridCol w:w="1375"/>
      </w:tblGrid>
      <w:tr w:rsidR="00283D4D" w14:paraId="77D7E079" w14:textId="77777777" w:rsidTr="001277F2">
        <w:tc>
          <w:tcPr>
            <w:tcW w:w="0" w:type="auto"/>
            <w:tcBorders>
              <w:bottom w:val="single" w:sz="0" w:space="0" w:color="auto"/>
            </w:tcBorders>
            <w:vAlign w:val="bottom"/>
          </w:tcPr>
          <w:p w14:paraId="656B2454" w14:textId="77777777" w:rsidR="00283D4D" w:rsidRDefault="00283D4D" w:rsidP="001277F2">
            <w:pPr>
              <w:pStyle w:val="Compact"/>
            </w:pPr>
            <w:r>
              <w:t>Supplier name:</w:t>
            </w:r>
          </w:p>
        </w:tc>
        <w:tc>
          <w:tcPr>
            <w:tcW w:w="0" w:type="auto"/>
            <w:tcBorders>
              <w:bottom w:val="single" w:sz="0" w:space="0" w:color="auto"/>
            </w:tcBorders>
            <w:vAlign w:val="bottom"/>
          </w:tcPr>
          <w:p w14:paraId="5A5D86FA" w14:textId="77777777" w:rsidR="00283D4D" w:rsidRDefault="00283D4D" w:rsidP="001277F2">
            <w:pPr>
              <w:pStyle w:val="Compact"/>
            </w:pPr>
            <w:r>
              <w:t>Good Foods</w:t>
            </w:r>
          </w:p>
        </w:tc>
        <w:tc>
          <w:tcPr>
            <w:tcW w:w="0" w:type="auto"/>
            <w:tcBorders>
              <w:bottom w:val="single" w:sz="0" w:space="0" w:color="auto"/>
            </w:tcBorders>
            <w:vAlign w:val="bottom"/>
          </w:tcPr>
          <w:p w14:paraId="51100434" w14:textId="77777777" w:rsidR="00283D4D" w:rsidRDefault="00283D4D" w:rsidP="001277F2">
            <w:pPr>
              <w:pStyle w:val="Compact"/>
            </w:pPr>
            <w:r>
              <w:t>Supplier PPN:</w:t>
            </w:r>
          </w:p>
        </w:tc>
        <w:tc>
          <w:tcPr>
            <w:tcW w:w="0" w:type="auto"/>
            <w:tcBorders>
              <w:bottom w:val="single" w:sz="0" w:space="0" w:color="auto"/>
            </w:tcBorders>
            <w:vAlign w:val="bottom"/>
          </w:tcPr>
          <w:p w14:paraId="6E7E217E" w14:textId="77777777" w:rsidR="00283D4D" w:rsidRDefault="00283D4D" w:rsidP="001277F2">
            <w:pPr>
              <w:pStyle w:val="Compact"/>
            </w:pPr>
            <w:r>
              <w:t>2</w:t>
            </w:r>
          </w:p>
        </w:tc>
      </w:tr>
      <w:tr w:rsidR="00283D4D" w14:paraId="11CB5C27" w14:textId="77777777" w:rsidTr="001277F2">
        <w:tc>
          <w:tcPr>
            <w:tcW w:w="0" w:type="auto"/>
          </w:tcPr>
          <w:p w14:paraId="2FCB6BFB" w14:textId="77777777" w:rsidR="00283D4D" w:rsidRDefault="00283D4D" w:rsidP="001277F2">
            <w:pPr>
              <w:pStyle w:val="Compact"/>
            </w:pPr>
            <w:r>
              <w:t>Ordered:</w:t>
            </w:r>
          </w:p>
        </w:tc>
        <w:tc>
          <w:tcPr>
            <w:tcW w:w="0" w:type="auto"/>
          </w:tcPr>
          <w:p w14:paraId="29FA56EC" w14:textId="77777777" w:rsidR="00283D4D" w:rsidRDefault="00283D4D" w:rsidP="001277F2">
            <w:pPr>
              <w:pStyle w:val="Compact"/>
            </w:pPr>
            <w:r>
              <w:t>2022/03/02</w:t>
            </w:r>
          </w:p>
        </w:tc>
        <w:tc>
          <w:tcPr>
            <w:tcW w:w="0" w:type="auto"/>
          </w:tcPr>
          <w:p w14:paraId="03E5744E" w14:textId="77777777" w:rsidR="00283D4D" w:rsidRDefault="00283D4D" w:rsidP="001277F2">
            <w:pPr>
              <w:pStyle w:val="Compact"/>
            </w:pPr>
            <w:r>
              <w:t>Provided:</w:t>
            </w:r>
          </w:p>
        </w:tc>
        <w:tc>
          <w:tcPr>
            <w:tcW w:w="0" w:type="auto"/>
          </w:tcPr>
          <w:p w14:paraId="14AB7C47" w14:textId="77777777" w:rsidR="00283D4D" w:rsidRDefault="00283D4D" w:rsidP="001277F2">
            <w:pPr>
              <w:pStyle w:val="Compact"/>
            </w:pPr>
            <w:r>
              <w:t>2022/03/10</w:t>
            </w:r>
          </w:p>
        </w:tc>
      </w:tr>
      <w:tr w:rsidR="00283D4D" w14:paraId="538393A4" w14:textId="77777777" w:rsidTr="001277F2">
        <w:tc>
          <w:tcPr>
            <w:tcW w:w="0" w:type="auto"/>
          </w:tcPr>
          <w:p w14:paraId="419B0C06" w14:textId="77777777" w:rsidR="00283D4D" w:rsidRDefault="00283D4D" w:rsidP="001277F2">
            <w:pPr>
              <w:pStyle w:val="Compact"/>
            </w:pPr>
            <w:r>
              <w:t>—-</w:t>
            </w:r>
          </w:p>
        </w:tc>
        <w:tc>
          <w:tcPr>
            <w:tcW w:w="0" w:type="auto"/>
          </w:tcPr>
          <w:p w14:paraId="7429236F" w14:textId="77777777" w:rsidR="00283D4D" w:rsidRDefault="00283D4D" w:rsidP="001277F2">
            <w:pPr>
              <w:pStyle w:val="Compact"/>
            </w:pPr>
            <w:r>
              <w:t>—-</w:t>
            </w:r>
          </w:p>
        </w:tc>
        <w:tc>
          <w:tcPr>
            <w:tcW w:w="0" w:type="auto"/>
          </w:tcPr>
          <w:p w14:paraId="694150AF" w14:textId="77777777" w:rsidR="00283D4D" w:rsidRDefault="00283D4D" w:rsidP="001277F2">
            <w:pPr>
              <w:pStyle w:val="Compact"/>
            </w:pPr>
            <w:r>
              <w:t>—-</w:t>
            </w:r>
          </w:p>
        </w:tc>
        <w:tc>
          <w:tcPr>
            <w:tcW w:w="0" w:type="auto"/>
          </w:tcPr>
          <w:p w14:paraId="09C1310E" w14:textId="77777777" w:rsidR="00283D4D" w:rsidRDefault="00283D4D" w:rsidP="001277F2">
            <w:pPr>
              <w:pStyle w:val="Compact"/>
            </w:pPr>
            <w:r>
              <w:t>—-</w:t>
            </w:r>
          </w:p>
        </w:tc>
      </w:tr>
      <w:tr w:rsidR="00283D4D" w14:paraId="47D7ED5C" w14:textId="77777777" w:rsidTr="001277F2">
        <w:tc>
          <w:tcPr>
            <w:tcW w:w="0" w:type="auto"/>
          </w:tcPr>
          <w:p w14:paraId="79C3E533" w14:textId="77777777" w:rsidR="00283D4D" w:rsidRDefault="00283D4D" w:rsidP="001277F2">
            <w:pPr>
              <w:pStyle w:val="Compact"/>
            </w:pPr>
            <w:r>
              <w:t>Whole Bread</w:t>
            </w:r>
          </w:p>
        </w:tc>
        <w:tc>
          <w:tcPr>
            <w:tcW w:w="0" w:type="auto"/>
          </w:tcPr>
          <w:p w14:paraId="6B3CC192" w14:textId="77777777" w:rsidR="00283D4D" w:rsidRDefault="00283D4D" w:rsidP="001277F2">
            <w:pPr>
              <w:pStyle w:val="Compact"/>
            </w:pPr>
            <w:r>
              <w:t>1</w:t>
            </w:r>
          </w:p>
        </w:tc>
        <w:tc>
          <w:tcPr>
            <w:tcW w:w="0" w:type="auto"/>
          </w:tcPr>
          <w:p w14:paraId="14DAFB8C" w14:textId="77777777" w:rsidR="00283D4D" w:rsidRDefault="00283D4D" w:rsidP="001277F2">
            <w:pPr>
              <w:pStyle w:val="Compact"/>
            </w:pPr>
            <w:r>
              <w:t>95 units</w:t>
            </w:r>
          </w:p>
        </w:tc>
        <w:tc>
          <w:tcPr>
            <w:tcW w:w="0" w:type="auto"/>
          </w:tcPr>
          <w:p w14:paraId="2FF0E6ED" w14:textId="77777777" w:rsidR="00283D4D" w:rsidRDefault="00283D4D" w:rsidP="001277F2">
            <w:pPr>
              <w:pStyle w:val="Compact"/>
            </w:pPr>
            <w:r>
              <w:t xml:space="preserve">$7.50 / </w:t>
            </w:r>
            <w:proofErr w:type="spellStart"/>
            <w:r>
              <w:t>ea</w:t>
            </w:r>
            <w:proofErr w:type="spellEnd"/>
          </w:p>
        </w:tc>
      </w:tr>
      <w:tr w:rsidR="00283D4D" w14:paraId="1E3C996B" w14:textId="77777777" w:rsidTr="001277F2">
        <w:tc>
          <w:tcPr>
            <w:tcW w:w="0" w:type="auto"/>
          </w:tcPr>
          <w:p w14:paraId="41B9C567" w14:textId="77777777" w:rsidR="00283D4D" w:rsidRDefault="00283D4D" w:rsidP="001277F2">
            <w:pPr>
              <w:pStyle w:val="Compact"/>
            </w:pPr>
            <w:r>
              <w:t>Soy Milk</w:t>
            </w:r>
          </w:p>
        </w:tc>
        <w:tc>
          <w:tcPr>
            <w:tcW w:w="0" w:type="auto"/>
          </w:tcPr>
          <w:p w14:paraId="0ED6D83D" w14:textId="77777777" w:rsidR="00283D4D" w:rsidRDefault="00283D4D" w:rsidP="001277F2">
            <w:pPr>
              <w:pStyle w:val="Compact"/>
            </w:pPr>
            <w:r>
              <w:t>2</w:t>
            </w:r>
          </w:p>
        </w:tc>
        <w:tc>
          <w:tcPr>
            <w:tcW w:w="0" w:type="auto"/>
          </w:tcPr>
          <w:p w14:paraId="63324B23" w14:textId="77777777" w:rsidR="00283D4D" w:rsidRDefault="00283D4D" w:rsidP="001277F2">
            <w:pPr>
              <w:pStyle w:val="Compact"/>
            </w:pPr>
            <w:r>
              <w:t>1000 units</w:t>
            </w:r>
          </w:p>
        </w:tc>
        <w:tc>
          <w:tcPr>
            <w:tcW w:w="0" w:type="auto"/>
          </w:tcPr>
          <w:p w14:paraId="1B7979A6" w14:textId="77777777" w:rsidR="00283D4D" w:rsidRDefault="00283D4D" w:rsidP="001277F2">
            <w:pPr>
              <w:pStyle w:val="Compact"/>
            </w:pPr>
            <w:r>
              <w:t xml:space="preserve">$6.00 / </w:t>
            </w:r>
            <w:proofErr w:type="spellStart"/>
            <w:r>
              <w:t>ea</w:t>
            </w:r>
            <w:proofErr w:type="spellEnd"/>
          </w:p>
        </w:tc>
      </w:tr>
      <w:tr w:rsidR="00283D4D" w14:paraId="58777B64" w14:textId="77777777" w:rsidTr="001277F2">
        <w:tc>
          <w:tcPr>
            <w:tcW w:w="0" w:type="auto"/>
          </w:tcPr>
          <w:p w14:paraId="15D6559F" w14:textId="77777777" w:rsidR="00283D4D" w:rsidRDefault="00283D4D" w:rsidP="001277F2">
            <w:pPr>
              <w:pStyle w:val="Compact"/>
            </w:pPr>
            <w:r>
              <w:t>—-</w:t>
            </w:r>
          </w:p>
        </w:tc>
        <w:tc>
          <w:tcPr>
            <w:tcW w:w="0" w:type="auto"/>
          </w:tcPr>
          <w:p w14:paraId="5A9F6DA2" w14:textId="77777777" w:rsidR="00283D4D" w:rsidRDefault="00283D4D" w:rsidP="001277F2">
            <w:pPr>
              <w:pStyle w:val="Compact"/>
            </w:pPr>
            <w:r>
              <w:t>—-</w:t>
            </w:r>
          </w:p>
        </w:tc>
        <w:tc>
          <w:tcPr>
            <w:tcW w:w="0" w:type="auto"/>
          </w:tcPr>
          <w:p w14:paraId="313DB486" w14:textId="77777777" w:rsidR="00283D4D" w:rsidRDefault="00283D4D" w:rsidP="001277F2">
            <w:pPr>
              <w:pStyle w:val="Compact"/>
            </w:pPr>
            <w:r>
              <w:t>—-</w:t>
            </w:r>
          </w:p>
        </w:tc>
        <w:tc>
          <w:tcPr>
            <w:tcW w:w="0" w:type="auto"/>
          </w:tcPr>
          <w:p w14:paraId="274335E6" w14:textId="77777777" w:rsidR="00283D4D" w:rsidRDefault="00283D4D" w:rsidP="001277F2">
            <w:pPr>
              <w:pStyle w:val="Compact"/>
            </w:pPr>
            <w:r>
              <w:t>—-</w:t>
            </w:r>
          </w:p>
        </w:tc>
      </w:tr>
      <w:tr w:rsidR="00283D4D" w14:paraId="4321402A" w14:textId="77777777" w:rsidTr="001277F2">
        <w:tc>
          <w:tcPr>
            <w:tcW w:w="0" w:type="auto"/>
          </w:tcPr>
          <w:p w14:paraId="7AC58610" w14:textId="77777777" w:rsidR="00283D4D" w:rsidRDefault="00283D4D" w:rsidP="001277F2">
            <w:pPr>
              <w:pStyle w:val="Compact"/>
            </w:pPr>
            <w:r>
              <w:t>Total price:</w:t>
            </w:r>
          </w:p>
        </w:tc>
        <w:tc>
          <w:tcPr>
            <w:tcW w:w="0" w:type="auto"/>
          </w:tcPr>
          <w:p w14:paraId="06B512BF" w14:textId="77777777" w:rsidR="00283D4D" w:rsidRDefault="00283D4D" w:rsidP="001277F2">
            <w:pPr>
              <w:pStyle w:val="Compact"/>
            </w:pPr>
            <w:r>
              <w:t>$5370.00</w:t>
            </w:r>
          </w:p>
        </w:tc>
        <w:tc>
          <w:tcPr>
            <w:tcW w:w="0" w:type="auto"/>
          </w:tcPr>
          <w:p w14:paraId="6B9CD179" w14:textId="77777777" w:rsidR="00283D4D" w:rsidRDefault="00283D4D" w:rsidP="001277F2"/>
        </w:tc>
        <w:tc>
          <w:tcPr>
            <w:tcW w:w="0" w:type="auto"/>
          </w:tcPr>
          <w:p w14:paraId="7A1CEF9C" w14:textId="77777777" w:rsidR="00283D4D" w:rsidRDefault="00283D4D" w:rsidP="001277F2"/>
        </w:tc>
      </w:tr>
    </w:tbl>
    <w:p w14:paraId="6DA754E9" w14:textId="77777777" w:rsidR="00283D4D" w:rsidRDefault="00283D4D" w:rsidP="00283D4D">
      <w:pPr>
        <w:pStyle w:val="Heading3"/>
      </w:pPr>
      <w:bookmarkStart w:id="9" w:name="from-supplier-mystery-items-ppn-3"/>
      <w:bookmarkEnd w:id="8"/>
      <w:r>
        <w:t>From supplier: Mystery Items (PPN 3)</w:t>
      </w:r>
    </w:p>
    <w:tbl>
      <w:tblPr>
        <w:tblStyle w:val="Table"/>
        <w:tblW w:w="0" w:type="pct"/>
        <w:tblLook w:val="0020" w:firstRow="1" w:lastRow="0" w:firstColumn="0" w:lastColumn="0" w:noHBand="0" w:noVBand="0"/>
      </w:tblPr>
      <w:tblGrid>
        <w:gridCol w:w="1689"/>
        <w:gridCol w:w="1616"/>
        <w:gridCol w:w="1540"/>
        <w:gridCol w:w="1443"/>
      </w:tblGrid>
      <w:tr w:rsidR="00283D4D" w14:paraId="4FE115D6" w14:textId="77777777" w:rsidTr="001277F2">
        <w:tc>
          <w:tcPr>
            <w:tcW w:w="0" w:type="auto"/>
            <w:tcBorders>
              <w:bottom w:val="single" w:sz="0" w:space="0" w:color="auto"/>
            </w:tcBorders>
            <w:vAlign w:val="bottom"/>
          </w:tcPr>
          <w:p w14:paraId="47715DB0" w14:textId="77777777" w:rsidR="00283D4D" w:rsidRDefault="00283D4D" w:rsidP="001277F2">
            <w:pPr>
              <w:pStyle w:val="Compact"/>
            </w:pPr>
            <w:r>
              <w:t>Supplier name:</w:t>
            </w:r>
          </w:p>
        </w:tc>
        <w:tc>
          <w:tcPr>
            <w:tcW w:w="0" w:type="auto"/>
            <w:tcBorders>
              <w:bottom w:val="single" w:sz="0" w:space="0" w:color="auto"/>
            </w:tcBorders>
            <w:vAlign w:val="bottom"/>
          </w:tcPr>
          <w:p w14:paraId="63240A44" w14:textId="77777777" w:rsidR="00283D4D" w:rsidRDefault="00283D4D" w:rsidP="001277F2">
            <w:pPr>
              <w:pStyle w:val="Compact"/>
            </w:pPr>
            <w:r>
              <w:t>Mystery Items</w:t>
            </w:r>
          </w:p>
        </w:tc>
        <w:tc>
          <w:tcPr>
            <w:tcW w:w="0" w:type="auto"/>
            <w:tcBorders>
              <w:bottom w:val="single" w:sz="0" w:space="0" w:color="auto"/>
            </w:tcBorders>
            <w:vAlign w:val="bottom"/>
          </w:tcPr>
          <w:p w14:paraId="78AAD107" w14:textId="77777777" w:rsidR="00283D4D" w:rsidRDefault="00283D4D" w:rsidP="001277F2">
            <w:pPr>
              <w:pStyle w:val="Compact"/>
            </w:pPr>
            <w:r>
              <w:t>Supplier PPN:</w:t>
            </w:r>
          </w:p>
        </w:tc>
        <w:tc>
          <w:tcPr>
            <w:tcW w:w="0" w:type="auto"/>
            <w:tcBorders>
              <w:bottom w:val="single" w:sz="0" w:space="0" w:color="auto"/>
            </w:tcBorders>
            <w:vAlign w:val="bottom"/>
          </w:tcPr>
          <w:p w14:paraId="4C220330" w14:textId="77777777" w:rsidR="00283D4D" w:rsidRDefault="00283D4D" w:rsidP="001277F2">
            <w:pPr>
              <w:pStyle w:val="Compact"/>
            </w:pPr>
            <w:r>
              <w:t>666</w:t>
            </w:r>
          </w:p>
        </w:tc>
      </w:tr>
      <w:tr w:rsidR="00283D4D" w14:paraId="06E77245" w14:textId="77777777" w:rsidTr="001277F2">
        <w:tc>
          <w:tcPr>
            <w:tcW w:w="0" w:type="auto"/>
          </w:tcPr>
          <w:p w14:paraId="090FA4F0" w14:textId="77777777" w:rsidR="00283D4D" w:rsidRDefault="00283D4D" w:rsidP="001277F2">
            <w:pPr>
              <w:pStyle w:val="Compact"/>
            </w:pPr>
            <w:r>
              <w:t>Ordered:</w:t>
            </w:r>
          </w:p>
        </w:tc>
        <w:tc>
          <w:tcPr>
            <w:tcW w:w="0" w:type="auto"/>
          </w:tcPr>
          <w:p w14:paraId="383737C5" w14:textId="77777777" w:rsidR="00283D4D" w:rsidRDefault="00283D4D" w:rsidP="001277F2">
            <w:pPr>
              <w:pStyle w:val="Compact"/>
            </w:pPr>
            <w:r>
              <w:t>2021/05/06</w:t>
            </w:r>
          </w:p>
        </w:tc>
        <w:tc>
          <w:tcPr>
            <w:tcW w:w="0" w:type="auto"/>
          </w:tcPr>
          <w:p w14:paraId="39635D54" w14:textId="77777777" w:rsidR="00283D4D" w:rsidRDefault="00283D4D" w:rsidP="001277F2">
            <w:pPr>
              <w:pStyle w:val="Compact"/>
            </w:pPr>
            <w:r>
              <w:t>Provided:</w:t>
            </w:r>
          </w:p>
        </w:tc>
        <w:tc>
          <w:tcPr>
            <w:tcW w:w="0" w:type="auto"/>
          </w:tcPr>
          <w:p w14:paraId="34003469" w14:textId="77777777" w:rsidR="00283D4D" w:rsidRDefault="00283D4D" w:rsidP="001277F2">
            <w:pPr>
              <w:pStyle w:val="Compact"/>
            </w:pPr>
            <w:r>
              <w:t>2022/05/06</w:t>
            </w:r>
          </w:p>
        </w:tc>
      </w:tr>
      <w:tr w:rsidR="00283D4D" w14:paraId="5FECDBB8" w14:textId="77777777" w:rsidTr="001277F2">
        <w:tc>
          <w:tcPr>
            <w:tcW w:w="0" w:type="auto"/>
          </w:tcPr>
          <w:p w14:paraId="78177789" w14:textId="77777777" w:rsidR="00283D4D" w:rsidRDefault="00283D4D" w:rsidP="001277F2">
            <w:pPr>
              <w:pStyle w:val="Compact"/>
            </w:pPr>
            <w:r>
              <w:t>—-</w:t>
            </w:r>
          </w:p>
        </w:tc>
        <w:tc>
          <w:tcPr>
            <w:tcW w:w="0" w:type="auto"/>
          </w:tcPr>
          <w:p w14:paraId="3751C4FF" w14:textId="77777777" w:rsidR="00283D4D" w:rsidRDefault="00283D4D" w:rsidP="001277F2">
            <w:pPr>
              <w:pStyle w:val="Compact"/>
            </w:pPr>
            <w:r>
              <w:t>—-</w:t>
            </w:r>
          </w:p>
        </w:tc>
        <w:tc>
          <w:tcPr>
            <w:tcW w:w="0" w:type="auto"/>
          </w:tcPr>
          <w:p w14:paraId="56FF38C9" w14:textId="77777777" w:rsidR="00283D4D" w:rsidRDefault="00283D4D" w:rsidP="001277F2">
            <w:pPr>
              <w:pStyle w:val="Compact"/>
            </w:pPr>
            <w:r>
              <w:t>—-</w:t>
            </w:r>
          </w:p>
        </w:tc>
        <w:tc>
          <w:tcPr>
            <w:tcW w:w="0" w:type="auto"/>
          </w:tcPr>
          <w:p w14:paraId="1832622B" w14:textId="77777777" w:rsidR="00283D4D" w:rsidRDefault="00283D4D" w:rsidP="001277F2">
            <w:pPr>
              <w:pStyle w:val="Compact"/>
            </w:pPr>
            <w:r>
              <w:t>—-</w:t>
            </w:r>
          </w:p>
        </w:tc>
      </w:tr>
      <w:tr w:rsidR="00283D4D" w14:paraId="4C751169" w14:textId="77777777" w:rsidTr="001277F2">
        <w:tc>
          <w:tcPr>
            <w:tcW w:w="0" w:type="auto"/>
          </w:tcPr>
          <w:p w14:paraId="1CB6025B" w14:textId="77777777" w:rsidR="00283D4D" w:rsidRDefault="00283D4D" w:rsidP="001277F2">
            <w:pPr>
              <w:pStyle w:val="Compact"/>
            </w:pPr>
            <w:r>
              <w:t>Voodoo Doll</w:t>
            </w:r>
          </w:p>
        </w:tc>
        <w:tc>
          <w:tcPr>
            <w:tcW w:w="0" w:type="auto"/>
          </w:tcPr>
          <w:p w14:paraId="0D850EBD" w14:textId="77777777" w:rsidR="00283D4D" w:rsidRDefault="00283D4D" w:rsidP="001277F2">
            <w:pPr>
              <w:pStyle w:val="Compact"/>
            </w:pPr>
            <w:r>
              <w:t>2</w:t>
            </w:r>
          </w:p>
        </w:tc>
        <w:tc>
          <w:tcPr>
            <w:tcW w:w="0" w:type="auto"/>
          </w:tcPr>
          <w:p w14:paraId="44932C8C" w14:textId="77777777" w:rsidR="00283D4D" w:rsidRDefault="00283D4D" w:rsidP="001277F2">
            <w:pPr>
              <w:pStyle w:val="Compact"/>
            </w:pPr>
            <w:r>
              <w:t>200 units</w:t>
            </w:r>
          </w:p>
        </w:tc>
        <w:tc>
          <w:tcPr>
            <w:tcW w:w="0" w:type="auto"/>
          </w:tcPr>
          <w:p w14:paraId="5D20C010" w14:textId="77777777" w:rsidR="00283D4D" w:rsidRDefault="00283D4D" w:rsidP="001277F2">
            <w:pPr>
              <w:pStyle w:val="Compact"/>
            </w:pPr>
            <w:r>
              <w:t xml:space="preserve">$600.00 / </w:t>
            </w:r>
            <w:proofErr w:type="spellStart"/>
            <w:r>
              <w:t>ea</w:t>
            </w:r>
            <w:proofErr w:type="spellEnd"/>
          </w:p>
        </w:tc>
      </w:tr>
      <w:tr w:rsidR="00283D4D" w14:paraId="42993770" w14:textId="77777777" w:rsidTr="001277F2">
        <w:tc>
          <w:tcPr>
            <w:tcW w:w="0" w:type="auto"/>
          </w:tcPr>
          <w:p w14:paraId="4229BCB1" w14:textId="77777777" w:rsidR="00283D4D" w:rsidRDefault="00283D4D" w:rsidP="001277F2">
            <w:pPr>
              <w:pStyle w:val="Compact"/>
            </w:pPr>
            <w:r>
              <w:t>Monkey’s Paw</w:t>
            </w:r>
          </w:p>
        </w:tc>
        <w:tc>
          <w:tcPr>
            <w:tcW w:w="0" w:type="auto"/>
          </w:tcPr>
          <w:p w14:paraId="56389A15" w14:textId="77777777" w:rsidR="00283D4D" w:rsidRDefault="00283D4D" w:rsidP="001277F2">
            <w:pPr>
              <w:pStyle w:val="Compact"/>
            </w:pPr>
            <w:r>
              <w:t>1</w:t>
            </w:r>
          </w:p>
        </w:tc>
        <w:tc>
          <w:tcPr>
            <w:tcW w:w="0" w:type="auto"/>
          </w:tcPr>
          <w:p w14:paraId="547BF1EB" w14:textId="77777777" w:rsidR="00283D4D" w:rsidRDefault="00283D4D" w:rsidP="001277F2">
            <w:pPr>
              <w:pStyle w:val="Compact"/>
            </w:pPr>
            <w:r>
              <w:t>200 units</w:t>
            </w:r>
          </w:p>
        </w:tc>
        <w:tc>
          <w:tcPr>
            <w:tcW w:w="0" w:type="auto"/>
          </w:tcPr>
          <w:p w14:paraId="31FC997E" w14:textId="77777777" w:rsidR="00283D4D" w:rsidRDefault="00283D4D" w:rsidP="001277F2">
            <w:pPr>
              <w:pStyle w:val="Compact"/>
            </w:pPr>
            <w:r>
              <w:t xml:space="preserve">$0.01 / </w:t>
            </w:r>
            <w:proofErr w:type="spellStart"/>
            <w:r>
              <w:t>ea</w:t>
            </w:r>
            <w:proofErr w:type="spellEnd"/>
          </w:p>
        </w:tc>
      </w:tr>
      <w:tr w:rsidR="00283D4D" w14:paraId="3DFD11CA" w14:textId="77777777" w:rsidTr="001277F2">
        <w:tc>
          <w:tcPr>
            <w:tcW w:w="0" w:type="auto"/>
          </w:tcPr>
          <w:p w14:paraId="0AF0942A" w14:textId="77777777" w:rsidR="00283D4D" w:rsidRDefault="00283D4D" w:rsidP="001277F2">
            <w:pPr>
              <w:pStyle w:val="Compact"/>
            </w:pPr>
            <w:r>
              <w:t>—-</w:t>
            </w:r>
          </w:p>
        </w:tc>
        <w:tc>
          <w:tcPr>
            <w:tcW w:w="0" w:type="auto"/>
          </w:tcPr>
          <w:p w14:paraId="4A70C5E1" w14:textId="77777777" w:rsidR="00283D4D" w:rsidRDefault="00283D4D" w:rsidP="001277F2">
            <w:pPr>
              <w:pStyle w:val="Compact"/>
            </w:pPr>
            <w:r>
              <w:t>—-</w:t>
            </w:r>
          </w:p>
        </w:tc>
        <w:tc>
          <w:tcPr>
            <w:tcW w:w="0" w:type="auto"/>
          </w:tcPr>
          <w:p w14:paraId="63643289" w14:textId="77777777" w:rsidR="00283D4D" w:rsidRDefault="00283D4D" w:rsidP="001277F2">
            <w:pPr>
              <w:pStyle w:val="Compact"/>
            </w:pPr>
            <w:r>
              <w:t>—-</w:t>
            </w:r>
          </w:p>
        </w:tc>
        <w:tc>
          <w:tcPr>
            <w:tcW w:w="0" w:type="auto"/>
          </w:tcPr>
          <w:p w14:paraId="15F39DE5" w14:textId="77777777" w:rsidR="00283D4D" w:rsidRDefault="00283D4D" w:rsidP="001277F2">
            <w:pPr>
              <w:pStyle w:val="Compact"/>
            </w:pPr>
            <w:r>
              <w:t>—-</w:t>
            </w:r>
          </w:p>
        </w:tc>
      </w:tr>
      <w:tr w:rsidR="00283D4D" w14:paraId="59DD902B" w14:textId="77777777" w:rsidTr="001277F2">
        <w:tc>
          <w:tcPr>
            <w:tcW w:w="0" w:type="auto"/>
          </w:tcPr>
          <w:p w14:paraId="30A043AE" w14:textId="77777777" w:rsidR="00283D4D" w:rsidRDefault="00283D4D" w:rsidP="001277F2">
            <w:pPr>
              <w:pStyle w:val="Compact"/>
            </w:pPr>
            <w:r>
              <w:t>Total price:</w:t>
            </w:r>
          </w:p>
        </w:tc>
        <w:tc>
          <w:tcPr>
            <w:tcW w:w="0" w:type="auto"/>
          </w:tcPr>
          <w:p w14:paraId="0F514720" w14:textId="77777777" w:rsidR="00283D4D" w:rsidRDefault="00283D4D" w:rsidP="001277F2">
            <w:pPr>
              <w:pStyle w:val="Compact"/>
            </w:pPr>
            <w:r>
              <w:t>$96001.60</w:t>
            </w:r>
          </w:p>
        </w:tc>
        <w:tc>
          <w:tcPr>
            <w:tcW w:w="0" w:type="auto"/>
          </w:tcPr>
          <w:p w14:paraId="3C225318" w14:textId="77777777" w:rsidR="00283D4D" w:rsidRDefault="00283D4D" w:rsidP="001277F2"/>
        </w:tc>
        <w:tc>
          <w:tcPr>
            <w:tcW w:w="0" w:type="auto"/>
          </w:tcPr>
          <w:p w14:paraId="0BDA899A" w14:textId="77777777" w:rsidR="00283D4D" w:rsidRDefault="00283D4D" w:rsidP="001277F2"/>
        </w:tc>
      </w:tr>
    </w:tbl>
    <w:p w14:paraId="23F09671" w14:textId="77777777" w:rsidR="00283D4D" w:rsidRDefault="00283D4D" w:rsidP="00283D4D"/>
    <w:tbl>
      <w:tblPr>
        <w:tblStyle w:val="Table"/>
        <w:tblW w:w="0" w:type="pct"/>
        <w:tblLook w:val="0020" w:firstRow="1" w:lastRow="0" w:firstColumn="0" w:lastColumn="0" w:noHBand="0" w:noVBand="0"/>
      </w:tblPr>
      <w:tblGrid>
        <w:gridCol w:w="1689"/>
        <w:gridCol w:w="1616"/>
        <w:gridCol w:w="1540"/>
        <w:gridCol w:w="1564"/>
      </w:tblGrid>
      <w:tr w:rsidR="00283D4D" w14:paraId="02B70685" w14:textId="77777777" w:rsidTr="001277F2">
        <w:tc>
          <w:tcPr>
            <w:tcW w:w="0" w:type="auto"/>
            <w:tcBorders>
              <w:bottom w:val="single" w:sz="0" w:space="0" w:color="auto"/>
            </w:tcBorders>
            <w:vAlign w:val="bottom"/>
          </w:tcPr>
          <w:p w14:paraId="5FC83834" w14:textId="77777777" w:rsidR="00283D4D" w:rsidRDefault="00283D4D" w:rsidP="001277F2">
            <w:pPr>
              <w:pStyle w:val="Compact"/>
            </w:pPr>
            <w:r>
              <w:t>Supplier name:</w:t>
            </w:r>
          </w:p>
        </w:tc>
        <w:tc>
          <w:tcPr>
            <w:tcW w:w="0" w:type="auto"/>
            <w:tcBorders>
              <w:bottom w:val="single" w:sz="0" w:space="0" w:color="auto"/>
            </w:tcBorders>
            <w:vAlign w:val="bottom"/>
          </w:tcPr>
          <w:p w14:paraId="1F2103DA" w14:textId="77777777" w:rsidR="00283D4D" w:rsidRDefault="00283D4D" w:rsidP="001277F2">
            <w:pPr>
              <w:pStyle w:val="Compact"/>
            </w:pPr>
            <w:r>
              <w:t>Mystery Items</w:t>
            </w:r>
          </w:p>
        </w:tc>
        <w:tc>
          <w:tcPr>
            <w:tcW w:w="0" w:type="auto"/>
            <w:tcBorders>
              <w:bottom w:val="single" w:sz="0" w:space="0" w:color="auto"/>
            </w:tcBorders>
            <w:vAlign w:val="bottom"/>
          </w:tcPr>
          <w:p w14:paraId="509D7752" w14:textId="77777777" w:rsidR="00283D4D" w:rsidRDefault="00283D4D" w:rsidP="001277F2">
            <w:pPr>
              <w:pStyle w:val="Compact"/>
            </w:pPr>
            <w:r>
              <w:t>Supplier PPN:</w:t>
            </w:r>
          </w:p>
        </w:tc>
        <w:tc>
          <w:tcPr>
            <w:tcW w:w="0" w:type="auto"/>
            <w:tcBorders>
              <w:bottom w:val="single" w:sz="0" w:space="0" w:color="auto"/>
            </w:tcBorders>
            <w:vAlign w:val="bottom"/>
          </w:tcPr>
          <w:p w14:paraId="43F75650" w14:textId="77777777" w:rsidR="00283D4D" w:rsidRDefault="00283D4D" w:rsidP="001277F2">
            <w:pPr>
              <w:pStyle w:val="Compact"/>
            </w:pPr>
            <w:r>
              <w:t>666</w:t>
            </w:r>
          </w:p>
        </w:tc>
      </w:tr>
      <w:tr w:rsidR="00283D4D" w14:paraId="21F4C143" w14:textId="77777777" w:rsidTr="001277F2">
        <w:tc>
          <w:tcPr>
            <w:tcW w:w="0" w:type="auto"/>
          </w:tcPr>
          <w:p w14:paraId="4281CC6C" w14:textId="77777777" w:rsidR="00283D4D" w:rsidRDefault="00283D4D" w:rsidP="001277F2">
            <w:pPr>
              <w:pStyle w:val="Compact"/>
            </w:pPr>
            <w:r>
              <w:t>Ordered:</w:t>
            </w:r>
          </w:p>
        </w:tc>
        <w:tc>
          <w:tcPr>
            <w:tcW w:w="0" w:type="auto"/>
          </w:tcPr>
          <w:p w14:paraId="088C163E" w14:textId="77777777" w:rsidR="00283D4D" w:rsidRDefault="00283D4D" w:rsidP="001277F2">
            <w:pPr>
              <w:pStyle w:val="Compact"/>
            </w:pPr>
            <w:r>
              <w:t>2022/05/06</w:t>
            </w:r>
          </w:p>
        </w:tc>
        <w:tc>
          <w:tcPr>
            <w:tcW w:w="0" w:type="auto"/>
          </w:tcPr>
          <w:p w14:paraId="013E0C30" w14:textId="77777777" w:rsidR="00283D4D" w:rsidRDefault="00283D4D" w:rsidP="001277F2">
            <w:pPr>
              <w:pStyle w:val="Compact"/>
            </w:pPr>
            <w:r>
              <w:t>Provided:</w:t>
            </w:r>
          </w:p>
        </w:tc>
        <w:tc>
          <w:tcPr>
            <w:tcW w:w="0" w:type="auto"/>
          </w:tcPr>
          <w:p w14:paraId="446641BD" w14:textId="77777777" w:rsidR="00283D4D" w:rsidRDefault="00283D4D" w:rsidP="001277F2">
            <w:pPr>
              <w:pStyle w:val="Compact"/>
            </w:pPr>
            <w:r>
              <w:t>2023/05/06</w:t>
            </w:r>
          </w:p>
        </w:tc>
      </w:tr>
      <w:tr w:rsidR="00283D4D" w14:paraId="60247840" w14:textId="77777777" w:rsidTr="001277F2">
        <w:tc>
          <w:tcPr>
            <w:tcW w:w="0" w:type="auto"/>
          </w:tcPr>
          <w:p w14:paraId="45A6DEDD" w14:textId="77777777" w:rsidR="00283D4D" w:rsidRDefault="00283D4D" w:rsidP="001277F2">
            <w:pPr>
              <w:pStyle w:val="Compact"/>
            </w:pPr>
            <w:r>
              <w:t>—-</w:t>
            </w:r>
          </w:p>
        </w:tc>
        <w:tc>
          <w:tcPr>
            <w:tcW w:w="0" w:type="auto"/>
          </w:tcPr>
          <w:p w14:paraId="2DC08E9E" w14:textId="77777777" w:rsidR="00283D4D" w:rsidRDefault="00283D4D" w:rsidP="001277F2">
            <w:pPr>
              <w:pStyle w:val="Compact"/>
            </w:pPr>
            <w:r>
              <w:t>—-</w:t>
            </w:r>
          </w:p>
        </w:tc>
        <w:tc>
          <w:tcPr>
            <w:tcW w:w="0" w:type="auto"/>
          </w:tcPr>
          <w:p w14:paraId="4F2BFE11" w14:textId="77777777" w:rsidR="00283D4D" w:rsidRDefault="00283D4D" w:rsidP="001277F2">
            <w:pPr>
              <w:pStyle w:val="Compact"/>
            </w:pPr>
            <w:r>
              <w:t>—-</w:t>
            </w:r>
          </w:p>
        </w:tc>
        <w:tc>
          <w:tcPr>
            <w:tcW w:w="0" w:type="auto"/>
          </w:tcPr>
          <w:p w14:paraId="65BEB4A1" w14:textId="77777777" w:rsidR="00283D4D" w:rsidRDefault="00283D4D" w:rsidP="001277F2">
            <w:pPr>
              <w:pStyle w:val="Compact"/>
            </w:pPr>
            <w:r>
              <w:t>—-</w:t>
            </w:r>
          </w:p>
        </w:tc>
      </w:tr>
      <w:tr w:rsidR="00283D4D" w14:paraId="4DE1D04A" w14:textId="77777777" w:rsidTr="001277F2">
        <w:tc>
          <w:tcPr>
            <w:tcW w:w="0" w:type="auto"/>
          </w:tcPr>
          <w:p w14:paraId="72262170" w14:textId="77777777" w:rsidR="00283D4D" w:rsidRDefault="00283D4D" w:rsidP="001277F2">
            <w:pPr>
              <w:pStyle w:val="Compact"/>
            </w:pPr>
            <w:r>
              <w:t>Monkey’s Paw</w:t>
            </w:r>
          </w:p>
        </w:tc>
        <w:tc>
          <w:tcPr>
            <w:tcW w:w="0" w:type="auto"/>
          </w:tcPr>
          <w:p w14:paraId="3BDDBEFF" w14:textId="77777777" w:rsidR="00283D4D" w:rsidRDefault="00283D4D" w:rsidP="001277F2">
            <w:pPr>
              <w:pStyle w:val="Compact"/>
            </w:pPr>
            <w:r>
              <w:t>1</w:t>
            </w:r>
          </w:p>
        </w:tc>
        <w:tc>
          <w:tcPr>
            <w:tcW w:w="0" w:type="auto"/>
          </w:tcPr>
          <w:p w14:paraId="44F51979" w14:textId="77777777" w:rsidR="00283D4D" w:rsidRDefault="00283D4D" w:rsidP="001277F2">
            <w:pPr>
              <w:pStyle w:val="Compact"/>
            </w:pPr>
            <w:r>
              <w:t>50 units</w:t>
            </w:r>
          </w:p>
        </w:tc>
        <w:tc>
          <w:tcPr>
            <w:tcW w:w="0" w:type="auto"/>
          </w:tcPr>
          <w:p w14:paraId="09DF12D3" w14:textId="77777777" w:rsidR="00283D4D" w:rsidRDefault="00283D4D" w:rsidP="001277F2">
            <w:pPr>
              <w:pStyle w:val="Compact"/>
            </w:pPr>
            <w:r>
              <w:t xml:space="preserve">$0.01 / </w:t>
            </w:r>
            <w:proofErr w:type="spellStart"/>
            <w:r>
              <w:t>ea</w:t>
            </w:r>
            <w:proofErr w:type="spellEnd"/>
          </w:p>
        </w:tc>
      </w:tr>
      <w:tr w:rsidR="00283D4D" w14:paraId="13B41A3B" w14:textId="77777777" w:rsidTr="001277F2">
        <w:tc>
          <w:tcPr>
            <w:tcW w:w="0" w:type="auto"/>
          </w:tcPr>
          <w:p w14:paraId="6B008417" w14:textId="77777777" w:rsidR="00283D4D" w:rsidRDefault="00283D4D" w:rsidP="001277F2">
            <w:pPr>
              <w:pStyle w:val="Compact"/>
            </w:pPr>
            <w:r>
              <w:t>Curse in a box</w:t>
            </w:r>
          </w:p>
        </w:tc>
        <w:tc>
          <w:tcPr>
            <w:tcW w:w="0" w:type="auto"/>
          </w:tcPr>
          <w:p w14:paraId="0DD86510" w14:textId="77777777" w:rsidR="00283D4D" w:rsidRDefault="00283D4D" w:rsidP="001277F2">
            <w:pPr>
              <w:pStyle w:val="Compact"/>
            </w:pPr>
            <w:r>
              <w:t>5</w:t>
            </w:r>
          </w:p>
        </w:tc>
        <w:tc>
          <w:tcPr>
            <w:tcW w:w="0" w:type="auto"/>
          </w:tcPr>
          <w:p w14:paraId="41A9D048" w14:textId="77777777" w:rsidR="00283D4D" w:rsidRDefault="00283D4D" w:rsidP="001277F2">
            <w:pPr>
              <w:pStyle w:val="Compact"/>
            </w:pPr>
            <w:r>
              <w:t>1 units</w:t>
            </w:r>
          </w:p>
        </w:tc>
        <w:tc>
          <w:tcPr>
            <w:tcW w:w="0" w:type="auto"/>
          </w:tcPr>
          <w:p w14:paraId="2AA84036" w14:textId="77777777" w:rsidR="00283D4D" w:rsidRDefault="00283D4D" w:rsidP="001277F2">
            <w:pPr>
              <w:pStyle w:val="Compact"/>
            </w:pPr>
            <w:r>
              <w:t xml:space="preserve">$1000.00 / </w:t>
            </w:r>
            <w:proofErr w:type="spellStart"/>
            <w:r>
              <w:t>ea</w:t>
            </w:r>
            <w:proofErr w:type="spellEnd"/>
          </w:p>
        </w:tc>
      </w:tr>
      <w:tr w:rsidR="00283D4D" w14:paraId="0479EF17" w14:textId="77777777" w:rsidTr="001277F2">
        <w:tc>
          <w:tcPr>
            <w:tcW w:w="0" w:type="auto"/>
          </w:tcPr>
          <w:p w14:paraId="7F5F0F43" w14:textId="77777777" w:rsidR="00283D4D" w:rsidRDefault="00283D4D" w:rsidP="001277F2">
            <w:pPr>
              <w:pStyle w:val="Compact"/>
            </w:pPr>
            <w:r>
              <w:t>—-</w:t>
            </w:r>
          </w:p>
        </w:tc>
        <w:tc>
          <w:tcPr>
            <w:tcW w:w="0" w:type="auto"/>
          </w:tcPr>
          <w:p w14:paraId="7CD988A1" w14:textId="77777777" w:rsidR="00283D4D" w:rsidRDefault="00283D4D" w:rsidP="001277F2">
            <w:pPr>
              <w:pStyle w:val="Compact"/>
            </w:pPr>
            <w:r>
              <w:t>—-</w:t>
            </w:r>
          </w:p>
        </w:tc>
        <w:tc>
          <w:tcPr>
            <w:tcW w:w="0" w:type="auto"/>
          </w:tcPr>
          <w:p w14:paraId="405B7C1A" w14:textId="77777777" w:rsidR="00283D4D" w:rsidRDefault="00283D4D" w:rsidP="001277F2">
            <w:pPr>
              <w:pStyle w:val="Compact"/>
            </w:pPr>
            <w:r>
              <w:t>—-</w:t>
            </w:r>
          </w:p>
        </w:tc>
        <w:tc>
          <w:tcPr>
            <w:tcW w:w="0" w:type="auto"/>
          </w:tcPr>
          <w:p w14:paraId="10B4D5C7" w14:textId="77777777" w:rsidR="00283D4D" w:rsidRDefault="00283D4D" w:rsidP="001277F2">
            <w:pPr>
              <w:pStyle w:val="Compact"/>
            </w:pPr>
            <w:r>
              <w:t>—-</w:t>
            </w:r>
          </w:p>
        </w:tc>
      </w:tr>
      <w:tr w:rsidR="00283D4D" w14:paraId="4AEC4800" w14:textId="77777777" w:rsidTr="001277F2">
        <w:tc>
          <w:tcPr>
            <w:tcW w:w="0" w:type="auto"/>
          </w:tcPr>
          <w:p w14:paraId="54D5F6E2" w14:textId="77777777" w:rsidR="00283D4D" w:rsidRDefault="00283D4D" w:rsidP="001277F2">
            <w:pPr>
              <w:pStyle w:val="Compact"/>
            </w:pPr>
            <w:r>
              <w:t>Total price:</w:t>
            </w:r>
          </w:p>
        </w:tc>
        <w:tc>
          <w:tcPr>
            <w:tcW w:w="0" w:type="auto"/>
          </w:tcPr>
          <w:p w14:paraId="2F6D186A" w14:textId="77777777" w:rsidR="00283D4D" w:rsidRDefault="00283D4D" w:rsidP="001277F2">
            <w:pPr>
              <w:pStyle w:val="Compact"/>
            </w:pPr>
            <w:r>
              <w:t>$1000.40</w:t>
            </w:r>
          </w:p>
        </w:tc>
        <w:tc>
          <w:tcPr>
            <w:tcW w:w="0" w:type="auto"/>
          </w:tcPr>
          <w:p w14:paraId="074E6BF5" w14:textId="77777777" w:rsidR="00283D4D" w:rsidRDefault="00283D4D" w:rsidP="001277F2"/>
        </w:tc>
        <w:tc>
          <w:tcPr>
            <w:tcW w:w="0" w:type="auto"/>
          </w:tcPr>
          <w:p w14:paraId="66905A7D" w14:textId="77777777" w:rsidR="00283D4D" w:rsidRDefault="00283D4D" w:rsidP="001277F2"/>
        </w:tc>
      </w:tr>
    </w:tbl>
    <w:p w14:paraId="6592F2A0" w14:textId="77777777" w:rsidR="00283D4D" w:rsidRDefault="00283D4D" w:rsidP="00283D4D">
      <w:pPr>
        <w:pStyle w:val="Heading2"/>
      </w:pPr>
      <w:bookmarkStart w:id="10" w:name="quality-discounts"/>
      <w:bookmarkEnd w:id="6"/>
      <w:bookmarkEnd w:id="9"/>
      <w:r>
        <w:t>Quality discounts</w:t>
      </w:r>
    </w:p>
    <w:p w14:paraId="5172E108" w14:textId="77777777" w:rsidR="00283D4D" w:rsidRDefault="00283D4D" w:rsidP="00283D4D">
      <w:pPr>
        <w:pStyle w:val="Heading3"/>
      </w:pPr>
      <w:bookmarkStart w:id="11" w:name="from-supplier-office-stuff-ppn-1-2"/>
      <w:r>
        <w:t>From supplier: Office Stuff (PPN 1)</w:t>
      </w:r>
    </w:p>
    <w:tbl>
      <w:tblPr>
        <w:tblStyle w:val="Table"/>
        <w:tblW w:w="0" w:type="pct"/>
        <w:tblLook w:val="0020" w:firstRow="1" w:lastRow="0" w:firstColumn="0" w:lastColumn="0" w:noHBand="0" w:noVBand="0"/>
      </w:tblPr>
      <w:tblGrid>
        <w:gridCol w:w="2256"/>
        <w:gridCol w:w="1315"/>
      </w:tblGrid>
      <w:tr w:rsidR="00283D4D" w14:paraId="3FEB8852" w14:textId="77777777" w:rsidTr="001277F2">
        <w:tc>
          <w:tcPr>
            <w:tcW w:w="0" w:type="auto"/>
            <w:tcBorders>
              <w:bottom w:val="single" w:sz="0" w:space="0" w:color="auto"/>
            </w:tcBorders>
            <w:vAlign w:val="bottom"/>
          </w:tcPr>
          <w:p w14:paraId="3F2FC1E1" w14:textId="77777777" w:rsidR="00283D4D" w:rsidRDefault="00283D4D" w:rsidP="001277F2">
            <w:pPr>
              <w:pStyle w:val="Compact"/>
            </w:pPr>
            <w:r>
              <w:t>Item name</w:t>
            </w:r>
          </w:p>
        </w:tc>
        <w:tc>
          <w:tcPr>
            <w:tcW w:w="0" w:type="auto"/>
            <w:tcBorders>
              <w:bottom w:val="single" w:sz="0" w:space="0" w:color="auto"/>
            </w:tcBorders>
            <w:vAlign w:val="bottom"/>
          </w:tcPr>
          <w:p w14:paraId="262DA3A4" w14:textId="77777777" w:rsidR="00283D4D" w:rsidRDefault="00283D4D" w:rsidP="001277F2">
            <w:pPr>
              <w:pStyle w:val="Compact"/>
            </w:pPr>
            <w:r>
              <w:t>Pen</w:t>
            </w:r>
          </w:p>
        </w:tc>
      </w:tr>
      <w:tr w:rsidR="00283D4D" w14:paraId="61A28DA7" w14:textId="77777777" w:rsidTr="001277F2">
        <w:tc>
          <w:tcPr>
            <w:tcW w:w="0" w:type="auto"/>
          </w:tcPr>
          <w:p w14:paraId="49D97F0A" w14:textId="77777777" w:rsidR="00283D4D" w:rsidRDefault="00283D4D" w:rsidP="001277F2">
            <w:pPr>
              <w:pStyle w:val="Compact"/>
            </w:pPr>
            <w:r>
              <w:t>Item catalog number</w:t>
            </w:r>
          </w:p>
        </w:tc>
        <w:tc>
          <w:tcPr>
            <w:tcW w:w="0" w:type="auto"/>
          </w:tcPr>
          <w:p w14:paraId="37EB86E3" w14:textId="77777777" w:rsidR="00283D4D" w:rsidRDefault="00283D4D" w:rsidP="001277F2">
            <w:pPr>
              <w:pStyle w:val="Compact"/>
            </w:pPr>
            <w:r>
              <w:t>1</w:t>
            </w:r>
          </w:p>
        </w:tc>
      </w:tr>
      <w:tr w:rsidR="00283D4D" w14:paraId="439E8CC6" w14:textId="77777777" w:rsidTr="001277F2">
        <w:tc>
          <w:tcPr>
            <w:tcW w:w="0" w:type="auto"/>
          </w:tcPr>
          <w:p w14:paraId="34211BAE" w14:textId="77777777" w:rsidR="00283D4D" w:rsidRDefault="00283D4D" w:rsidP="001277F2">
            <w:pPr>
              <w:pStyle w:val="Compact"/>
            </w:pPr>
            <w:r>
              <w:t>For amounts over</w:t>
            </w:r>
          </w:p>
        </w:tc>
        <w:tc>
          <w:tcPr>
            <w:tcW w:w="0" w:type="auto"/>
          </w:tcPr>
          <w:p w14:paraId="752FBE25" w14:textId="77777777" w:rsidR="00283D4D" w:rsidRDefault="00283D4D" w:rsidP="001277F2">
            <w:pPr>
              <w:pStyle w:val="Compact"/>
            </w:pPr>
            <w:r>
              <w:t>100</w:t>
            </w:r>
          </w:p>
        </w:tc>
      </w:tr>
      <w:tr w:rsidR="00283D4D" w14:paraId="573A726C" w14:textId="77777777" w:rsidTr="001277F2">
        <w:tc>
          <w:tcPr>
            <w:tcW w:w="0" w:type="auto"/>
          </w:tcPr>
          <w:p w14:paraId="348B612C" w14:textId="77777777" w:rsidR="00283D4D" w:rsidRDefault="00283D4D" w:rsidP="001277F2">
            <w:pPr>
              <w:pStyle w:val="Compact"/>
            </w:pPr>
            <w:r>
              <w:t>Discount</w:t>
            </w:r>
          </w:p>
        </w:tc>
        <w:tc>
          <w:tcPr>
            <w:tcW w:w="0" w:type="auto"/>
          </w:tcPr>
          <w:p w14:paraId="621B9545" w14:textId="77777777" w:rsidR="00283D4D" w:rsidRDefault="00283D4D" w:rsidP="001277F2">
            <w:pPr>
              <w:pStyle w:val="Compact"/>
            </w:pPr>
            <w:r>
              <w:t>20.00%</w:t>
            </w:r>
          </w:p>
        </w:tc>
      </w:tr>
      <w:tr w:rsidR="00283D4D" w14:paraId="13E60D36" w14:textId="77777777" w:rsidTr="001277F2">
        <w:tc>
          <w:tcPr>
            <w:tcW w:w="0" w:type="auto"/>
          </w:tcPr>
          <w:p w14:paraId="78448AD3" w14:textId="77777777" w:rsidR="00283D4D" w:rsidRDefault="00283D4D" w:rsidP="001277F2">
            <w:pPr>
              <w:pStyle w:val="Compact"/>
            </w:pPr>
            <w:r>
              <w:t>Supplier (name)</w:t>
            </w:r>
          </w:p>
        </w:tc>
        <w:tc>
          <w:tcPr>
            <w:tcW w:w="0" w:type="auto"/>
          </w:tcPr>
          <w:p w14:paraId="788EA893" w14:textId="77777777" w:rsidR="00283D4D" w:rsidRDefault="00283D4D" w:rsidP="001277F2">
            <w:pPr>
              <w:pStyle w:val="Compact"/>
            </w:pPr>
            <w:r>
              <w:t>Office Stuff</w:t>
            </w:r>
          </w:p>
        </w:tc>
      </w:tr>
      <w:tr w:rsidR="00283D4D" w14:paraId="1B5A052F" w14:textId="77777777" w:rsidTr="001277F2">
        <w:tc>
          <w:tcPr>
            <w:tcW w:w="0" w:type="auto"/>
          </w:tcPr>
          <w:p w14:paraId="7B958331" w14:textId="77777777" w:rsidR="00283D4D" w:rsidRDefault="00283D4D" w:rsidP="001277F2">
            <w:pPr>
              <w:pStyle w:val="Compact"/>
            </w:pPr>
            <w:r>
              <w:t>Supplier (</w:t>
            </w:r>
            <w:proofErr w:type="spellStart"/>
            <w:r>
              <w:t>ppn</w:t>
            </w:r>
            <w:proofErr w:type="spellEnd"/>
            <w:r>
              <w:t>)</w:t>
            </w:r>
          </w:p>
        </w:tc>
        <w:tc>
          <w:tcPr>
            <w:tcW w:w="0" w:type="auto"/>
          </w:tcPr>
          <w:p w14:paraId="31D6DFF2" w14:textId="77777777" w:rsidR="00283D4D" w:rsidRDefault="00283D4D" w:rsidP="001277F2">
            <w:pPr>
              <w:pStyle w:val="Compact"/>
            </w:pPr>
            <w:r>
              <w:t>1</w:t>
            </w:r>
          </w:p>
        </w:tc>
      </w:tr>
    </w:tbl>
    <w:p w14:paraId="67858D60" w14:textId="77777777" w:rsidR="00283D4D" w:rsidRDefault="00283D4D" w:rsidP="00283D4D"/>
    <w:tbl>
      <w:tblPr>
        <w:tblStyle w:val="Table"/>
        <w:tblW w:w="0" w:type="pct"/>
        <w:tblLook w:val="0020" w:firstRow="1" w:lastRow="0" w:firstColumn="0" w:lastColumn="0" w:noHBand="0" w:noVBand="0"/>
      </w:tblPr>
      <w:tblGrid>
        <w:gridCol w:w="2256"/>
        <w:gridCol w:w="1315"/>
      </w:tblGrid>
      <w:tr w:rsidR="00283D4D" w14:paraId="41811B79" w14:textId="77777777" w:rsidTr="001277F2">
        <w:tc>
          <w:tcPr>
            <w:tcW w:w="0" w:type="auto"/>
            <w:tcBorders>
              <w:bottom w:val="single" w:sz="0" w:space="0" w:color="auto"/>
            </w:tcBorders>
            <w:vAlign w:val="bottom"/>
          </w:tcPr>
          <w:p w14:paraId="098D89A6" w14:textId="77777777" w:rsidR="00283D4D" w:rsidRDefault="00283D4D" w:rsidP="001277F2">
            <w:pPr>
              <w:pStyle w:val="Compact"/>
            </w:pPr>
            <w:r>
              <w:t>Item name</w:t>
            </w:r>
          </w:p>
        </w:tc>
        <w:tc>
          <w:tcPr>
            <w:tcW w:w="0" w:type="auto"/>
            <w:tcBorders>
              <w:bottom w:val="single" w:sz="0" w:space="0" w:color="auto"/>
            </w:tcBorders>
            <w:vAlign w:val="bottom"/>
          </w:tcPr>
          <w:p w14:paraId="15E65CC1" w14:textId="77777777" w:rsidR="00283D4D" w:rsidRDefault="00283D4D" w:rsidP="001277F2">
            <w:pPr>
              <w:pStyle w:val="Compact"/>
            </w:pPr>
            <w:r>
              <w:t>Pen</w:t>
            </w:r>
          </w:p>
        </w:tc>
      </w:tr>
      <w:tr w:rsidR="00283D4D" w14:paraId="4B67D889" w14:textId="77777777" w:rsidTr="001277F2">
        <w:tc>
          <w:tcPr>
            <w:tcW w:w="0" w:type="auto"/>
          </w:tcPr>
          <w:p w14:paraId="1107D61D" w14:textId="77777777" w:rsidR="00283D4D" w:rsidRDefault="00283D4D" w:rsidP="001277F2">
            <w:pPr>
              <w:pStyle w:val="Compact"/>
            </w:pPr>
            <w:r>
              <w:t>Item catalog number</w:t>
            </w:r>
          </w:p>
        </w:tc>
        <w:tc>
          <w:tcPr>
            <w:tcW w:w="0" w:type="auto"/>
          </w:tcPr>
          <w:p w14:paraId="74ADD240" w14:textId="77777777" w:rsidR="00283D4D" w:rsidRDefault="00283D4D" w:rsidP="001277F2">
            <w:pPr>
              <w:pStyle w:val="Compact"/>
            </w:pPr>
            <w:r>
              <w:t>1</w:t>
            </w:r>
          </w:p>
        </w:tc>
      </w:tr>
      <w:tr w:rsidR="00283D4D" w14:paraId="3179FABD" w14:textId="77777777" w:rsidTr="001277F2">
        <w:tc>
          <w:tcPr>
            <w:tcW w:w="0" w:type="auto"/>
          </w:tcPr>
          <w:p w14:paraId="69EAE033" w14:textId="77777777" w:rsidR="00283D4D" w:rsidRDefault="00283D4D" w:rsidP="001277F2">
            <w:pPr>
              <w:pStyle w:val="Compact"/>
            </w:pPr>
            <w:r>
              <w:lastRenderedPageBreak/>
              <w:t>For amounts over</w:t>
            </w:r>
          </w:p>
        </w:tc>
        <w:tc>
          <w:tcPr>
            <w:tcW w:w="0" w:type="auto"/>
          </w:tcPr>
          <w:p w14:paraId="72A7FBF6" w14:textId="77777777" w:rsidR="00283D4D" w:rsidRDefault="00283D4D" w:rsidP="001277F2">
            <w:pPr>
              <w:pStyle w:val="Compact"/>
            </w:pPr>
            <w:r>
              <w:t>200</w:t>
            </w:r>
          </w:p>
        </w:tc>
      </w:tr>
      <w:tr w:rsidR="00283D4D" w14:paraId="390B6416" w14:textId="77777777" w:rsidTr="001277F2">
        <w:tc>
          <w:tcPr>
            <w:tcW w:w="0" w:type="auto"/>
          </w:tcPr>
          <w:p w14:paraId="2F94ED91" w14:textId="77777777" w:rsidR="00283D4D" w:rsidRDefault="00283D4D" w:rsidP="001277F2">
            <w:pPr>
              <w:pStyle w:val="Compact"/>
            </w:pPr>
            <w:r>
              <w:t>Discount</w:t>
            </w:r>
          </w:p>
        </w:tc>
        <w:tc>
          <w:tcPr>
            <w:tcW w:w="0" w:type="auto"/>
          </w:tcPr>
          <w:p w14:paraId="7F6AA365" w14:textId="77777777" w:rsidR="00283D4D" w:rsidRDefault="00283D4D" w:rsidP="001277F2">
            <w:pPr>
              <w:pStyle w:val="Compact"/>
            </w:pPr>
            <w:r>
              <w:t>30.00%</w:t>
            </w:r>
          </w:p>
        </w:tc>
      </w:tr>
      <w:tr w:rsidR="00283D4D" w14:paraId="5430EA8A" w14:textId="77777777" w:rsidTr="001277F2">
        <w:tc>
          <w:tcPr>
            <w:tcW w:w="0" w:type="auto"/>
          </w:tcPr>
          <w:p w14:paraId="050B665B" w14:textId="77777777" w:rsidR="00283D4D" w:rsidRDefault="00283D4D" w:rsidP="001277F2">
            <w:pPr>
              <w:pStyle w:val="Compact"/>
            </w:pPr>
            <w:r>
              <w:t>Supplier (name)</w:t>
            </w:r>
          </w:p>
        </w:tc>
        <w:tc>
          <w:tcPr>
            <w:tcW w:w="0" w:type="auto"/>
          </w:tcPr>
          <w:p w14:paraId="216253AD" w14:textId="77777777" w:rsidR="00283D4D" w:rsidRDefault="00283D4D" w:rsidP="001277F2">
            <w:pPr>
              <w:pStyle w:val="Compact"/>
            </w:pPr>
            <w:r>
              <w:t>Office Stuff</w:t>
            </w:r>
          </w:p>
        </w:tc>
      </w:tr>
      <w:tr w:rsidR="00283D4D" w14:paraId="525E3798" w14:textId="77777777" w:rsidTr="001277F2">
        <w:tc>
          <w:tcPr>
            <w:tcW w:w="0" w:type="auto"/>
          </w:tcPr>
          <w:p w14:paraId="73A2900A" w14:textId="77777777" w:rsidR="00283D4D" w:rsidRDefault="00283D4D" w:rsidP="001277F2">
            <w:pPr>
              <w:pStyle w:val="Compact"/>
            </w:pPr>
            <w:r>
              <w:t>Supplier (</w:t>
            </w:r>
            <w:proofErr w:type="spellStart"/>
            <w:r>
              <w:t>ppn</w:t>
            </w:r>
            <w:proofErr w:type="spellEnd"/>
            <w:r>
              <w:t>)</w:t>
            </w:r>
          </w:p>
        </w:tc>
        <w:tc>
          <w:tcPr>
            <w:tcW w:w="0" w:type="auto"/>
          </w:tcPr>
          <w:p w14:paraId="3E7CBCA7" w14:textId="77777777" w:rsidR="00283D4D" w:rsidRDefault="00283D4D" w:rsidP="001277F2">
            <w:pPr>
              <w:pStyle w:val="Compact"/>
            </w:pPr>
            <w:r>
              <w:t>1</w:t>
            </w:r>
          </w:p>
        </w:tc>
      </w:tr>
    </w:tbl>
    <w:p w14:paraId="0387B5C3" w14:textId="77777777" w:rsidR="00283D4D" w:rsidRDefault="00283D4D" w:rsidP="00283D4D"/>
    <w:tbl>
      <w:tblPr>
        <w:tblStyle w:val="Table"/>
        <w:tblW w:w="0" w:type="pct"/>
        <w:tblLook w:val="0020" w:firstRow="1" w:lastRow="0" w:firstColumn="0" w:lastColumn="0" w:noHBand="0" w:noVBand="0"/>
      </w:tblPr>
      <w:tblGrid>
        <w:gridCol w:w="2256"/>
        <w:gridCol w:w="1315"/>
      </w:tblGrid>
      <w:tr w:rsidR="00283D4D" w14:paraId="195B7572" w14:textId="77777777" w:rsidTr="001277F2">
        <w:tc>
          <w:tcPr>
            <w:tcW w:w="0" w:type="auto"/>
            <w:tcBorders>
              <w:bottom w:val="single" w:sz="0" w:space="0" w:color="auto"/>
            </w:tcBorders>
            <w:vAlign w:val="bottom"/>
          </w:tcPr>
          <w:p w14:paraId="0854B0C4" w14:textId="77777777" w:rsidR="00283D4D" w:rsidRDefault="00283D4D" w:rsidP="001277F2">
            <w:pPr>
              <w:pStyle w:val="Compact"/>
            </w:pPr>
            <w:r>
              <w:t>Item name</w:t>
            </w:r>
          </w:p>
        </w:tc>
        <w:tc>
          <w:tcPr>
            <w:tcW w:w="0" w:type="auto"/>
            <w:tcBorders>
              <w:bottom w:val="single" w:sz="0" w:space="0" w:color="auto"/>
            </w:tcBorders>
            <w:vAlign w:val="bottom"/>
          </w:tcPr>
          <w:p w14:paraId="340E0826" w14:textId="77777777" w:rsidR="00283D4D" w:rsidRDefault="00283D4D" w:rsidP="001277F2">
            <w:pPr>
              <w:pStyle w:val="Compact"/>
            </w:pPr>
            <w:r>
              <w:t>Pen</w:t>
            </w:r>
          </w:p>
        </w:tc>
      </w:tr>
      <w:tr w:rsidR="00283D4D" w14:paraId="2375EAB1" w14:textId="77777777" w:rsidTr="001277F2">
        <w:tc>
          <w:tcPr>
            <w:tcW w:w="0" w:type="auto"/>
          </w:tcPr>
          <w:p w14:paraId="64B54F82" w14:textId="77777777" w:rsidR="00283D4D" w:rsidRDefault="00283D4D" w:rsidP="001277F2">
            <w:pPr>
              <w:pStyle w:val="Compact"/>
            </w:pPr>
            <w:r>
              <w:t>Item catalog number</w:t>
            </w:r>
          </w:p>
        </w:tc>
        <w:tc>
          <w:tcPr>
            <w:tcW w:w="0" w:type="auto"/>
          </w:tcPr>
          <w:p w14:paraId="1AB817CE" w14:textId="77777777" w:rsidR="00283D4D" w:rsidRDefault="00283D4D" w:rsidP="001277F2">
            <w:pPr>
              <w:pStyle w:val="Compact"/>
            </w:pPr>
            <w:r>
              <w:t>1</w:t>
            </w:r>
          </w:p>
        </w:tc>
      </w:tr>
      <w:tr w:rsidR="00283D4D" w14:paraId="0E626738" w14:textId="77777777" w:rsidTr="001277F2">
        <w:tc>
          <w:tcPr>
            <w:tcW w:w="0" w:type="auto"/>
          </w:tcPr>
          <w:p w14:paraId="7DB94C42" w14:textId="77777777" w:rsidR="00283D4D" w:rsidRDefault="00283D4D" w:rsidP="001277F2">
            <w:pPr>
              <w:pStyle w:val="Compact"/>
            </w:pPr>
            <w:r>
              <w:t>For amounts over</w:t>
            </w:r>
          </w:p>
        </w:tc>
        <w:tc>
          <w:tcPr>
            <w:tcW w:w="0" w:type="auto"/>
          </w:tcPr>
          <w:p w14:paraId="48AF7683" w14:textId="77777777" w:rsidR="00283D4D" w:rsidRDefault="00283D4D" w:rsidP="001277F2">
            <w:pPr>
              <w:pStyle w:val="Compact"/>
            </w:pPr>
            <w:r>
              <w:t>500</w:t>
            </w:r>
          </w:p>
        </w:tc>
      </w:tr>
      <w:tr w:rsidR="00283D4D" w14:paraId="307A9022" w14:textId="77777777" w:rsidTr="001277F2">
        <w:tc>
          <w:tcPr>
            <w:tcW w:w="0" w:type="auto"/>
          </w:tcPr>
          <w:p w14:paraId="701E8AD6" w14:textId="77777777" w:rsidR="00283D4D" w:rsidRDefault="00283D4D" w:rsidP="001277F2">
            <w:pPr>
              <w:pStyle w:val="Compact"/>
            </w:pPr>
            <w:r>
              <w:t>Discount</w:t>
            </w:r>
          </w:p>
        </w:tc>
        <w:tc>
          <w:tcPr>
            <w:tcW w:w="0" w:type="auto"/>
          </w:tcPr>
          <w:p w14:paraId="5EC1161F" w14:textId="77777777" w:rsidR="00283D4D" w:rsidRDefault="00283D4D" w:rsidP="001277F2">
            <w:pPr>
              <w:pStyle w:val="Compact"/>
            </w:pPr>
            <w:r>
              <w:t>50.00%</w:t>
            </w:r>
          </w:p>
        </w:tc>
      </w:tr>
      <w:tr w:rsidR="00283D4D" w14:paraId="1473909D" w14:textId="77777777" w:rsidTr="001277F2">
        <w:tc>
          <w:tcPr>
            <w:tcW w:w="0" w:type="auto"/>
          </w:tcPr>
          <w:p w14:paraId="68F83F44" w14:textId="77777777" w:rsidR="00283D4D" w:rsidRDefault="00283D4D" w:rsidP="001277F2">
            <w:pPr>
              <w:pStyle w:val="Compact"/>
            </w:pPr>
            <w:r>
              <w:t>Supplier (name)</w:t>
            </w:r>
          </w:p>
        </w:tc>
        <w:tc>
          <w:tcPr>
            <w:tcW w:w="0" w:type="auto"/>
          </w:tcPr>
          <w:p w14:paraId="16A00885" w14:textId="77777777" w:rsidR="00283D4D" w:rsidRDefault="00283D4D" w:rsidP="001277F2">
            <w:pPr>
              <w:pStyle w:val="Compact"/>
            </w:pPr>
            <w:r>
              <w:t>Office Stuff</w:t>
            </w:r>
          </w:p>
        </w:tc>
      </w:tr>
      <w:tr w:rsidR="00283D4D" w14:paraId="42870704" w14:textId="77777777" w:rsidTr="001277F2">
        <w:tc>
          <w:tcPr>
            <w:tcW w:w="0" w:type="auto"/>
          </w:tcPr>
          <w:p w14:paraId="307F96A7" w14:textId="77777777" w:rsidR="00283D4D" w:rsidRDefault="00283D4D" w:rsidP="001277F2">
            <w:pPr>
              <w:pStyle w:val="Compact"/>
            </w:pPr>
            <w:r>
              <w:t>Supplier (</w:t>
            </w:r>
            <w:proofErr w:type="spellStart"/>
            <w:r>
              <w:t>ppn</w:t>
            </w:r>
            <w:proofErr w:type="spellEnd"/>
            <w:r>
              <w:t>)</w:t>
            </w:r>
          </w:p>
        </w:tc>
        <w:tc>
          <w:tcPr>
            <w:tcW w:w="0" w:type="auto"/>
          </w:tcPr>
          <w:p w14:paraId="29C34050" w14:textId="77777777" w:rsidR="00283D4D" w:rsidRDefault="00283D4D" w:rsidP="001277F2">
            <w:pPr>
              <w:pStyle w:val="Compact"/>
            </w:pPr>
            <w:r>
              <w:t>1</w:t>
            </w:r>
          </w:p>
        </w:tc>
      </w:tr>
    </w:tbl>
    <w:p w14:paraId="51250902" w14:textId="77777777" w:rsidR="00283D4D" w:rsidRDefault="00283D4D" w:rsidP="00283D4D"/>
    <w:tbl>
      <w:tblPr>
        <w:tblStyle w:val="Table"/>
        <w:tblW w:w="0" w:type="pct"/>
        <w:tblLook w:val="0020" w:firstRow="1" w:lastRow="0" w:firstColumn="0" w:lastColumn="0" w:noHBand="0" w:noVBand="0"/>
      </w:tblPr>
      <w:tblGrid>
        <w:gridCol w:w="2256"/>
        <w:gridCol w:w="1315"/>
      </w:tblGrid>
      <w:tr w:rsidR="00283D4D" w14:paraId="4602980F" w14:textId="77777777" w:rsidTr="001277F2">
        <w:tc>
          <w:tcPr>
            <w:tcW w:w="0" w:type="auto"/>
            <w:tcBorders>
              <w:bottom w:val="single" w:sz="0" w:space="0" w:color="auto"/>
            </w:tcBorders>
            <w:vAlign w:val="bottom"/>
          </w:tcPr>
          <w:p w14:paraId="14D7626D" w14:textId="77777777" w:rsidR="00283D4D" w:rsidRDefault="00283D4D" w:rsidP="001277F2">
            <w:pPr>
              <w:pStyle w:val="Compact"/>
            </w:pPr>
            <w:r>
              <w:t>Item name</w:t>
            </w:r>
          </w:p>
        </w:tc>
        <w:tc>
          <w:tcPr>
            <w:tcW w:w="0" w:type="auto"/>
            <w:tcBorders>
              <w:bottom w:val="single" w:sz="0" w:space="0" w:color="auto"/>
            </w:tcBorders>
            <w:vAlign w:val="bottom"/>
          </w:tcPr>
          <w:p w14:paraId="25E7BB21" w14:textId="77777777" w:rsidR="00283D4D" w:rsidRDefault="00283D4D" w:rsidP="001277F2">
            <w:pPr>
              <w:pStyle w:val="Compact"/>
            </w:pPr>
            <w:r>
              <w:t>Notebook</w:t>
            </w:r>
          </w:p>
        </w:tc>
      </w:tr>
      <w:tr w:rsidR="00283D4D" w14:paraId="489B23BB" w14:textId="77777777" w:rsidTr="001277F2">
        <w:tc>
          <w:tcPr>
            <w:tcW w:w="0" w:type="auto"/>
          </w:tcPr>
          <w:p w14:paraId="6C9064B1" w14:textId="77777777" w:rsidR="00283D4D" w:rsidRDefault="00283D4D" w:rsidP="001277F2">
            <w:pPr>
              <w:pStyle w:val="Compact"/>
            </w:pPr>
            <w:r>
              <w:t>Item catalog number</w:t>
            </w:r>
          </w:p>
        </w:tc>
        <w:tc>
          <w:tcPr>
            <w:tcW w:w="0" w:type="auto"/>
          </w:tcPr>
          <w:p w14:paraId="7A73D40E" w14:textId="77777777" w:rsidR="00283D4D" w:rsidRDefault="00283D4D" w:rsidP="001277F2">
            <w:pPr>
              <w:pStyle w:val="Compact"/>
            </w:pPr>
            <w:r>
              <w:t>2</w:t>
            </w:r>
          </w:p>
        </w:tc>
      </w:tr>
      <w:tr w:rsidR="00283D4D" w14:paraId="15FDF961" w14:textId="77777777" w:rsidTr="001277F2">
        <w:tc>
          <w:tcPr>
            <w:tcW w:w="0" w:type="auto"/>
          </w:tcPr>
          <w:p w14:paraId="02B6A683" w14:textId="77777777" w:rsidR="00283D4D" w:rsidRDefault="00283D4D" w:rsidP="001277F2">
            <w:pPr>
              <w:pStyle w:val="Compact"/>
            </w:pPr>
            <w:r>
              <w:t>For amounts over</w:t>
            </w:r>
          </w:p>
        </w:tc>
        <w:tc>
          <w:tcPr>
            <w:tcW w:w="0" w:type="auto"/>
          </w:tcPr>
          <w:p w14:paraId="341EA072" w14:textId="77777777" w:rsidR="00283D4D" w:rsidRDefault="00283D4D" w:rsidP="001277F2">
            <w:pPr>
              <w:pStyle w:val="Compact"/>
            </w:pPr>
            <w:r>
              <w:t>100</w:t>
            </w:r>
          </w:p>
        </w:tc>
      </w:tr>
      <w:tr w:rsidR="00283D4D" w14:paraId="5A06D118" w14:textId="77777777" w:rsidTr="001277F2">
        <w:tc>
          <w:tcPr>
            <w:tcW w:w="0" w:type="auto"/>
          </w:tcPr>
          <w:p w14:paraId="4B54BF0D" w14:textId="77777777" w:rsidR="00283D4D" w:rsidRDefault="00283D4D" w:rsidP="001277F2">
            <w:pPr>
              <w:pStyle w:val="Compact"/>
            </w:pPr>
            <w:r>
              <w:t>Discount</w:t>
            </w:r>
          </w:p>
        </w:tc>
        <w:tc>
          <w:tcPr>
            <w:tcW w:w="0" w:type="auto"/>
          </w:tcPr>
          <w:p w14:paraId="0D323423" w14:textId="77777777" w:rsidR="00283D4D" w:rsidRDefault="00283D4D" w:rsidP="001277F2">
            <w:pPr>
              <w:pStyle w:val="Compact"/>
            </w:pPr>
            <w:r>
              <w:t>20.00%</w:t>
            </w:r>
          </w:p>
        </w:tc>
      </w:tr>
      <w:tr w:rsidR="00283D4D" w14:paraId="65C364C4" w14:textId="77777777" w:rsidTr="001277F2">
        <w:tc>
          <w:tcPr>
            <w:tcW w:w="0" w:type="auto"/>
          </w:tcPr>
          <w:p w14:paraId="52907044" w14:textId="77777777" w:rsidR="00283D4D" w:rsidRDefault="00283D4D" w:rsidP="001277F2">
            <w:pPr>
              <w:pStyle w:val="Compact"/>
            </w:pPr>
            <w:r>
              <w:t>Supplier (name)</w:t>
            </w:r>
          </w:p>
        </w:tc>
        <w:tc>
          <w:tcPr>
            <w:tcW w:w="0" w:type="auto"/>
          </w:tcPr>
          <w:p w14:paraId="0A2FC5C9" w14:textId="77777777" w:rsidR="00283D4D" w:rsidRDefault="00283D4D" w:rsidP="001277F2">
            <w:pPr>
              <w:pStyle w:val="Compact"/>
            </w:pPr>
            <w:r>
              <w:t>Office Stuff</w:t>
            </w:r>
          </w:p>
        </w:tc>
      </w:tr>
      <w:tr w:rsidR="00283D4D" w14:paraId="2677B888" w14:textId="77777777" w:rsidTr="001277F2">
        <w:tc>
          <w:tcPr>
            <w:tcW w:w="0" w:type="auto"/>
          </w:tcPr>
          <w:p w14:paraId="13FDAE9D" w14:textId="77777777" w:rsidR="00283D4D" w:rsidRDefault="00283D4D" w:rsidP="001277F2">
            <w:pPr>
              <w:pStyle w:val="Compact"/>
            </w:pPr>
            <w:r>
              <w:t>Supplier (</w:t>
            </w:r>
            <w:proofErr w:type="spellStart"/>
            <w:r>
              <w:t>ppn</w:t>
            </w:r>
            <w:proofErr w:type="spellEnd"/>
            <w:r>
              <w:t>)</w:t>
            </w:r>
          </w:p>
        </w:tc>
        <w:tc>
          <w:tcPr>
            <w:tcW w:w="0" w:type="auto"/>
          </w:tcPr>
          <w:p w14:paraId="062076BC" w14:textId="77777777" w:rsidR="00283D4D" w:rsidRDefault="00283D4D" w:rsidP="001277F2">
            <w:pPr>
              <w:pStyle w:val="Compact"/>
            </w:pPr>
            <w:r>
              <w:t>1</w:t>
            </w:r>
          </w:p>
        </w:tc>
      </w:tr>
    </w:tbl>
    <w:p w14:paraId="59EEEFA7" w14:textId="77777777" w:rsidR="00283D4D" w:rsidRDefault="00283D4D" w:rsidP="00283D4D">
      <w:pPr>
        <w:pStyle w:val="Heading3"/>
      </w:pPr>
      <w:bookmarkStart w:id="12" w:name="from-supplier-good-foods-ppn-2-1"/>
      <w:bookmarkEnd w:id="11"/>
      <w:r>
        <w:t>From supplier: Good Foods (PPN 2)</w:t>
      </w:r>
    </w:p>
    <w:tbl>
      <w:tblPr>
        <w:tblStyle w:val="Table"/>
        <w:tblW w:w="0" w:type="pct"/>
        <w:tblLook w:val="0020" w:firstRow="1" w:lastRow="0" w:firstColumn="0" w:lastColumn="0" w:noHBand="0" w:noVBand="0"/>
      </w:tblPr>
      <w:tblGrid>
        <w:gridCol w:w="2256"/>
        <w:gridCol w:w="1486"/>
      </w:tblGrid>
      <w:tr w:rsidR="00283D4D" w14:paraId="11360385" w14:textId="77777777" w:rsidTr="001277F2">
        <w:tc>
          <w:tcPr>
            <w:tcW w:w="0" w:type="auto"/>
            <w:tcBorders>
              <w:bottom w:val="single" w:sz="0" w:space="0" w:color="auto"/>
            </w:tcBorders>
            <w:vAlign w:val="bottom"/>
          </w:tcPr>
          <w:p w14:paraId="3E6CC6FD" w14:textId="77777777" w:rsidR="00283D4D" w:rsidRDefault="00283D4D" w:rsidP="001277F2">
            <w:pPr>
              <w:pStyle w:val="Compact"/>
            </w:pPr>
            <w:r>
              <w:t>Item name</w:t>
            </w:r>
          </w:p>
        </w:tc>
        <w:tc>
          <w:tcPr>
            <w:tcW w:w="0" w:type="auto"/>
            <w:tcBorders>
              <w:bottom w:val="single" w:sz="0" w:space="0" w:color="auto"/>
            </w:tcBorders>
            <w:vAlign w:val="bottom"/>
          </w:tcPr>
          <w:p w14:paraId="6E1AB245" w14:textId="77777777" w:rsidR="00283D4D" w:rsidRDefault="00283D4D" w:rsidP="001277F2">
            <w:pPr>
              <w:pStyle w:val="Compact"/>
            </w:pPr>
            <w:r>
              <w:t>Whole Bread</w:t>
            </w:r>
          </w:p>
        </w:tc>
      </w:tr>
      <w:tr w:rsidR="00283D4D" w14:paraId="764FF9EB" w14:textId="77777777" w:rsidTr="001277F2">
        <w:tc>
          <w:tcPr>
            <w:tcW w:w="0" w:type="auto"/>
          </w:tcPr>
          <w:p w14:paraId="6031C1EF" w14:textId="77777777" w:rsidR="00283D4D" w:rsidRDefault="00283D4D" w:rsidP="001277F2">
            <w:pPr>
              <w:pStyle w:val="Compact"/>
            </w:pPr>
            <w:r>
              <w:t>Item catalog number</w:t>
            </w:r>
          </w:p>
        </w:tc>
        <w:tc>
          <w:tcPr>
            <w:tcW w:w="0" w:type="auto"/>
          </w:tcPr>
          <w:p w14:paraId="6FE9C5A3" w14:textId="77777777" w:rsidR="00283D4D" w:rsidRDefault="00283D4D" w:rsidP="001277F2">
            <w:pPr>
              <w:pStyle w:val="Compact"/>
            </w:pPr>
            <w:r>
              <w:t>1</w:t>
            </w:r>
          </w:p>
        </w:tc>
      </w:tr>
      <w:tr w:rsidR="00283D4D" w14:paraId="0318495D" w14:textId="77777777" w:rsidTr="001277F2">
        <w:tc>
          <w:tcPr>
            <w:tcW w:w="0" w:type="auto"/>
          </w:tcPr>
          <w:p w14:paraId="7533A860" w14:textId="77777777" w:rsidR="00283D4D" w:rsidRDefault="00283D4D" w:rsidP="001277F2">
            <w:pPr>
              <w:pStyle w:val="Compact"/>
            </w:pPr>
            <w:r>
              <w:t>For amounts over</w:t>
            </w:r>
          </w:p>
        </w:tc>
        <w:tc>
          <w:tcPr>
            <w:tcW w:w="0" w:type="auto"/>
          </w:tcPr>
          <w:p w14:paraId="59CF5C64" w14:textId="77777777" w:rsidR="00283D4D" w:rsidRDefault="00283D4D" w:rsidP="001277F2">
            <w:pPr>
              <w:pStyle w:val="Compact"/>
            </w:pPr>
            <w:r>
              <w:t>100</w:t>
            </w:r>
          </w:p>
        </w:tc>
      </w:tr>
      <w:tr w:rsidR="00283D4D" w14:paraId="236748E9" w14:textId="77777777" w:rsidTr="001277F2">
        <w:tc>
          <w:tcPr>
            <w:tcW w:w="0" w:type="auto"/>
          </w:tcPr>
          <w:p w14:paraId="55C330E0" w14:textId="77777777" w:rsidR="00283D4D" w:rsidRDefault="00283D4D" w:rsidP="001277F2">
            <w:pPr>
              <w:pStyle w:val="Compact"/>
            </w:pPr>
            <w:r>
              <w:t>Discount</w:t>
            </w:r>
          </w:p>
        </w:tc>
        <w:tc>
          <w:tcPr>
            <w:tcW w:w="0" w:type="auto"/>
          </w:tcPr>
          <w:p w14:paraId="3C36F524" w14:textId="77777777" w:rsidR="00283D4D" w:rsidRDefault="00283D4D" w:rsidP="001277F2">
            <w:pPr>
              <w:pStyle w:val="Compact"/>
            </w:pPr>
            <w:r>
              <w:t>30.00%</w:t>
            </w:r>
          </w:p>
        </w:tc>
      </w:tr>
      <w:tr w:rsidR="00283D4D" w14:paraId="6F97AB85" w14:textId="77777777" w:rsidTr="001277F2">
        <w:tc>
          <w:tcPr>
            <w:tcW w:w="0" w:type="auto"/>
          </w:tcPr>
          <w:p w14:paraId="4C64DC86" w14:textId="77777777" w:rsidR="00283D4D" w:rsidRDefault="00283D4D" w:rsidP="001277F2">
            <w:pPr>
              <w:pStyle w:val="Compact"/>
            </w:pPr>
            <w:r>
              <w:t>Supplier (name)</w:t>
            </w:r>
          </w:p>
        </w:tc>
        <w:tc>
          <w:tcPr>
            <w:tcW w:w="0" w:type="auto"/>
          </w:tcPr>
          <w:p w14:paraId="546CDE44" w14:textId="77777777" w:rsidR="00283D4D" w:rsidRDefault="00283D4D" w:rsidP="001277F2">
            <w:pPr>
              <w:pStyle w:val="Compact"/>
            </w:pPr>
            <w:r>
              <w:t>Good Foods</w:t>
            </w:r>
          </w:p>
        </w:tc>
      </w:tr>
      <w:tr w:rsidR="00283D4D" w14:paraId="2FAB289A" w14:textId="77777777" w:rsidTr="001277F2">
        <w:tc>
          <w:tcPr>
            <w:tcW w:w="0" w:type="auto"/>
          </w:tcPr>
          <w:p w14:paraId="289BFED6" w14:textId="77777777" w:rsidR="00283D4D" w:rsidRDefault="00283D4D" w:rsidP="001277F2">
            <w:pPr>
              <w:pStyle w:val="Compact"/>
            </w:pPr>
            <w:r>
              <w:t>Supplier (</w:t>
            </w:r>
            <w:proofErr w:type="spellStart"/>
            <w:r>
              <w:t>ppn</w:t>
            </w:r>
            <w:proofErr w:type="spellEnd"/>
            <w:r>
              <w:t>)</w:t>
            </w:r>
          </w:p>
        </w:tc>
        <w:tc>
          <w:tcPr>
            <w:tcW w:w="0" w:type="auto"/>
          </w:tcPr>
          <w:p w14:paraId="038C126A" w14:textId="77777777" w:rsidR="00283D4D" w:rsidRDefault="00283D4D" w:rsidP="001277F2">
            <w:pPr>
              <w:pStyle w:val="Compact"/>
            </w:pPr>
            <w:r>
              <w:t>2</w:t>
            </w:r>
          </w:p>
        </w:tc>
      </w:tr>
    </w:tbl>
    <w:p w14:paraId="54416958" w14:textId="77777777" w:rsidR="00283D4D" w:rsidRDefault="00283D4D" w:rsidP="00283D4D"/>
    <w:tbl>
      <w:tblPr>
        <w:tblStyle w:val="Table"/>
        <w:tblW w:w="0" w:type="pct"/>
        <w:tblLook w:val="0020" w:firstRow="1" w:lastRow="0" w:firstColumn="0" w:lastColumn="0" w:noHBand="0" w:noVBand="0"/>
      </w:tblPr>
      <w:tblGrid>
        <w:gridCol w:w="2256"/>
        <w:gridCol w:w="1486"/>
      </w:tblGrid>
      <w:tr w:rsidR="00283D4D" w14:paraId="7CA88EF0" w14:textId="77777777" w:rsidTr="001277F2">
        <w:tc>
          <w:tcPr>
            <w:tcW w:w="0" w:type="auto"/>
            <w:tcBorders>
              <w:bottom w:val="single" w:sz="0" w:space="0" w:color="auto"/>
            </w:tcBorders>
            <w:vAlign w:val="bottom"/>
          </w:tcPr>
          <w:p w14:paraId="6C734728" w14:textId="77777777" w:rsidR="00283D4D" w:rsidRDefault="00283D4D" w:rsidP="001277F2">
            <w:pPr>
              <w:pStyle w:val="Compact"/>
            </w:pPr>
            <w:r>
              <w:t>Item name</w:t>
            </w:r>
          </w:p>
        </w:tc>
        <w:tc>
          <w:tcPr>
            <w:tcW w:w="0" w:type="auto"/>
            <w:tcBorders>
              <w:bottom w:val="single" w:sz="0" w:space="0" w:color="auto"/>
            </w:tcBorders>
            <w:vAlign w:val="bottom"/>
          </w:tcPr>
          <w:p w14:paraId="1D7DC2D8" w14:textId="77777777" w:rsidR="00283D4D" w:rsidRDefault="00283D4D" w:rsidP="001277F2">
            <w:pPr>
              <w:pStyle w:val="Compact"/>
            </w:pPr>
            <w:r>
              <w:t>Whole Bread</w:t>
            </w:r>
          </w:p>
        </w:tc>
      </w:tr>
      <w:tr w:rsidR="00283D4D" w14:paraId="27354F2E" w14:textId="77777777" w:rsidTr="001277F2">
        <w:tc>
          <w:tcPr>
            <w:tcW w:w="0" w:type="auto"/>
          </w:tcPr>
          <w:p w14:paraId="69808F69" w14:textId="77777777" w:rsidR="00283D4D" w:rsidRDefault="00283D4D" w:rsidP="001277F2">
            <w:pPr>
              <w:pStyle w:val="Compact"/>
            </w:pPr>
            <w:r>
              <w:t>Item catalog number</w:t>
            </w:r>
          </w:p>
        </w:tc>
        <w:tc>
          <w:tcPr>
            <w:tcW w:w="0" w:type="auto"/>
          </w:tcPr>
          <w:p w14:paraId="040AA3A9" w14:textId="77777777" w:rsidR="00283D4D" w:rsidRDefault="00283D4D" w:rsidP="001277F2">
            <w:pPr>
              <w:pStyle w:val="Compact"/>
            </w:pPr>
            <w:r>
              <w:t>1</w:t>
            </w:r>
          </w:p>
        </w:tc>
      </w:tr>
      <w:tr w:rsidR="00283D4D" w14:paraId="1F3707CC" w14:textId="77777777" w:rsidTr="001277F2">
        <w:tc>
          <w:tcPr>
            <w:tcW w:w="0" w:type="auto"/>
          </w:tcPr>
          <w:p w14:paraId="432B67CF" w14:textId="77777777" w:rsidR="00283D4D" w:rsidRDefault="00283D4D" w:rsidP="001277F2">
            <w:pPr>
              <w:pStyle w:val="Compact"/>
            </w:pPr>
            <w:r>
              <w:t>For amounts over</w:t>
            </w:r>
          </w:p>
        </w:tc>
        <w:tc>
          <w:tcPr>
            <w:tcW w:w="0" w:type="auto"/>
          </w:tcPr>
          <w:p w14:paraId="733A50B4" w14:textId="77777777" w:rsidR="00283D4D" w:rsidRDefault="00283D4D" w:rsidP="001277F2">
            <w:pPr>
              <w:pStyle w:val="Compact"/>
            </w:pPr>
            <w:r>
              <w:t>150</w:t>
            </w:r>
          </w:p>
        </w:tc>
      </w:tr>
      <w:tr w:rsidR="00283D4D" w14:paraId="19261099" w14:textId="77777777" w:rsidTr="001277F2">
        <w:tc>
          <w:tcPr>
            <w:tcW w:w="0" w:type="auto"/>
          </w:tcPr>
          <w:p w14:paraId="1D32E112" w14:textId="77777777" w:rsidR="00283D4D" w:rsidRDefault="00283D4D" w:rsidP="001277F2">
            <w:pPr>
              <w:pStyle w:val="Compact"/>
            </w:pPr>
            <w:r>
              <w:t>Discount</w:t>
            </w:r>
          </w:p>
        </w:tc>
        <w:tc>
          <w:tcPr>
            <w:tcW w:w="0" w:type="auto"/>
          </w:tcPr>
          <w:p w14:paraId="43F13FB6" w14:textId="77777777" w:rsidR="00283D4D" w:rsidRDefault="00283D4D" w:rsidP="001277F2">
            <w:pPr>
              <w:pStyle w:val="Compact"/>
            </w:pPr>
            <w:r>
              <w:t>50.00%</w:t>
            </w:r>
          </w:p>
        </w:tc>
      </w:tr>
      <w:tr w:rsidR="00283D4D" w14:paraId="4A6AB74A" w14:textId="77777777" w:rsidTr="001277F2">
        <w:tc>
          <w:tcPr>
            <w:tcW w:w="0" w:type="auto"/>
          </w:tcPr>
          <w:p w14:paraId="64576B23" w14:textId="77777777" w:rsidR="00283D4D" w:rsidRDefault="00283D4D" w:rsidP="001277F2">
            <w:pPr>
              <w:pStyle w:val="Compact"/>
            </w:pPr>
            <w:r>
              <w:t>Supplier (name)</w:t>
            </w:r>
          </w:p>
        </w:tc>
        <w:tc>
          <w:tcPr>
            <w:tcW w:w="0" w:type="auto"/>
          </w:tcPr>
          <w:p w14:paraId="08B60857" w14:textId="77777777" w:rsidR="00283D4D" w:rsidRDefault="00283D4D" w:rsidP="001277F2">
            <w:pPr>
              <w:pStyle w:val="Compact"/>
            </w:pPr>
            <w:r>
              <w:t>Good Foods</w:t>
            </w:r>
          </w:p>
        </w:tc>
      </w:tr>
      <w:tr w:rsidR="00283D4D" w14:paraId="48F9FE48" w14:textId="77777777" w:rsidTr="001277F2">
        <w:tc>
          <w:tcPr>
            <w:tcW w:w="0" w:type="auto"/>
          </w:tcPr>
          <w:p w14:paraId="7B0668DF" w14:textId="77777777" w:rsidR="00283D4D" w:rsidRDefault="00283D4D" w:rsidP="001277F2">
            <w:pPr>
              <w:pStyle w:val="Compact"/>
            </w:pPr>
            <w:r>
              <w:t>Supplier (</w:t>
            </w:r>
            <w:proofErr w:type="spellStart"/>
            <w:r>
              <w:t>ppn</w:t>
            </w:r>
            <w:proofErr w:type="spellEnd"/>
            <w:r>
              <w:t>)</w:t>
            </w:r>
          </w:p>
        </w:tc>
        <w:tc>
          <w:tcPr>
            <w:tcW w:w="0" w:type="auto"/>
          </w:tcPr>
          <w:p w14:paraId="3FF22ECB" w14:textId="77777777" w:rsidR="00283D4D" w:rsidRDefault="00283D4D" w:rsidP="001277F2">
            <w:pPr>
              <w:pStyle w:val="Compact"/>
            </w:pPr>
            <w:r>
              <w:t>2</w:t>
            </w:r>
          </w:p>
        </w:tc>
      </w:tr>
    </w:tbl>
    <w:p w14:paraId="399CF682" w14:textId="77777777" w:rsidR="00283D4D" w:rsidRDefault="00283D4D" w:rsidP="00283D4D"/>
    <w:tbl>
      <w:tblPr>
        <w:tblStyle w:val="Table"/>
        <w:tblW w:w="0" w:type="pct"/>
        <w:tblLook w:val="0020" w:firstRow="1" w:lastRow="0" w:firstColumn="0" w:lastColumn="0" w:noHBand="0" w:noVBand="0"/>
      </w:tblPr>
      <w:tblGrid>
        <w:gridCol w:w="2256"/>
        <w:gridCol w:w="1486"/>
      </w:tblGrid>
      <w:tr w:rsidR="00283D4D" w14:paraId="05025772" w14:textId="77777777" w:rsidTr="001277F2">
        <w:tc>
          <w:tcPr>
            <w:tcW w:w="0" w:type="auto"/>
            <w:tcBorders>
              <w:bottom w:val="single" w:sz="0" w:space="0" w:color="auto"/>
            </w:tcBorders>
            <w:vAlign w:val="bottom"/>
          </w:tcPr>
          <w:p w14:paraId="55A9B7B6" w14:textId="77777777" w:rsidR="00283D4D" w:rsidRDefault="00283D4D" w:rsidP="001277F2">
            <w:pPr>
              <w:pStyle w:val="Compact"/>
            </w:pPr>
            <w:r>
              <w:t>Item name</w:t>
            </w:r>
          </w:p>
        </w:tc>
        <w:tc>
          <w:tcPr>
            <w:tcW w:w="0" w:type="auto"/>
            <w:tcBorders>
              <w:bottom w:val="single" w:sz="0" w:space="0" w:color="auto"/>
            </w:tcBorders>
            <w:vAlign w:val="bottom"/>
          </w:tcPr>
          <w:p w14:paraId="6AF99CD4" w14:textId="77777777" w:rsidR="00283D4D" w:rsidRDefault="00283D4D" w:rsidP="001277F2">
            <w:pPr>
              <w:pStyle w:val="Compact"/>
            </w:pPr>
            <w:r>
              <w:t>Whole Bread</w:t>
            </w:r>
          </w:p>
        </w:tc>
      </w:tr>
      <w:tr w:rsidR="00283D4D" w14:paraId="488FD5D5" w14:textId="77777777" w:rsidTr="001277F2">
        <w:tc>
          <w:tcPr>
            <w:tcW w:w="0" w:type="auto"/>
          </w:tcPr>
          <w:p w14:paraId="45E16F94" w14:textId="77777777" w:rsidR="00283D4D" w:rsidRDefault="00283D4D" w:rsidP="001277F2">
            <w:pPr>
              <w:pStyle w:val="Compact"/>
            </w:pPr>
            <w:r>
              <w:t>Item catalog number</w:t>
            </w:r>
          </w:p>
        </w:tc>
        <w:tc>
          <w:tcPr>
            <w:tcW w:w="0" w:type="auto"/>
          </w:tcPr>
          <w:p w14:paraId="74825F52" w14:textId="77777777" w:rsidR="00283D4D" w:rsidRDefault="00283D4D" w:rsidP="001277F2">
            <w:pPr>
              <w:pStyle w:val="Compact"/>
            </w:pPr>
            <w:r>
              <w:t>1</w:t>
            </w:r>
          </w:p>
        </w:tc>
      </w:tr>
      <w:tr w:rsidR="00283D4D" w14:paraId="69F00E60" w14:textId="77777777" w:rsidTr="001277F2">
        <w:tc>
          <w:tcPr>
            <w:tcW w:w="0" w:type="auto"/>
          </w:tcPr>
          <w:p w14:paraId="510B2EC2" w14:textId="77777777" w:rsidR="00283D4D" w:rsidRDefault="00283D4D" w:rsidP="001277F2">
            <w:pPr>
              <w:pStyle w:val="Compact"/>
            </w:pPr>
            <w:r>
              <w:t>For amounts over</w:t>
            </w:r>
          </w:p>
        </w:tc>
        <w:tc>
          <w:tcPr>
            <w:tcW w:w="0" w:type="auto"/>
          </w:tcPr>
          <w:p w14:paraId="350DB546" w14:textId="77777777" w:rsidR="00283D4D" w:rsidRDefault="00283D4D" w:rsidP="001277F2">
            <w:pPr>
              <w:pStyle w:val="Compact"/>
            </w:pPr>
            <w:r>
              <w:t>50</w:t>
            </w:r>
          </w:p>
        </w:tc>
      </w:tr>
      <w:tr w:rsidR="00283D4D" w14:paraId="04594230" w14:textId="77777777" w:rsidTr="001277F2">
        <w:tc>
          <w:tcPr>
            <w:tcW w:w="0" w:type="auto"/>
          </w:tcPr>
          <w:p w14:paraId="396471CF" w14:textId="77777777" w:rsidR="00283D4D" w:rsidRDefault="00283D4D" w:rsidP="001277F2">
            <w:pPr>
              <w:pStyle w:val="Compact"/>
            </w:pPr>
            <w:r>
              <w:t>Discount</w:t>
            </w:r>
          </w:p>
        </w:tc>
        <w:tc>
          <w:tcPr>
            <w:tcW w:w="0" w:type="auto"/>
          </w:tcPr>
          <w:p w14:paraId="5D6EF27B" w14:textId="77777777" w:rsidR="00283D4D" w:rsidRDefault="00283D4D" w:rsidP="001277F2">
            <w:pPr>
              <w:pStyle w:val="Compact"/>
            </w:pPr>
            <w:r>
              <w:t>20.00%</w:t>
            </w:r>
          </w:p>
        </w:tc>
      </w:tr>
      <w:tr w:rsidR="00283D4D" w14:paraId="392362BF" w14:textId="77777777" w:rsidTr="001277F2">
        <w:tc>
          <w:tcPr>
            <w:tcW w:w="0" w:type="auto"/>
          </w:tcPr>
          <w:p w14:paraId="6F4CD552" w14:textId="77777777" w:rsidR="00283D4D" w:rsidRDefault="00283D4D" w:rsidP="001277F2">
            <w:pPr>
              <w:pStyle w:val="Compact"/>
            </w:pPr>
            <w:r>
              <w:lastRenderedPageBreak/>
              <w:t>Supplier (name)</w:t>
            </w:r>
          </w:p>
        </w:tc>
        <w:tc>
          <w:tcPr>
            <w:tcW w:w="0" w:type="auto"/>
          </w:tcPr>
          <w:p w14:paraId="71A0993B" w14:textId="77777777" w:rsidR="00283D4D" w:rsidRDefault="00283D4D" w:rsidP="001277F2">
            <w:pPr>
              <w:pStyle w:val="Compact"/>
            </w:pPr>
            <w:r>
              <w:t>Good Foods</w:t>
            </w:r>
          </w:p>
        </w:tc>
      </w:tr>
      <w:tr w:rsidR="00283D4D" w14:paraId="0A03C1EA" w14:textId="77777777" w:rsidTr="001277F2">
        <w:tc>
          <w:tcPr>
            <w:tcW w:w="0" w:type="auto"/>
          </w:tcPr>
          <w:p w14:paraId="1D900C09" w14:textId="77777777" w:rsidR="00283D4D" w:rsidRDefault="00283D4D" w:rsidP="001277F2">
            <w:pPr>
              <w:pStyle w:val="Compact"/>
            </w:pPr>
            <w:r>
              <w:t>Supplier (</w:t>
            </w:r>
            <w:proofErr w:type="spellStart"/>
            <w:r>
              <w:t>ppn</w:t>
            </w:r>
            <w:proofErr w:type="spellEnd"/>
            <w:r>
              <w:t>)</w:t>
            </w:r>
          </w:p>
        </w:tc>
        <w:tc>
          <w:tcPr>
            <w:tcW w:w="0" w:type="auto"/>
          </w:tcPr>
          <w:p w14:paraId="3A2A7628" w14:textId="77777777" w:rsidR="00283D4D" w:rsidRDefault="00283D4D" w:rsidP="001277F2">
            <w:pPr>
              <w:pStyle w:val="Compact"/>
            </w:pPr>
            <w:r>
              <w:t>2</w:t>
            </w:r>
          </w:p>
        </w:tc>
      </w:tr>
    </w:tbl>
    <w:p w14:paraId="4D32D844" w14:textId="77777777" w:rsidR="00283D4D" w:rsidRDefault="00283D4D" w:rsidP="00283D4D"/>
    <w:tbl>
      <w:tblPr>
        <w:tblStyle w:val="Table"/>
        <w:tblW w:w="0" w:type="pct"/>
        <w:tblLook w:val="0020" w:firstRow="1" w:lastRow="0" w:firstColumn="0" w:lastColumn="0" w:noHBand="0" w:noVBand="0"/>
      </w:tblPr>
      <w:tblGrid>
        <w:gridCol w:w="2256"/>
        <w:gridCol w:w="1385"/>
      </w:tblGrid>
      <w:tr w:rsidR="00283D4D" w14:paraId="2BDDFA15" w14:textId="77777777" w:rsidTr="001277F2">
        <w:tc>
          <w:tcPr>
            <w:tcW w:w="0" w:type="auto"/>
            <w:tcBorders>
              <w:bottom w:val="single" w:sz="0" w:space="0" w:color="auto"/>
            </w:tcBorders>
            <w:vAlign w:val="bottom"/>
          </w:tcPr>
          <w:p w14:paraId="329F93A0" w14:textId="77777777" w:rsidR="00283D4D" w:rsidRDefault="00283D4D" w:rsidP="001277F2">
            <w:pPr>
              <w:pStyle w:val="Compact"/>
            </w:pPr>
            <w:r>
              <w:t>Item name</w:t>
            </w:r>
          </w:p>
        </w:tc>
        <w:tc>
          <w:tcPr>
            <w:tcW w:w="0" w:type="auto"/>
            <w:tcBorders>
              <w:bottom w:val="single" w:sz="0" w:space="0" w:color="auto"/>
            </w:tcBorders>
            <w:vAlign w:val="bottom"/>
          </w:tcPr>
          <w:p w14:paraId="2EEF42AF" w14:textId="77777777" w:rsidR="00283D4D" w:rsidRDefault="00283D4D" w:rsidP="001277F2">
            <w:pPr>
              <w:pStyle w:val="Compact"/>
            </w:pPr>
            <w:r>
              <w:t>Soy Milk</w:t>
            </w:r>
          </w:p>
        </w:tc>
      </w:tr>
      <w:tr w:rsidR="00283D4D" w14:paraId="5F737A6E" w14:textId="77777777" w:rsidTr="001277F2">
        <w:tc>
          <w:tcPr>
            <w:tcW w:w="0" w:type="auto"/>
          </w:tcPr>
          <w:p w14:paraId="7DCFCE8B" w14:textId="77777777" w:rsidR="00283D4D" w:rsidRDefault="00283D4D" w:rsidP="001277F2">
            <w:pPr>
              <w:pStyle w:val="Compact"/>
            </w:pPr>
            <w:r>
              <w:t>Item catalog number</w:t>
            </w:r>
          </w:p>
        </w:tc>
        <w:tc>
          <w:tcPr>
            <w:tcW w:w="0" w:type="auto"/>
          </w:tcPr>
          <w:p w14:paraId="28339F50" w14:textId="77777777" w:rsidR="00283D4D" w:rsidRDefault="00283D4D" w:rsidP="001277F2">
            <w:pPr>
              <w:pStyle w:val="Compact"/>
            </w:pPr>
            <w:r>
              <w:t>2</w:t>
            </w:r>
          </w:p>
        </w:tc>
      </w:tr>
      <w:tr w:rsidR="00283D4D" w14:paraId="47DD2006" w14:textId="77777777" w:rsidTr="001277F2">
        <w:tc>
          <w:tcPr>
            <w:tcW w:w="0" w:type="auto"/>
          </w:tcPr>
          <w:p w14:paraId="6C2CBAE8" w14:textId="77777777" w:rsidR="00283D4D" w:rsidRDefault="00283D4D" w:rsidP="001277F2">
            <w:pPr>
              <w:pStyle w:val="Compact"/>
            </w:pPr>
            <w:r>
              <w:t>For amounts over</w:t>
            </w:r>
          </w:p>
        </w:tc>
        <w:tc>
          <w:tcPr>
            <w:tcW w:w="0" w:type="auto"/>
          </w:tcPr>
          <w:p w14:paraId="0B0B342C" w14:textId="77777777" w:rsidR="00283D4D" w:rsidRDefault="00283D4D" w:rsidP="001277F2">
            <w:pPr>
              <w:pStyle w:val="Compact"/>
            </w:pPr>
            <w:r>
              <w:t>100</w:t>
            </w:r>
          </w:p>
        </w:tc>
      </w:tr>
      <w:tr w:rsidR="00283D4D" w14:paraId="096CCF23" w14:textId="77777777" w:rsidTr="001277F2">
        <w:tc>
          <w:tcPr>
            <w:tcW w:w="0" w:type="auto"/>
          </w:tcPr>
          <w:p w14:paraId="09226E2F" w14:textId="77777777" w:rsidR="00283D4D" w:rsidRDefault="00283D4D" w:rsidP="001277F2">
            <w:pPr>
              <w:pStyle w:val="Compact"/>
            </w:pPr>
            <w:r>
              <w:t>Discount</w:t>
            </w:r>
          </w:p>
        </w:tc>
        <w:tc>
          <w:tcPr>
            <w:tcW w:w="0" w:type="auto"/>
          </w:tcPr>
          <w:p w14:paraId="08E9B90D" w14:textId="77777777" w:rsidR="00283D4D" w:rsidRDefault="00283D4D" w:rsidP="001277F2">
            <w:pPr>
              <w:pStyle w:val="Compact"/>
            </w:pPr>
            <w:r>
              <w:t>20.00%</w:t>
            </w:r>
          </w:p>
        </w:tc>
      </w:tr>
      <w:tr w:rsidR="00283D4D" w14:paraId="0C97EAF4" w14:textId="77777777" w:rsidTr="001277F2">
        <w:tc>
          <w:tcPr>
            <w:tcW w:w="0" w:type="auto"/>
          </w:tcPr>
          <w:p w14:paraId="2E533A06" w14:textId="77777777" w:rsidR="00283D4D" w:rsidRDefault="00283D4D" w:rsidP="001277F2">
            <w:pPr>
              <w:pStyle w:val="Compact"/>
            </w:pPr>
            <w:r>
              <w:t>Supplier (name)</w:t>
            </w:r>
          </w:p>
        </w:tc>
        <w:tc>
          <w:tcPr>
            <w:tcW w:w="0" w:type="auto"/>
          </w:tcPr>
          <w:p w14:paraId="49E5B685" w14:textId="77777777" w:rsidR="00283D4D" w:rsidRDefault="00283D4D" w:rsidP="001277F2">
            <w:pPr>
              <w:pStyle w:val="Compact"/>
            </w:pPr>
            <w:r>
              <w:t>Good Foods</w:t>
            </w:r>
          </w:p>
        </w:tc>
      </w:tr>
      <w:tr w:rsidR="00283D4D" w14:paraId="2700075C" w14:textId="77777777" w:rsidTr="001277F2">
        <w:tc>
          <w:tcPr>
            <w:tcW w:w="0" w:type="auto"/>
          </w:tcPr>
          <w:p w14:paraId="3B1D55ED" w14:textId="77777777" w:rsidR="00283D4D" w:rsidRDefault="00283D4D" w:rsidP="001277F2">
            <w:pPr>
              <w:pStyle w:val="Compact"/>
            </w:pPr>
            <w:r>
              <w:t>Supplier (</w:t>
            </w:r>
            <w:proofErr w:type="spellStart"/>
            <w:r>
              <w:t>ppn</w:t>
            </w:r>
            <w:proofErr w:type="spellEnd"/>
            <w:r>
              <w:t>)</w:t>
            </w:r>
          </w:p>
        </w:tc>
        <w:tc>
          <w:tcPr>
            <w:tcW w:w="0" w:type="auto"/>
          </w:tcPr>
          <w:p w14:paraId="6F764348" w14:textId="77777777" w:rsidR="00283D4D" w:rsidRDefault="00283D4D" w:rsidP="001277F2">
            <w:pPr>
              <w:pStyle w:val="Compact"/>
            </w:pPr>
            <w:r>
              <w:t>2</w:t>
            </w:r>
          </w:p>
        </w:tc>
      </w:tr>
    </w:tbl>
    <w:p w14:paraId="472724F8" w14:textId="77777777" w:rsidR="00283D4D" w:rsidRDefault="00283D4D" w:rsidP="00283D4D">
      <w:pPr>
        <w:pStyle w:val="Heading3"/>
      </w:pPr>
      <w:bookmarkStart w:id="13" w:name="from-supplier-mystery-items-ppn-3-1"/>
      <w:bookmarkEnd w:id="12"/>
      <w:r>
        <w:t>From supplier: Mystery Items (PPN 3)</w:t>
      </w:r>
    </w:p>
    <w:tbl>
      <w:tblPr>
        <w:tblStyle w:val="Table"/>
        <w:tblW w:w="0" w:type="pct"/>
        <w:tblLook w:val="0020" w:firstRow="1" w:lastRow="0" w:firstColumn="0" w:lastColumn="0" w:noHBand="0" w:noVBand="0"/>
      </w:tblPr>
      <w:tblGrid>
        <w:gridCol w:w="2256"/>
        <w:gridCol w:w="1616"/>
      </w:tblGrid>
      <w:tr w:rsidR="00283D4D" w14:paraId="0257A1C5" w14:textId="77777777" w:rsidTr="001277F2">
        <w:tc>
          <w:tcPr>
            <w:tcW w:w="0" w:type="auto"/>
            <w:tcBorders>
              <w:bottom w:val="single" w:sz="0" w:space="0" w:color="auto"/>
            </w:tcBorders>
            <w:vAlign w:val="bottom"/>
          </w:tcPr>
          <w:p w14:paraId="43C2220C" w14:textId="77777777" w:rsidR="00283D4D" w:rsidRDefault="00283D4D" w:rsidP="001277F2">
            <w:pPr>
              <w:pStyle w:val="Compact"/>
            </w:pPr>
            <w:r>
              <w:t>Item name</w:t>
            </w:r>
          </w:p>
        </w:tc>
        <w:tc>
          <w:tcPr>
            <w:tcW w:w="0" w:type="auto"/>
            <w:tcBorders>
              <w:bottom w:val="single" w:sz="0" w:space="0" w:color="auto"/>
            </w:tcBorders>
            <w:vAlign w:val="bottom"/>
          </w:tcPr>
          <w:p w14:paraId="09A10C0A" w14:textId="77777777" w:rsidR="00283D4D" w:rsidRDefault="00283D4D" w:rsidP="001277F2">
            <w:pPr>
              <w:pStyle w:val="Compact"/>
            </w:pPr>
            <w:r>
              <w:t>Voodoo Doll</w:t>
            </w:r>
          </w:p>
        </w:tc>
      </w:tr>
      <w:tr w:rsidR="00283D4D" w14:paraId="42FF00B7" w14:textId="77777777" w:rsidTr="001277F2">
        <w:tc>
          <w:tcPr>
            <w:tcW w:w="0" w:type="auto"/>
          </w:tcPr>
          <w:p w14:paraId="76E5B6A3" w14:textId="77777777" w:rsidR="00283D4D" w:rsidRDefault="00283D4D" w:rsidP="001277F2">
            <w:pPr>
              <w:pStyle w:val="Compact"/>
            </w:pPr>
            <w:r>
              <w:t>Item catalog number</w:t>
            </w:r>
          </w:p>
        </w:tc>
        <w:tc>
          <w:tcPr>
            <w:tcW w:w="0" w:type="auto"/>
          </w:tcPr>
          <w:p w14:paraId="659C94A2" w14:textId="77777777" w:rsidR="00283D4D" w:rsidRDefault="00283D4D" w:rsidP="001277F2">
            <w:pPr>
              <w:pStyle w:val="Compact"/>
            </w:pPr>
            <w:r>
              <w:t>2</w:t>
            </w:r>
          </w:p>
        </w:tc>
      </w:tr>
      <w:tr w:rsidR="00283D4D" w14:paraId="633226E4" w14:textId="77777777" w:rsidTr="001277F2">
        <w:tc>
          <w:tcPr>
            <w:tcW w:w="0" w:type="auto"/>
          </w:tcPr>
          <w:p w14:paraId="4BCB3B9B" w14:textId="77777777" w:rsidR="00283D4D" w:rsidRDefault="00283D4D" w:rsidP="001277F2">
            <w:pPr>
              <w:pStyle w:val="Compact"/>
            </w:pPr>
            <w:r>
              <w:t>For amounts over</w:t>
            </w:r>
          </w:p>
        </w:tc>
        <w:tc>
          <w:tcPr>
            <w:tcW w:w="0" w:type="auto"/>
          </w:tcPr>
          <w:p w14:paraId="4EBA7BF4" w14:textId="77777777" w:rsidR="00283D4D" w:rsidRDefault="00283D4D" w:rsidP="001277F2">
            <w:pPr>
              <w:pStyle w:val="Compact"/>
            </w:pPr>
            <w:r>
              <w:t>100</w:t>
            </w:r>
          </w:p>
        </w:tc>
      </w:tr>
      <w:tr w:rsidR="00283D4D" w14:paraId="7CCCE74B" w14:textId="77777777" w:rsidTr="001277F2">
        <w:tc>
          <w:tcPr>
            <w:tcW w:w="0" w:type="auto"/>
          </w:tcPr>
          <w:p w14:paraId="160ADE36" w14:textId="77777777" w:rsidR="00283D4D" w:rsidRDefault="00283D4D" w:rsidP="001277F2">
            <w:pPr>
              <w:pStyle w:val="Compact"/>
            </w:pPr>
            <w:r>
              <w:t>Discount</w:t>
            </w:r>
          </w:p>
        </w:tc>
        <w:tc>
          <w:tcPr>
            <w:tcW w:w="0" w:type="auto"/>
          </w:tcPr>
          <w:p w14:paraId="39FB67E1" w14:textId="77777777" w:rsidR="00283D4D" w:rsidRDefault="00283D4D" w:rsidP="001277F2">
            <w:pPr>
              <w:pStyle w:val="Compact"/>
            </w:pPr>
            <w:r>
              <w:t>20.00%</w:t>
            </w:r>
          </w:p>
        </w:tc>
      </w:tr>
      <w:tr w:rsidR="00283D4D" w14:paraId="60DA90A5" w14:textId="77777777" w:rsidTr="001277F2">
        <w:tc>
          <w:tcPr>
            <w:tcW w:w="0" w:type="auto"/>
          </w:tcPr>
          <w:p w14:paraId="5BD2302A" w14:textId="77777777" w:rsidR="00283D4D" w:rsidRDefault="00283D4D" w:rsidP="001277F2">
            <w:pPr>
              <w:pStyle w:val="Compact"/>
            </w:pPr>
            <w:r>
              <w:t>Supplier (name)</w:t>
            </w:r>
          </w:p>
        </w:tc>
        <w:tc>
          <w:tcPr>
            <w:tcW w:w="0" w:type="auto"/>
          </w:tcPr>
          <w:p w14:paraId="298EA848" w14:textId="77777777" w:rsidR="00283D4D" w:rsidRDefault="00283D4D" w:rsidP="001277F2">
            <w:pPr>
              <w:pStyle w:val="Compact"/>
            </w:pPr>
            <w:r>
              <w:t>Mystery Items</w:t>
            </w:r>
          </w:p>
        </w:tc>
      </w:tr>
      <w:tr w:rsidR="00283D4D" w14:paraId="14307593" w14:textId="77777777" w:rsidTr="001277F2">
        <w:tc>
          <w:tcPr>
            <w:tcW w:w="0" w:type="auto"/>
          </w:tcPr>
          <w:p w14:paraId="3BEBF683" w14:textId="77777777" w:rsidR="00283D4D" w:rsidRDefault="00283D4D" w:rsidP="001277F2">
            <w:pPr>
              <w:pStyle w:val="Compact"/>
            </w:pPr>
            <w:r>
              <w:t>Supplier (</w:t>
            </w:r>
            <w:proofErr w:type="spellStart"/>
            <w:r>
              <w:t>ppn</w:t>
            </w:r>
            <w:proofErr w:type="spellEnd"/>
            <w:r>
              <w:t>)</w:t>
            </w:r>
          </w:p>
        </w:tc>
        <w:tc>
          <w:tcPr>
            <w:tcW w:w="0" w:type="auto"/>
          </w:tcPr>
          <w:p w14:paraId="665CE0FF" w14:textId="77777777" w:rsidR="00283D4D" w:rsidRDefault="00283D4D" w:rsidP="001277F2">
            <w:pPr>
              <w:pStyle w:val="Compact"/>
            </w:pPr>
            <w:r>
              <w:t>666</w:t>
            </w:r>
          </w:p>
        </w:tc>
      </w:tr>
    </w:tbl>
    <w:p w14:paraId="221B4133" w14:textId="77777777" w:rsidR="00283D4D" w:rsidRDefault="00283D4D" w:rsidP="00283D4D"/>
    <w:tbl>
      <w:tblPr>
        <w:tblStyle w:val="Table"/>
        <w:tblW w:w="0" w:type="pct"/>
        <w:tblLook w:val="0020" w:firstRow="1" w:lastRow="0" w:firstColumn="0" w:lastColumn="0" w:noHBand="0" w:noVBand="0"/>
      </w:tblPr>
      <w:tblGrid>
        <w:gridCol w:w="2256"/>
        <w:gridCol w:w="1630"/>
      </w:tblGrid>
      <w:tr w:rsidR="00283D4D" w14:paraId="181A6D65" w14:textId="77777777" w:rsidTr="001277F2">
        <w:tc>
          <w:tcPr>
            <w:tcW w:w="0" w:type="auto"/>
            <w:tcBorders>
              <w:bottom w:val="single" w:sz="0" w:space="0" w:color="auto"/>
            </w:tcBorders>
            <w:vAlign w:val="bottom"/>
          </w:tcPr>
          <w:p w14:paraId="0AA10F3B" w14:textId="77777777" w:rsidR="00283D4D" w:rsidRDefault="00283D4D" w:rsidP="001277F2">
            <w:pPr>
              <w:pStyle w:val="Compact"/>
            </w:pPr>
            <w:r>
              <w:t>Item name</w:t>
            </w:r>
          </w:p>
        </w:tc>
        <w:tc>
          <w:tcPr>
            <w:tcW w:w="0" w:type="auto"/>
            <w:tcBorders>
              <w:bottom w:val="single" w:sz="0" w:space="0" w:color="auto"/>
            </w:tcBorders>
            <w:vAlign w:val="bottom"/>
          </w:tcPr>
          <w:p w14:paraId="5FD20BC5" w14:textId="77777777" w:rsidR="00283D4D" w:rsidRDefault="00283D4D" w:rsidP="001277F2">
            <w:pPr>
              <w:pStyle w:val="Compact"/>
            </w:pPr>
            <w:r>
              <w:t>Monkey’s Paw</w:t>
            </w:r>
          </w:p>
        </w:tc>
      </w:tr>
      <w:tr w:rsidR="00283D4D" w14:paraId="2BC8FC30" w14:textId="77777777" w:rsidTr="001277F2">
        <w:tc>
          <w:tcPr>
            <w:tcW w:w="0" w:type="auto"/>
          </w:tcPr>
          <w:p w14:paraId="48E37396" w14:textId="77777777" w:rsidR="00283D4D" w:rsidRDefault="00283D4D" w:rsidP="001277F2">
            <w:pPr>
              <w:pStyle w:val="Compact"/>
            </w:pPr>
            <w:r>
              <w:t>Item catalog number</w:t>
            </w:r>
          </w:p>
        </w:tc>
        <w:tc>
          <w:tcPr>
            <w:tcW w:w="0" w:type="auto"/>
          </w:tcPr>
          <w:p w14:paraId="58D62EA9" w14:textId="77777777" w:rsidR="00283D4D" w:rsidRDefault="00283D4D" w:rsidP="001277F2">
            <w:pPr>
              <w:pStyle w:val="Compact"/>
            </w:pPr>
            <w:r>
              <w:t>1</w:t>
            </w:r>
          </w:p>
        </w:tc>
      </w:tr>
      <w:tr w:rsidR="00283D4D" w14:paraId="0758DF4C" w14:textId="77777777" w:rsidTr="001277F2">
        <w:tc>
          <w:tcPr>
            <w:tcW w:w="0" w:type="auto"/>
          </w:tcPr>
          <w:p w14:paraId="587F7B67" w14:textId="77777777" w:rsidR="00283D4D" w:rsidRDefault="00283D4D" w:rsidP="001277F2">
            <w:pPr>
              <w:pStyle w:val="Compact"/>
            </w:pPr>
            <w:r>
              <w:t>For amounts over</w:t>
            </w:r>
          </w:p>
        </w:tc>
        <w:tc>
          <w:tcPr>
            <w:tcW w:w="0" w:type="auto"/>
          </w:tcPr>
          <w:p w14:paraId="2DAE0093" w14:textId="77777777" w:rsidR="00283D4D" w:rsidRDefault="00283D4D" w:rsidP="001277F2">
            <w:pPr>
              <w:pStyle w:val="Compact"/>
            </w:pPr>
            <w:r>
              <w:t>50</w:t>
            </w:r>
          </w:p>
        </w:tc>
      </w:tr>
      <w:tr w:rsidR="00283D4D" w14:paraId="233BEC9E" w14:textId="77777777" w:rsidTr="001277F2">
        <w:tc>
          <w:tcPr>
            <w:tcW w:w="0" w:type="auto"/>
          </w:tcPr>
          <w:p w14:paraId="777B1C8E" w14:textId="77777777" w:rsidR="00283D4D" w:rsidRDefault="00283D4D" w:rsidP="001277F2">
            <w:pPr>
              <w:pStyle w:val="Compact"/>
            </w:pPr>
            <w:r>
              <w:t>Discount</w:t>
            </w:r>
          </w:p>
        </w:tc>
        <w:tc>
          <w:tcPr>
            <w:tcW w:w="0" w:type="auto"/>
          </w:tcPr>
          <w:p w14:paraId="49036B65" w14:textId="77777777" w:rsidR="00283D4D" w:rsidRDefault="00283D4D" w:rsidP="001277F2">
            <w:pPr>
              <w:pStyle w:val="Compact"/>
            </w:pPr>
            <w:r>
              <w:t>20.00%</w:t>
            </w:r>
          </w:p>
        </w:tc>
      </w:tr>
      <w:tr w:rsidR="00283D4D" w14:paraId="0AEA337E" w14:textId="77777777" w:rsidTr="001277F2">
        <w:tc>
          <w:tcPr>
            <w:tcW w:w="0" w:type="auto"/>
          </w:tcPr>
          <w:p w14:paraId="4CF12497" w14:textId="77777777" w:rsidR="00283D4D" w:rsidRDefault="00283D4D" w:rsidP="001277F2">
            <w:pPr>
              <w:pStyle w:val="Compact"/>
            </w:pPr>
            <w:r>
              <w:t>Supplier (name)</w:t>
            </w:r>
          </w:p>
        </w:tc>
        <w:tc>
          <w:tcPr>
            <w:tcW w:w="0" w:type="auto"/>
          </w:tcPr>
          <w:p w14:paraId="5A15A1BA" w14:textId="77777777" w:rsidR="00283D4D" w:rsidRDefault="00283D4D" w:rsidP="001277F2">
            <w:pPr>
              <w:pStyle w:val="Compact"/>
            </w:pPr>
            <w:r>
              <w:t>Mystery Items</w:t>
            </w:r>
          </w:p>
        </w:tc>
      </w:tr>
      <w:tr w:rsidR="00283D4D" w14:paraId="4B2D1BBE" w14:textId="77777777" w:rsidTr="001277F2">
        <w:tc>
          <w:tcPr>
            <w:tcW w:w="0" w:type="auto"/>
          </w:tcPr>
          <w:p w14:paraId="55C610DC" w14:textId="77777777" w:rsidR="00283D4D" w:rsidRDefault="00283D4D" w:rsidP="001277F2">
            <w:pPr>
              <w:pStyle w:val="Compact"/>
            </w:pPr>
            <w:r>
              <w:t>Supplier (</w:t>
            </w:r>
            <w:proofErr w:type="spellStart"/>
            <w:r>
              <w:t>ppn</w:t>
            </w:r>
            <w:proofErr w:type="spellEnd"/>
            <w:r>
              <w:t>)</w:t>
            </w:r>
          </w:p>
        </w:tc>
        <w:tc>
          <w:tcPr>
            <w:tcW w:w="0" w:type="auto"/>
          </w:tcPr>
          <w:p w14:paraId="2A81A895" w14:textId="77777777" w:rsidR="00283D4D" w:rsidRDefault="00283D4D" w:rsidP="001277F2">
            <w:pPr>
              <w:pStyle w:val="Compact"/>
            </w:pPr>
            <w:r>
              <w:t>666</w:t>
            </w:r>
          </w:p>
        </w:tc>
      </w:tr>
      <w:bookmarkEnd w:id="0"/>
      <w:bookmarkEnd w:id="10"/>
      <w:bookmarkEnd w:id="13"/>
    </w:tbl>
    <w:p w14:paraId="1C8E2A08" w14:textId="77777777" w:rsidR="00283D4D" w:rsidRDefault="00283D4D" w:rsidP="00283D4D"/>
    <w:p w14:paraId="5B6E6CBE" w14:textId="77777777" w:rsidR="00C84DEA" w:rsidRPr="00C84DEA" w:rsidRDefault="00C84DEA" w:rsidP="00C84DEA"/>
    <w:sectPr w:rsidR="00C84DEA" w:rsidRPr="00C84DEA" w:rsidSect="009A59C9">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B7026" w14:textId="77777777" w:rsidR="00E976E6" w:rsidRDefault="00E976E6" w:rsidP="00F43F2E">
      <w:pPr>
        <w:spacing w:after="0" w:line="240" w:lineRule="auto"/>
      </w:pPr>
      <w:r>
        <w:separator/>
      </w:r>
    </w:p>
  </w:endnote>
  <w:endnote w:type="continuationSeparator" w:id="0">
    <w:p w14:paraId="6D85DE9F" w14:textId="77777777" w:rsidR="00E976E6" w:rsidRDefault="00E976E6" w:rsidP="00F43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BA88D" w14:textId="77777777" w:rsidR="00E976E6" w:rsidRDefault="00E976E6" w:rsidP="00F43F2E">
      <w:pPr>
        <w:spacing w:after="0" w:line="240" w:lineRule="auto"/>
      </w:pPr>
      <w:r>
        <w:separator/>
      </w:r>
    </w:p>
  </w:footnote>
  <w:footnote w:type="continuationSeparator" w:id="0">
    <w:p w14:paraId="6C50886C" w14:textId="77777777" w:rsidR="00E976E6" w:rsidRDefault="00E976E6" w:rsidP="00F43F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2D7606"/>
    <w:multiLevelType w:val="hybridMultilevel"/>
    <w:tmpl w:val="8CC4C7C0"/>
    <w:lvl w:ilvl="0" w:tplc="24925B8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EDE0BA9"/>
    <w:multiLevelType w:val="hybridMultilevel"/>
    <w:tmpl w:val="A0DC8556"/>
    <w:lvl w:ilvl="0" w:tplc="E5DE218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11694565">
    <w:abstractNumId w:val="0"/>
  </w:num>
  <w:num w:numId="2" w16cid:durableId="880048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381A"/>
    <w:rsid w:val="00037EA3"/>
    <w:rsid w:val="00087C81"/>
    <w:rsid w:val="000A776C"/>
    <w:rsid w:val="000E350D"/>
    <w:rsid w:val="000E4EF8"/>
    <w:rsid w:val="000F0289"/>
    <w:rsid w:val="00122EAF"/>
    <w:rsid w:val="001372A2"/>
    <w:rsid w:val="001432FE"/>
    <w:rsid w:val="00146E79"/>
    <w:rsid w:val="001555F2"/>
    <w:rsid w:val="001A1ACD"/>
    <w:rsid w:val="001A258E"/>
    <w:rsid w:val="002349BD"/>
    <w:rsid w:val="0023669C"/>
    <w:rsid w:val="0024281C"/>
    <w:rsid w:val="00281CD1"/>
    <w:rsid w:val="00283D4D"/>
    <w:rsid w:val="002D1E4F"/>
    <w:rsid w:val="0031027D"/>
    <w:rsid w:val="003117F3"/>
    <w:rsid w:val="00324792"/>
    <w:rsid w:val="00357D44"/>
    <w:rsid w:val="003A7487"/>
    <w:rsid w:val="003B2167"/>
    <w:rsid w:val="003B24BC"/>
    <w:rsid w:val="00407F80"/>
    <w:rsid w:val="004724DC"/>
    <w:rsid w:val="00483BDB"/>
    <w:rsid w:val="00492072"/>
    <w:rsid w:val="004968E1"/>
    <w:rsid w:val="004A7FC9"/>
    <w:rsid w:val="004B02F0"/>
    <w:rsid w:val="004D3A4A"/>
    <w:rsid w:val="004F78D8"/>
    <w:rsid w:val="00502698"/>
    <w:rsid w:val="00536CC1"/>
    <w:rsid w:val="00542863"/>
    <w:rsid w:val="005534E1"/>
    <w:rsid w:val="005727DF"/>
    <w:rsid w:val="00583503"/>
    <w:rsid w:val="005E11C9"/>
    <w:rsid w:val="00611213"/>
    <w:rsid w:val="00657AF6"/>
    <w:rsid w:val="00675EE0"/>
    <w:rsid w:val="00690AB8"/>
    <w:rsid w:val="006D1623"/>
    <w:rsid w:val="006F25D0"/>
    <w:rsid w:val="006F381A"/>
    <w:rsid w:val="007D4717"/>
    <w:rsid w:val="00804F4A"/>
    <w:rsid w:val="00825131"/>
    <w:rsid w:val="008B17F7"/>
    <w:rsid w:val="008B2C64"/>
    <w:rsid w:val="008F1FFA"/>
    <w:rsid w:val="00943004"/>
    <w:rsid w:val="00954404"/>
    <w:rsid w:val="009617E6"/>
    <w:rsid w:val="0097385C"/>
    <w:rsid w:val="009854E5"/>
    <w:rsid w:val="00986557"/>
    <w:rsid w:val="009A59C9"/>
    <w:rsid w:val="009B443D"/>
    <w:rsid w:val="009E2C35"/>
    <w:rsid w:val="00A11D80"/>
    <w:rsid w:val="00A64B39"/>
    <w:rsid w:val="00AA6D28"/>
    <w:rsid w:val="00AD7643"/>
    <w:rsid w:val="00B40EC6"/>
    <w:rsid w:val="00B80DB7"/>
    <w:rsid w:val="00BB517F"/>
    <w:rsid w:val="00BE0030"/>
    <w:rsid w:val="00C46C50"/>
    <w:rsid w:val="00C63E09"/>
    <w:rsid w:val="00C75F94"/>
    <w:rsid w:val="00C80AFC"/>
    <w:rsid w:val="00C842C0"/>
    <w:rsid w:val="00C84DEA"/>
    <w:rsid w:val="00C867BE"/>
    <w:rsid w:val="00CB41CF"/>
    <w:rsid w:val="00CD2E30"/>
    <w:rsid w:val="00D36281"/>
    <w:rsid w:val="00D7100D"/>
    <w:rsid w:val="00D75067"/>
    <w:rsid w:val="00D84FD9"/>
    <w:rsid w:val="00DC558C"/>
    <w:rsid w:val="00E1321C"/>
    <w:rsid w:val="00E223C3"/>
    <w:rsid w:val="00E31F72"/>
    <w:rsid w:val="00E33D96"/>
    <w:rsid w:val="00E74602"/>
    <w:rsid w:val="00E976E6"/>
    <w:rsid w:val="00F10F7C"/>
    <w:rsid w:val="00F43F2E"/>
    <w:rsid w:val="00F73C52"/>
    <w:rsid w:val="00FD2A85"/>
    <w:rsid w:val="00FD6411"/>
    <w:rsid w:val="00FF5BB3"/>
    <w:rsid w:val="0241F282"/>
    <w:rsid w:val="25A3E29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6341B"/>
  <w15:chartTrackingRefBased/>
  <w15:docId w15:val="{54DF8C3B-154D-4E79-A70A-E8D5A5F15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02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43F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3D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66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1027D"/>
    <w:rPr>
      <w:rFonts w:asciiTheme="majorHAnsi" w:eastAsiaTheme="majorEastAsia" w:hAnsiTheme="majorHAnsi" w:cstheme="majorBidi"/>
      <w:color w:val="2F5496" w:themeColor="accent1" w:themeShade="BF"/>
      <w:sz w:val="32"/>
      <w:szCs w:val="32"/>
    </w:rPr>
  </w:style>
  <w:style w:type="character" w:styleId="SubtleEmphasis">
    <w:name w:val="Subtle Emphasis"/>
    <w:basedOn w:val="DefaultParagraphFont"/>
    <w:uiPriority w:val="19"/>
    <w:qFormat/>
    <w:rsid w:val="0031027D"/>
    <w:rPr>
      <w:i/>
      <w:iCs/>
      <w:color w:val="404040" w:themeColor="text1" w:themeTint="BF"/>
    </w:rPr>
  </w:style>
  <w:style w:type="paragraph" w:styleId="Header">
    <w:name w:val="header"/>
    <w:basedOn w:val="Normal"/>
    <w:link w:val="HeaderChar"/>
    <w:uiPriority w:val="99"/>
    <w:unhideWhenUsed/>
    <w:rsid w:val="00F43F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F2E"/>
  </w:style>
  <w:style w:type="paragraph" w:styleId="Footer">
    <w:name w:val="footer"/>
    <w:basedOn w:val="Normal"/>
    <w:link w:val="FooterChar"/>
    <w:uiPriority w:val="99"/>
    <w:unhideWhenUsed/>
    <w:rsid w:val="00F43F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F2E"/>
  </w:style>
  <w:style w:type="paragraph" w:styleId="ListParagraph">
    <w:name w:val="List Paragraph"/>
    <w:basedOn w:val="Normal"/>
    <w:uiPriority w:val="34"/>
    <w:qFormat/>
    <w:rsid w:val="00F43F2E"/>
    <w:pPr>
      <w:ind w:left="720"/>
      <w:contextualSpacing/>
    </w:pPr>
  </w:style>
  <w:style w:type="character" w:customStyle="1" w:styleId="Heading2Char">
    <w:name w:val="Heading 2 Char"/>
    <w:basedOn w:val="DefaultParagraphFont"/>
    <w:link w:val="Heading2"/>
    <w:uiPriority w:val="9"/>
    <w:rsid w:val="00F43F2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80DB7"/>
    <w:rPr>
      <w:color w:val="0563C1" w:themeColor="hyperlink"/>
      <w:u w:val="single"/>
    </w:rPr>
  </w:style>
  <w:style w:type="character" w:styleId="UnresolvedMention">
    <w:name w:val="Unresolved Mention"/>
    <w:basedOn w:val="DefaultParagraphFont"/>
    <w:uiPriority w:val="99"/>
    <w:semiHidden/>
    <w:unhideWhenUsed/>
    <w:rsid w:val="00B80DB7"/>
    <w:rPr>
      <w:color w:val="605E5C"/>
      <w:shd w:val="clear" w:color="auto" w:fill="E1DFDD"/>
    </w:rPr>
  </w:style>
  <w:style w:type="character" w:customStyle="1" w:styleId="Heading3Char">
    <w:name w:val="Heading 3 Char"/>
    <w:basedOn w:val="DefaultParagraphFont"/>
    <w:link w:val="Heading3"/>
    <w:uiPriority w:val="9"/>
    <w:semiHidden/>
    <w:rsid w:val="00283D4D"/>
    <w:rPr>
      <w:rFonts w:asciiTheme="majorHAnsi" w:eastAsiaTheme="majorEastAsia" w:hAnsiTheme="majorHAnsi" w:cstheme="majorBidi"/>
      <w:color w:val="1F3763" w:themeColor="accent1" w:themeShade="7F"/>
      <w:sz w:val="24"/>
      <w:szCs w:val="24"/>
    </w:rPr>
  </w:style>
  <w:style w:type="paragraph" w:customStyle="1" w:styleId="FirstParagraph">
    <w:name w:val="First Paragraph"/>
    <w:basedOn w:val="BodyText"/>
    <w:next w:val="BodyText"/>
    <w:qFormat/>
    <w:rsid w:val="00283D4D"/>
    <w:pPr>
      <w:spacing w:before="180" w:after="180" w:line="240" w:lineRule="auto"/>
    </w:pPr>
    <w:rPr>
      <w:sz w:val="24"/>
      <w:szCs w:val="24"/>
      <w:lang w:bidi="ar-SA"/>
    </w:rPr>
  </w:style>
  <w:style w:type="paragraph" w:customStyle="1" w:styleId="Compact">
    <w:name w:val="Compact"/>
    <w:basedOn w:val="BodyText"/>
    <w:qFormat/>
    <w:rsid w:val="00283D4D"/>
    <w:pPr>
      <w:spacing w:before="36" w:after="36" w:line="240" w:lineRule="auto"/>
    </w:pPr>
    <w:rPr>
      <w:sz w:val="24"/>
      <w:szCs w:val="24"/>
      <w:lang w:bidi="ar-SA"/>
    </w:rPr>
  </w:style>
  <w:style w:type="table" w:customStyle="1" w:styleId="Table">
    <w:name w:val="Table"/>
    <w:semiHidden/>
    <w:unhideWhenUsed/>
    <w:qFormat/>
    <w:rsid w:val="00283D4D"/>
    <w:pPr>
      <w:spacing w:after="200" w:line="240" w:lineRule="auto"/>
    </w:pPr>
    <w:rPr>
      <w:sz w:val="24"/>
      <w:szCs w:val="24"/>
      <w:lang w:bidi="ar-SA"/>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283D4D"/>
    <w:pPr>
      <w:spacing w:after="120"/>
    </w:pPr>
  </w:style>
  <w:style w:type="character" w:customStyle="1" w:styleId="BodyTextChar">
    <w:name w:val="Body Text Char"/>
    <w:basedOn w:val="DefaultParagraphFont"/>
    <w:link w:val="BodyText"/>
    <w:uiPriority w:val="99"/>
    <w:semiHidden/>
    <w:rsid w:val="00283D4D"/>
  </w:style>
  <w:style w:type="paragraph" w:styleId="Title">
    <w:name w:val="Title"/>
    <w:basedOn w:val="Normal"/>
    <w:next w:val="Normal"/>
    <w:link w:val="TitleChar"/>
    <w:uiPriority w:val="10"/>
    <w:qFormat/>
    <w:rsid w:val="00146E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6E7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46263">
      <w:bodyDiv w:val="1"/>
      <w:marLeft w:val="0"/>
      <w:marRight w:val="0"/>
      <w:marTop w:val="0"/>
      <w:marBottom w:val="0"/>
      <w:divBdr>
        <w:top w:val="none" w:sz="0" w:space="0" w:color="auto"/>
        <w:left w:val="none" w:sz="0" w:space="0" w:color="auto"/>
        <w:bottom w:val="none" w:sz="0" w:space="0" w:color="auto"/>
        <w:right w:val="none" w:sz="0" w:space="0" w:color="auto"/>
      </w:divBdr>
    </w:div>
    <w:div w:id="1646348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lab.com/a9877/adss_group_k/-/commit/bdfeba73c78e3186f359f23c5edd227efbdad15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ofir@office.stuff"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1</Pages>
  <Words>1372</Words>
  <Characters>7823</Characters>
  <Application>Microsoft Office Word</Application>
  <DocSecurity>0</DocSecurity>
  <Lines>65</Lines>
  <Paragraphs>18</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el Shkolnik</dc:creator>
  <cp:keywords/>
  <dc:description/>
  <cp:lastModifiedBy>‪Batel Shkolnik‬‏</cp:lastModifiedBy>
  <cp:revision>49</cp:revision>
  <dcterms:created xsi:type="dcterms:W3CDTF">2022-04-23T08:21:00Z</dcterms:created>
  <dcterms:modified xsi:type="dcterms:W3CDTF">2022-05-10T10:12:00Z</dcterms:modified>
</cp:coreProperties>
</file>